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C3CA4" w14:textId="77777777" w:rsidR="00981AC9" w:rsidRPr="006B34C0" w:rsidRDefault="00981AC9" w:rsidP="00981AC9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6B34C0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14:paraId="05F40B5A" w14:textId="484A7404" w:rsidR="00C06609" w:rsidRPr="006B34C0" w:rsidRDefault="009453E1" w:rsidP="00981AC9">
      <w:pPr>
        <w:spacing w:after="0"/>
        <w:jc w:val="center"/>
        <w:rPr>
          <w:rFonts w:ascii="Times New Roman" w:hAnsi="Times New Roman" w:cs="Times New Roman"/>
          <w:b/>
          <w:color w:val="002060"/>
          <w:sz w:val="22"/>
        </w:rPr>
      </w:pPr>
      <w:r w:rsidRPr="006B34C0">
        <w:rPr>
          <w:rFonts w:ascii="Times New Roman" w:hAnsi="Times New Roman" w:cs="Times New Roman"/>
          <w:b/>
          <w:color w:val="002060"/>
          <w:sz w:val="22"/>
        </w:rPr>
        <w:t>Examinations Summer 2022</w:t>
      </w:r>
      <w:r w:rsidR="00C06609" w:rsidRPr="006B34C0">
        <w:rPr>
          <w:rFonts w:ascii="Times New Roman" w:hAnsi="Times New Roman" w:cs="Times New Roman"/>
          <w:b/>
          <w:color w:val="002060"/>
          <w:sz w:val="22"/>
        </w:rPr>
        <w:t xml:space="preserve"> </w:t>
      </w:r>
    </w:p>
    <w:p w14:paraId="36A40D35" w14:textId="77777777" w:rsidR="00410501" w:rsidRPr="006B34C0" w:rsidRDefault="00410501" w:rsidP="004105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6B34C0">
        <w:rPr>
          <w:rFonts w:ascii="Times New Roman" w:hAnsi="Times New Roman" w:cs="Times New Roman"/>
          <w:szCs w:val="24"/>
        </w:rPr>
        <w:t>Program:</w:t>
      </w:r>
      <w:r w:rsidRPr="006B34C0">
        <w:rPr>
          <w:rFonts w:ascii="Times New Roman" w:hAnsi="Times New Roman" w:cs="Times New Roman"/>
          <w:szCs w:val="24"/>
          <w:lang w:val="en-IN"/>
        </w:rPr>
        <w:t xml:space="preserve"> Electronic &amp; Telecommunication Engineering </w:t>
      </w:r>
    </w:p>
    <w:p w14:paraId="4E9B897D" w14:textId="70700323" w:rsidR="00410501" w:rsidRPr="006B34C0" w:rsidRDefault="00410501" w:rsidP="004105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6B34C0">
        <w:rPr>
          <w:rFonts w:ascii="Times New Roman" w:hAnsi="Times New Roman" w:cs="Times New Roman"/>
          <w:szCs w:val="24"/>
          <w:lang w:val="en-IN"/>
        </w:rPr>
        <w:t>SEM-V</w:t>
      </w:r>
      <w:r w:rsidR="00B335A1">
        <w:rPr>
          <w:rFonts w:ascii="Times New Roman" w:hAnsi="Times New Roman" w:cs="Times New Roman"/>
          <w:szCs w:val="24"/>
          <w:lang w:val="en-IN"/>
        </w:rPr>
        <w:t>I</w:t>
      </w:r>
      <w:r w:rsidRPr="006B34C0">
        <w:rPr>
          <w:rFonts w:ascii="Times New Roman" w:hAnsi="Times New Roman" w:cs="Times New Roman"/>
          <w:szCs w:val="24"/>
          <w:lang w:val="en-IN"/>
        </w:rPr>
        <w:t xml:space="preserve"> (C Scheme) (R2019)</w:t>
      </w:r>
    </w:p>
    <w:p w14:paraId="3FF65514" w14:textId="068601D7" w:rsidR="00410501" w:rsidRPr="006B34C0" w:rsidRDefault="00410501" w:rsidP="00410501">
      <w:pPr>
        <w:spacing w:after="0"/>
        <w:rPr>
          <w:rFonts w:ascii="Times New Roman" w:hAnsi="Times New Roman" w:cs="Times New Roman"/>
          <w:szCs w:val="24"/>
        </w:rPr>
      </w:pPr>
      <w:r w:rsidRPr="006B34C0">
        <w:rPr>
          <w:rFonts w:ascii="Times New Roman" w:hAnsi="Times New Roman" w:cs="Times New Roman"/>
          <w:szCs w:val="24"/>
          <w:lang w:val="en-IN"/>
        </w:rPr>
        <w:t xml:space="preserve">Subject: </w:t>
      </w:r>
      <w:r w:rsidR="00B335A1">
        <w:rPr>
          <w:rFonts w:ascii="Times New Roman" w:hAnsi="Times New Roman" w:cs="Times New Roman"/>
          <w:szCs w:val="24"/>
          <w:lang w:val="en-IN"/>
        </w:rPr>
        <w:t>IPMV</w:t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</w:r>
      <w:r w:rsidRPr="006B34C0">
        <w:rPr>
          <w:rFonts w:ascii="Times New Roman" w:hAnsi="Times New Roman" w:cs="Times New Roman"/>
          <w:szCs w:val="24"/>
          <w:lang w:val="en-IN"/>
        </w:rPr>
        <w:tab/>
        <w:t>Course Code: ECC</w:t>
      </w:r>
      <w:r w:rsidR="00B335A1">
        <w:rPr>
          <w:rFonts w:ascii="Times New Roman" w:hAnsi="Times New Roman" w:cs="Times New Roman"/>
          <w:szCs w:val="24"/>
          <w:lang w:val="en-IN"/>
        </w:rPr>
        <w:t>6</w:t>
      </w:r>
      <w:r w:rsidRPr="006B34C0">
        <w:rPr>
          <w:rFonts w:ascii="Times New Roman" w:hAnsi="Times New Roman" w:cs="Times New Roman"/>
          <w:szCs w:val="24"/>
          <w:lang w:val="en-IN"/>
        </w:rPr>
        <w:t>0</w:t>
      </w:r>
      <w:r w:rsidR="00B335A1">
        <w:rPr>
          <w:rFonts w:ascii="Times New Roman" w:hAnsi="Times New Roman" w:cs="Times New Roman"/>
          <w:szCs w:val="24"/>
          <w:lang w:val="en-IN"/>
        </w:rPr>
        <w:t>3</w:t>
      </w:r>
    </w:p>
    <w:p w14:paraId="6B51A7ED" w14:textId="77777777" w:rsidR="00410501" w:rsidRPr="006B34C0" w:rsidRDefault="00410501" w:rsidP="00981AC9">
      <w:pPr>
        <w:spacing w:after="0"/>
        <w:jc w:val="center"/>
        <w:rPr>
          <w:rFonts w:ascii="Times New Roman" w:hAnsi="Times New Roman" w:cs="Times New Roman"/>
          <w:szCs w:val="24"/>
        </w:rPr>
      </w:pPr>
    </w:p>
    <w:p w14:paraId="419A3ED0" w14:textId="25E22102" w:rsidR="001454D2" w:rsidRPr="006B34C0" w:rsidRDefault="001454D2" w:rsidP="0064118F">
      <w:pPr>
        <w:spacing w:after="0"/>
        <w:rPr>
          <w:rFonts w:ascii="Times New Roman" w:hAnsi="Times New Roman" w:cs="Times New Roman"/>
          <w:szCs w:val="24"/>
        </w:rPr>
      </w:pPr>
      <w:r w:rsidRPr="006B34C0">
        <w:rPr>
          <w:rFonts w:ascii="Times New Roman" w:hAnsi="Times New Roman" w:cs="Times New Roman"/>
          <w:szCs w:val="24"/>
        </w:rPr>
        <w:t xml:space="preserve">Time: </w:t>
      </w:r>
      <w:r w:rsidR="00CF7700" w:rsidRPr="006B34C0">
        <w:rPr>
          <w:rFonts w:ascii="Times New Roman" w:hAnsi="Times New Roman" w:cs="Times New Roman"/>
          <w:szCs w:val="24"/>
        </w:rPr>
        <w:t>2</w:t>
      </w:r>
      <w:r w:rsidRPr="006B34C0">
        <w:rPr>
          <w:rFonts w:ascii="Times New Roman" w:hAnsi="Times New Roman" w:cs="Times New Roman"/>
          <w:szCs w:val="24"/>
        </w:rPr>
        <w:t>hour</w:t>
      </w:r>
      <w:r w:rsidR="003C3028" w:rsidRPr="006B34C0">
        <w:rPr>
          <w:rFonts w:ascii="Times New Roman" w:hAnsi="Times New Roman" w:cs="Times New Roman"/>
          <w:szCs w:val="24"/>
        </w:rPr>
        <w:t xml:space="preserve"> 30 minutes </w:t>
      </w:r>
      <w:r w:rsidRPr="006B34C0">
        <w:rPr>
          <w:rFonts w:ascii="Times New Roman" w:hAnsi="Times New Roman" w:cs="Times New Roman"/>
          <w:szCs w:val="24"/>
        </w:rPr>
        <w:t xml:space="preserve">                                                                         </w:t>
      </w:r>
      <w:r w:rsidR="0064118F" w:rsidRPr="006B34C0">
        <w:rPr>
          <w:rFonts w:ascii="Times New Roman" w:hAnsi="Times New Roman" w:cs="Times New Roman"/>
          <w:szCs w:val="24"/>
        </w:rPr>
        <w:t xml:space="preserve">                </w:t>
      </w:r>
      <w:r w:rsidRPr="006B34C0">
        <w:rPr>
          <w:rFonts w:ascii="Times New Roman" w:hAnsi="Times New Roman" w:cs="Times New Roman"/>
          <w:szCs w:val="24"/>
        </w:rPr>
        <w:t xml:space="preserve">Max. Marks: </w:t>
      </w:r>
      <w:r w:rsidR="00CF7700" w:rsidRPr="006B34C0">
        <w:rPr>
          <w:rFonts w:ascii="Times New Roman" w:hAnsi="Times New Roman" w:cs="Times New Roman"/>
          <w:szCs w:val="24"/>
        </w:rPr>
        <w:t>8</w:t>
      </w:r>
      <w:r w:rsidRPr="006B34C0">
        <w:rPr>
          <w:rFonts w:ascii="Times New Roman" w:hAnsi="Times New Roman" w:cs="Times New Roman"/>
          <w:szCs w:val="24"/>
        </w:rPr>
        <w:t>0</w:t>
      </w:r>
    </w:p>
    <w:p w14:paraId="7486B115" w14:textId="5AF6B8AE" w:rsidR="00AD4FD3" w:rsidRPr="006B34C0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6B34C0">
        <w:rPr>
          <w:rFonts w:ascii="Times New Roman" w:hAnsi="Times New Roman" w:cs="Times New Roman"/>
          <w:szCs w:val="24"/>
        </w:rPr>
        <w:t>===============================================</w:t>
      </w:r>
      <w:r w:rsidR="0064118F" w:rsidRPr="006B34C0">
        <w:rPr>
          <w:rFonts w:ascii="Times New Roman" w:hAnsi="Times New Roman" w:cs="Times New Roman"/>
          <w:szCs w:val="24"/>
        </w:rPr>
        <w:t>======================</w:t>
      </w:r>
    </w:p>
    <w:p w14:paraId="690C5BFE" w14:textId="77777777" w:rsidR="002A4868" w:rsidRPr="006B34C0" w:rsidRDefault="002A4868" w:rsidP="00701521">
      <w:pPr>
        <w:spacing w:after="0"/>
        <w:jc w:val="both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8685D" w:rsidRPr="006B34C0" w14:paraId="492C4BF2" w14:textId="77777777" w:rsidTr="00A8685D">
        <w:tc>
          <w:tcPr>
            <w:tcW w:w="1345" w:type="dxa"/>
            <w:vAlign w:val="center"/>
          </w:tcPr>
          <w:p w14:paraId="5E88C77B" w14:textId="6474D2C3" w:rsidR="00A8685D" w:rsidRPr="006B34C0" w:rsidRDefault="00A8685D" w:rsidP="00E40A4C">
            <w:pPr>
              <w:jc w:val="center"/>
              <w:rPr>
                <w:rFonts w:ascii="Times New Roman" w:hAnsi="Times New Roman" w:cs="Times New Roman"/>
                <w:szCs w:val="32"/>
              </w:rPr>
            </w:pPr>
            <w:r w:rsidRPr="006B34C0">
              <w:rPr>
                <w:rFonts w:ascii="Times New Roman" w:hAnsi="Times New Roman" w:cs="Times New Roman"/>
                <w:b/>
                <w:szCs w:val="32"/>
              </w:rPr>
              <w:t>Q1.</w:t>
            </w:r>
          </w:p>
        </w:tc>
        <w:tc>
          <w:tcPr>
            <w:tcW w:w="8120" w:type="dxa"/>
          </w:tcPr>
          <w:p w14:paraId="40599EC2" w14:textId="3C37E451" w:rsidR="00A8685D" w:rsidRPr="006B34C0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AC141E" w:rsidRPr="006B34C0" w14:paraId="58EDFF16" w14:textId="7F9CB822" w:rsidTr="00E40A4C">
        <w:tc>
          <w:tcPr>
            <w:tcW w:w="1345" w:type="dxa"/>
          </w:tcPr>
          <w:p w14:paraId="512A2583" w14:textId="160238FC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.</w:t>
            </w:r>
          </w:p>
        </w:tc>
        <w:tc>
          <w:tcPr>
            <w:tcW w:w="8120" w:type="dxa"/>
          </w:tcPr>
          <w:p w14:paraId="3A50F713" w14:textId="2CC353E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 xml:space="preserve">Which is not a color model </w:t>
            </w:r>
          </w:p>
        </w:tc>
      </w:tr>
      <w:tr w:rsidR="00AC141E" w:rsidRPr="006B34C0" w14:paraId="1EBF6405" w14:textId="1E36F3CC" w:rsidTr="00E40A4C">
        <w:tc>
          <w:tcPr>
            <w:tcW w:w="1345" w:type="dxa"/>
          </w:tcPr>
          <w:p w14:paraId="3D5FC96E" w14:textId="00C17457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3D33A623" w14:textId="5C7681AF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HIS</w:t>
            </w:r>
          </w:p>
        </w:tc>
      </w:tr>
      <w:tr w:rsidR="00AC141E" w:rsidRPr="006B34C0" w14:paraId="7BE41161" w14:textId="1A4CFFAD" w:rsidTr="00E40A4C">
        <w:tc>
          <w:tcPr>
            <w:tcW w:w="1345" w:type="dxa"/>
          </w:tcPr>
          <w:p w14:paraId="2F6CCC3D" w14:textId="1DB34096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16F95B7E" w14:textId="4959FC54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RGB</w:t>
            </w:r>
          </w:p>
        </w:tc>
      </w:tr>
      <w:tr w:rsidR="00AC141E" w:rsidRPr="006B34C0" w14:paraId="5F7D6585" w14:textId="4EB06DA6" w:rsidTr="00E40A4C">
        <w:tc>
          <w:tcPr>
            <w:tcW w:w="1345" w:type="dxa"/>
          </w:tcPr>
          <w:p w14:paraId="777BB28B" w14:textId="3CB8EEF0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616B6AE5" w14:textId="1C31EF9F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</w:rPr>
              <w:t>RCB</w:t>
            </w:r>
          </w:p>
        </w:tc>
      </w:tr>
      <w:tr w:rsidR="00AC141E" w:rsidRPr="006B34C0" w14:paraId="400C1306" w14:textId="6F3913BF" w:rsidTr="00E40A4C">
        <w:tc>
          <w:tcPr>
            <w:tcW w:w="1345" w:type="dxa"/>
          </w:tcPr>
          <w:p w14:paraId="68AC963A" w14:textId="7B3712B0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7BB7829D" w14:textId="42C256B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CMYK</w:t>
            </w:r>
          </w:p>
        </w:tc>
      </w:tr>
      <w:tr w:rsidR="00AC141E" w:rsidRPr="006B34C0" w14:paraId="5BD4680E" w14:textId="5220ED74" w:rsidTr="00E40A4C">
        <w:tc>
          <w:tcPr>
            <w:tcW w:w="1345" w:type="dxa"/>
          </w:tcPr>
          <w:p w14:paraId="2A42B2DC" w14:textId="77777777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544264B7" w14:textId="7777777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AC141E" w:rsidRPr="006B34C0" w14:paraId="2A2EE6BD" w14:textId="06273218" w:rsidTr="00E40A4C">
        <w:tc>
          <w:tcPr>
            <w:tcW w:w="1345" w:type="dxa"/>
          </w:tcPr>
          <w:p w14:paraId="7EA8BB85" w14:textId="6E50D889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2.</w:t>
            </w:r>
          </w:p>
        </w:tc>
        <w:tc>
          <w:tcPr>
            <w:tcW w:w="8120" w:type="dxa"/>
          </w:tcPr>
          <w:p w14:paraId="28B97F0A" w14:textId="22344220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shd w:val="clear" w:color="auto" w:fill="FFFFFF"/>
              </w:rPr>
              <w:t>Haar Transformation is defined by</w:t>
            </w:r>
          </w:p>
        </w:tc>
      </w:tr>
      <w:tr w:rsidR="00AC141E" w:rsidRPr="006B34C0" w14:paraId="69414B97" w14:textId="4E869294" w:rsidTr="00E40A4C">
        <w:tc>
          <w:tcPr>
            <w:tcW w:w="1345" w:type="dxa"/>
          </w:tcPr>
          <w:p w14:paraId="6456993B" w14:textId="24CE3A6F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1BB210EF" w14:textId="49D97880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shd w:val="clear" w:color="auto" w:fill="FFFFFF"/>
              </w:rPr>
              <w:t>T=HFT</w:t>
            </w:r>
          </w:p>
        </w:tc>
      </w:tr>
      <w:tr w:rsidR="00AC141E" w:rsidRPr="006B34C0" w14:paraId="0CB7C613" w14:textId="277AD9CE" w:rsidTr="00E40A4C">
        <w:tc>
          <w:tcPr>
            <w:tcW w:w="1345" w:type="dxa"/>
          </w:tcPr>
          <w:p w14:paraId="08FDD3EC" w14:textId="30E38E13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2F0278EC" w14:textId="36F0AD2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shd w:val="clear" w:color="auto" w:fill="FFFFFF"/>
              </w:rPr>
              <w:t>T=HFH</w:t>
            </w:r>
          </w:p>
        </w:tc>
      </w:tr>
      <w:tr w:rsidR="00AC141E" w:rsidRPr="006B34C0" w14:paraId="2440930C" w14:textId="0FED5FD1" w:rsidTr="00E40A4C">
        <w:tc>
          <w:tcPr>
            <w:tcW w:w="1345" w:type="dxa"/>
          </w:tcPr>
          <w:p w14:paraId="0136895E" w14:textId="595F1CDF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20818ABA" w14:textId="4A2F852A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  <w:shd w:val="clear" w:color="auto" w:fill="FFFFFF"/>
              </w:rPr>
              <w:t>T=HFHT</w:t>
            </w:r>
          </w:p>
        </w:tc>
      </w:tr>
      <w:tr w:rsidR="00AC141E" w:rsidRPr="006B34C0" w14:paraId="696B1B8C" w14:textId="526813E6" w:rsidTr="00E40A4C">
        <w:tc>
          <w:tcPr>
            <w:tcW w:w="1345" w:type="dxa"/>
          </w:tcPr>
          <w:p w14:paraId="5C55FA2B" w14:textId="3560B07B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7DD03039" w14:textId="1C14677D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shd w:val="clear" w:color="auto" w:fill="FFFFFF"/>
              </w:rPr>
              <w:t>T=HT</w:t>
            </w:r>
          </w:p>
        </w:tc>
      </w:tr>
      <w:tr w:rsidR="00AC141E" w:rsidRPr="006B34C0" w14:paraId="7CB3D05F" w14:textId="4710F758" w:rsidTr="00E40A4C">
        <w:tc>
          <w:tcPr>
            <w:tcW w:w="1345" w:type="dxa"/>
          </w:tcPr>
          <w:p w14:paraId="4D0CBCCD" w14:textId="77777777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70EDB2D3" w14:textId="7777777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AC141E" w:rsidRPr="006B34C0" w14:paraId="58B63A06" w14:textId="1FAB5AB9" w:rsidTr="00E40A4C">
        <w:tc>
          <w:tcPr>
            <w:tcW w:w="1345" w:type="dxa"/>
          </w:tcPr>
          <w:p w14:paraId="194DCCCB" w14:textId="2E8FFA6E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3.</w:t>
            </w:r>
          </w:p>
        </w:tc>
        <w:tc>
          <w:tcPr>
            <w:tcW w:w="8120" w:type="dxa"/>
          </w:tcPr>
          <w:p w14:paraId="0BC42FEB" w14:textId="5A0163E3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Image can be sharpened using</w:t>
            </w:r>
          </w:p>
        </w:tc>
      </w:tr>
      <w:tr w:rsidR="00AC141E" w:rsidRPr="006B34C0" w14:paraId="6EC28360" w14:textId="3DC79BA8" w:rsidTr="00E40A4C">
        <w:tc>
          <w:tcPr>
            <w:tcW w:w="1345" w:type="dxa"/>
          </w:tcPr>
          <w:p w14:paraId="61DCCD72" w14:textId="2E134C3E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2DAB4EE7" w14:textId="0261E139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contouring</w:t>
            </w:r>
          </w:p>
        </w:tc>
      </w:tr>
      <w:tr w:rsidR="00AC141E" w:rsidRPr="006B34C0" w14:paraId="50812154" w14:textId="1DAFFE1A" w:rsidTr="00E40A4C">
        <w:tc>
          <w:tcPr>
            <w:tcW w:w="1345" w:type="dxa"/>
          </w:tcPr>
          <w:p w14:paraId="3736E878" w14:textId="1195776D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03B3E572" w14:textId="0009EE73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</w:rPr>
              <w:t>High Pass Filter</w:t>
            </w:r>
          </w:p>
        </w:tc>
      </w:tr>
      <w:tr w:rsidR="00AC141E" w:rsidRPr="006B34C0" w14:paraId="650E1E57" w14:textId="5A4C37D9" w:rsidTr="00E40A4C">
        <w:tc>
          <w:tcPr>
            <w:tcW w:w="1345" w:type="dxa"/>
          </w:tcPr>
          <w:p w14:paraId="04E87646" w14:textId="21749C1B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3907728C" w14:textId="180D61BD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Erosion</w:t>
            </w:r>
          </w:p>
        </w:tc>
      </w:tr>
      <w:tr w:rsidR="00AC141E" w:rsidRPr="006B34C0" w14:paraId="72A0BE81" w14:textId="711C5F5A" w:rsidTr="00E40A4C">
        <w:tc>
          <w:tcPr>
            <w:tcW w:w="1345" w:type="dxa"/>
          </w:tcPr>
          <w:p w14:paraId="69AED14F" w14:textId="6349CE1A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6882E67F" w14:textId="546B3D5C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Low pass filter</w:t>
            </w:r>
          </w:p>
        </w:tc>
      </w:tr>
      <w:tr w:rsidR="00AC141E" w:rsidRPr="006B34C0" w14:paraId="2F3B2045" w14:textId="0D2BB65C" w:rsidTr="00E40A4C">
        <w:tc>
          <w:tcPr>
            <w:tcW w:w="1345" w:type="dxa"/>
          </w:tcPr>
          <w:p w14:paraId="1BB94FE7" w14:textId="77777777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60FF9CFE" w14:textId="7777777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AC141E" w:rsidRPr="006B34C0" w14:paraId="7C16707F" w14:textId="3C19B7C5" w:rsidTr="00E40A4C">
        <w:tc>
          <w:tcPr>
            <w:tcW w:w="1345" w:type="dxa"/>
          </w:tcPr>
          <w:p w14:paraId="0A51B842" w14:textId="64870EC6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4.</w:t>
            </w:r>
          </w:p>
        </w:tc>
        <w:tc>
          <w:tcPr>
            <w:tcW w:w="8120" w:type="dxa"/>
          </w:tcPr>
          <w:p w14:paraId="41ABDCCE" w14:textId="4B10B34C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Noise reduction can be obtained by blurring the image using smoothing filter</w:t>
            </w:r>
          </w:p>
        </w:tc>
      </w:tr>
      <w:tr w:rsidR="00AC141E" w:rsidRPr="006B34C0" w14:paraId="47207D6C" w14:textId="2E6BC632" w:rsidTr="00E40A4C">
        <w:tc>
          <w:tcPr>
            <w:tcW w:w="1345" w:type="dxa"/>
          </w:tcPr>
          <w:p w14:paraId="03E6C502" w14:textId="21DAD5D3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779F4148" w14:textId="5ABB468C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False</w:t>
            </w:r>
          </w:p>
        </w:tc>
      </w:tr>
      <w:tr w:rsidR="00AC141E" w:rsidRPr="006B34C0" w14:paraId="5AC8BF91" w14:textId="0A0884B8" w:rsidTr="00E40A4C">
        <w:tc>
          <w:tcPr>
            <w:tcW w:w="1345" w:type="dxa"/>
          </w:tcPr>
          <w:p w14:paraId="44786BB4" w14:textId="1A1B3C09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03D84650" w14:textId="5D8E3DD4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</w:rPr>
              <w:t>True</w:t>
            </w:r>
          </w:p>
        </w:tc>
      </w:tr>
      <w:tr w:rsidR="00AC141E" w:rsidRPr="006B34C0" w14:paraId="16F8ACBD" w14:textId="503E8FA5" w:rsidTr="00E40A4C">
        <w:tc>
          <w:tcPr>
            <w:tcW w:w="1345" w:type="dxa"/>
          </w:tcPr>
          <w:p w14:paraId="6269FC15" w14:textId="5111273D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0B1984B0" w14:textId="34E6C71B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Maybe</w:t>
            </w:r>
          </w:p>
        </w:tc>
      </w:tr>
      <w:tr w:rsidR="00AC141E" w:rsidRPr="006B34C0" w14:paraId="06994D8D" w14:textId="197857E8" w:rsidTr="00E40A4C">
        <w:tc>
          <w:tcPr>
            <w:tcW w:w="1345" w:type="dxa"/>
          </w:tcPr>
          <w:p w14:paraId="5D0792D8" w14:textId="5E0DC37B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38D12185" w14:textId="14712F8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Can’t say</w:t>
            </w:r>
          </w:p>
        </w:tc>
      </w:tr>
      <w:tr w:rsidR="00AC141E" w:rsidRPr="006B34C0" w14:paraId="4B50FB80" w14:textId="6089E155" w:rsidTr="00E40A4C">
        <w:tc>
          <w:tcPr>
            <w:tcW w:w="1345" w:type="dxa"/>
          </w:tcPr>
          <w:p w14:paraId="4240CEF9" w14:textId="77777777" w:rsidR="00AC141E" w:rsidRPr="00B93EAD" w:rsidRDefault="00AC141E" w:rsidP="00AC141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249668DA" w14:textId="77777777" w:rsidR="00AC141E" w:rsidRPr="00B93EAD" w:rsidRDefault="00AC141E" w:rsidP="00AC141E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D36743" w:rsidRPr="006B34C0" w14:paraId="68BF6B8B" w14:textId="413CF760" w:rsidTr="00E40A4C">
        <w:tc>
          <w:tcPr>
            <w:tcW w:w="1345" w:type="dxa"/>
          </w:tcPr>
          <w:p w14:paraId="7CCD3D8E" w14:textId="2C4EA057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5.</w:t>
            </w:r>
          </w:p>
        </w:tc>
        <w:tc>
          <w:tcPr>
            <w:tcW w:w="8120" w:type="dxa"/>
          </w:tcPr>
          <w:p w14:paraId="5AEAEDF9" w14:textId="61EC721D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Hit and miss transformation is used for shape</w:t>
            </w:r>
          </w:p>
        </w:tc>
      </w:tr>
      <w:tr w:rsidR="00D36743" w:rsidRPr="006B34C0" w14:paraId="5BE12900" w14:textId="415F4FD1" w:rsidTr="00E40A4C">
        <w:tc>
          <w:tcPr>
            <w:tcW w:w="1345" w:type="dxa"/>
          </w:tcPr>
          <w:p w14:paraId="128D902F" w14:textId="0D71B3DC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0085E523" w14:textId="46E2A418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compression</w:t>
            </w:r>
          </w:p>
        </w:tc>
      </w:tr>
      <w:tr w:rsidR="00D36743" w:rsidRPr="006B34C0" w14:paraId="4C9215FC" w14:textId="52B6622A" w:rsidTr="00E40A4C">
        <w:tc>
          <w:tcPr>
            <w:tcW w:w="1345" w:type="dxa"/>
          </w:tcPr>
          <w:p w14:paraId="67EEBB3E" w14:textId="7820628D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39E0C744" w14:textId="7FBDFEB0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decompression</w:t>
            </w:r>
          </w:p>
        </w:tc>
      </w:tr>
      <w:tr w:rsidR="00D36743" w:rsidRPr="006B34C0" w14:paraId="23D4E412" w14:textId="21F5A558" w:rsidTr="00E40A4C">
        <w:tc>
          <w:tcPr>
            <w:tcW w:w="1345" w:type="dxa"/>
          </w:tcPr>
          <w:p w14:paraId="1B6243EF" w14:textId="07DE599C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67D4D411" w14:textId="36E09B33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detection</w:t>
            </w:r>
          </w:p>
        </w:tc>
      </w:tr>
      <w:tr w:rsidR="00D36743" w:rsidRPr="006B34C0" w14:paraId="237DFA8A" w14:textId="04C6E0D1" w:rsidTr="00E40A4C">
        <w:tc>
          <w:tcPr>
            <w:tcW w:w="1345" w:type="dxa"/>
          </w:tcPr>
          <w:p w14:paraId="393E3B84" w14:textId="0AD4E041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5CAB68EC" w14:textId="61AED7B4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removal</w:t>
            </w:r>
          </w:p>
        </w:tc>
      </w:tr>
      <w:tr w:rsidR="00D36743" w:rsidRPr="006B34C0" w14:paraId="54F9C1BC" w14:textId="0FA66825" w:rsidTr="00E40A4C">
        <w:tc>
          <w:tcPr>
            <w:tcW w:w="1345" w:type="dxa"/>
          </w:tcPr>
          <w:p w14:paraId="330153D4" w14:textId="77777777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7DF61321" w14:textId="77777777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D36743" w:rsidRPr="006B34C0" w14:paraId="2947D4D7" w14:textId="52ADE71C" w:rsidTr="00E40A4C">
        <w:tc>
          <w:tcPr>
            <w:tcW w:w="1345" w:type="dxa"/>
          </w:tcPr>
          <w:p w14:paraId="0C8A1B59" w14:textId="5F69FE59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6.</w:t>
            </w:r>
          </w:p>
        </w:tc>
        <w:tc>
          <w:tcPr>
            <w:tcW w:w="8120" w:type="dxa"/>
          </w:tcPr>
          <w:p w14:paraId="74880C96" w14:textId="3E1F1C96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ening and closing are each other</w:t>
            </w:r>
          </w:p>
        </w:tc>
      </w:tr>
      <w:tr w:rsidR="00D36743" w:rsidRPr="006B34C0" w14:paraId="432BAE32" w14:textId="472860CC" w:rsidTr="00E40A4C">
        <w:tc>
          <w:tcPr>
            <w:tcW w:w="1345" w:type="dxa"/>
          </w:tcPr>
          <w:p w14:paraId="43BCF5BA" w14:textId="08A31369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73164B32" w14:textId="4A988B7F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</w:rPr>
              <w:t>Duals</w:t>
            </w:r>
          </w:p>
        </w:tc>
      </w:tr>
      <w:tr w:rsidR="00D36743" w:rsidRPr="006B34C0" w14:paraId="464B0223" w14:textId="5D406D51" w:rsidTr="00E40A4C">
        <w:tc>
          <w:tcPr>
            <w:tcW w:w="1345" w:type="dxa"/>
          </w:tcPr>
          <w:p w14:paraId="7DC694E5" w14:textId="720D7088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0BAEAB66" w14:textId="592C5B48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Centers</w:t>
            </w:r>
          </w:p>
        </w:tc>
      </w:tr>
      <w:tr w:rsidR="00D36743" w:rsidRPr="006B34C0" w14:paraId="30445C04" w14:textId="2217A41C" w:rsidTr="00E40A4C">
        <w:tc>
          <w:tcPr>
            <w:tcW w:w="1345" w:type="dxa"/>
          </w:tcPr>
          <w:p w14:paraId="469DD6C0" w14:textId="6C902CA4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7FFF9644" w14:textId="15B6B253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Corners</w:t>
            </w:r>
          </w:p>
        </w:tc>
      </w:tr>
      <w:tr w:rsidR="00D36743" w:rsidRPr="006B34C0" w14:paraId="6F7CD3BA" w14:textId="64E5F94C" w:rsidTr="00E40A4C">
        <w:tc>
          <w:tcPr>
            <w:tcW w:w="1345" w:type="dxa"/>
          </w:tcPr>
          <w:p w14:paraId="498ADE3E" w14:textId="23ABC9E6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6599C82D" w14:textId="1CE3D37A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Neighbors</w:t>
            </w:r>
          </w:p>
        </w:tc>
      </w:tr>
      <w:tr w:rsidR="00D36743" w:rsidRPr="006B34C0" w14:paraId="24FACD4E" w14:textId="4FA2D5A8" w:rsidTr="00E40A4C">
        <w:tc>
          <w:tcPr>
            <w:tcW w:w="1345" w:type="dxa"/>
          </w:tcPr>
          <w:p w14:paraId="22D3734B" w14:textId="77777777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34EB6387" w14:textId="77777777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D36743" w:rsidRPr="006B34C0" w14:paraId="379082A4" w14:textId="196F4F33" w:rsidTr="00E40A4C">
        <w:tc>
          <w:tcPr>
            <w:tcW w:w="1345" w:type="dxa"/>
          </w:tcPr>
          <w:p w14:paraId="44A2E0A2" w14:textId="004F86E2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7.</w:t>
            </w:r>
          </w:p>
        </w:tc>
        <w:tc>
          <w:tcPr>
            <w:tcW w:w="8120" w:type="dxa"/>
          </w:tcPr>
          <w:p w14:paraId="5E3E095A" w14:textId="61344659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Dilation Process makes images</w:t>
            </w:r>
          </w:p>
        </w:tc>
      </w:tr>
      <w:tr w:rsidR="00D36743" w:rsidRPr="006B34C0" w14:paraId="51820601" w14:textId="7B405628" w:rsidTr="00E40A4C">
        <w:tc>
          <w:tcPr>
            <w:tcW w:w="1345" w:type="dxa"/>
          </w:tcPr>
          <w:p w14:paraId="3DF0949C" w14:textId="1D17591C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6E362F65" w14:textId="2D7BBD31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thinner</w:t>
            </w:r>
          </w:p>
        </w:tc>
      </w:tr>
      <w:tr w:rsidR="00D36743" w:rsidRPr="006B34C0" w14:paraId="540A75CB" w14:textId="5EDCD0F0" w:rsidTr="00E40A4C">
        <w:tc>
          <w:tcPr>
            <w:tcW w:w="1345" w:type="dxa"/>
          </w:tcPr>
          <w:p w14:paraId="042D2C55" w14:textId="2F8F0749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58488298" w14:textId="7F15DA1D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</w:rPr>
              <w:t>Thickened</w:t>
            </w:r>
          </w:p>
        </w:tc>
      </w:tr>
      <w:tr w:rsidR="00D36743" w:rsidRPr="006B34C0" w14:paraId="698FED8B" w14:textId="2DB5F3A7" w:rsidTr="00E40A4C">
        <w:tc>
          <w:tcPr>
            <w:tcW w:w="1345" w:type="dxa"/>
          </w:tcPr>
          <w:p w14:paraId="3055E070" w14:textId="400F8C88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38511B98" w14:textId="045D7829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sharpened</w:t>
            </w:r>
          </w:p>
        </w:tc>
      </w:tr>
      <w:tr w:rsidR="00D36743" w:rsidRPr="006B34C0" w14:paraId="7279627B" w14:textId="7260C0E6" w:rsidTr="00E40A4C">
        <w:tc>
          <w:tcPr>
            <w:tcW w:w="1345" w:type="dxa"/>
          </w:tcPr>
          <w:p w14:paraId="5198EAED" w14:textId="49DAFD6E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04D51A3D" w14:textId="10D7667C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shrinked</w:t>
            </w:r>
          </w:p>
        </w:tc>
      </w:tr>
      <w:tr w:rsidR="00D36743" w:rsidRPr="006B34C0" w14:paraId="3C5F2098" w14:textId="699FDC63" w:rsidTr="00E40A4C">
        <w:tc>
          <w:tcPr>
            <w:tcW w:w="1345" w:type="dxa"/>
          </w:tcPr>
          <w:p w14:paraId="35C40777" w14:textId="77777777" w:rsidR="00D36743" w:rsidRPr="00B93EAD" w:rsidRDefault="00D36743" w:rsidP="00D3674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34D6BAE6" w14:textId="77777777" w:rsidR="00D36743" w:rsidRPr="00B93EAD" w:rsidRDefault="00D36743" w:rsidP="00D36743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4261CC2E" w14:textId="73973AC5" w:rsidTr="00B93EAD">
        <w:trPr>
          <w:trHeight w:val="411"/>
        </w:trPr>
        <w:tc>
          <w:tcPr>
            <w:tcW w:w="1345" w:type="dxa"/>
          </w:tcPr>
          <w:p w14:paraId="2872422F" w14:textId="05F64AD2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8.</w:t>
            </w:r>
          </w:p>
        </w:tc>
        <w:tc>
          <w:tcPr>
            <w:tcW w:w="8120" w:type="dxa"/>
          </w:tcPr>
          <w:p w14:paraId="0BB68604" w14:textId="2033D87C" w:rsidR="00676F08" w:rsidRPr="00B93EAD" w:rsidRDefault="00B93EAD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eastAsia="Times New Roman" w:hAnsi="Times New Roman" w:cs="Times New Roman"/>
                <w:sz w:val="22"/>
              </w:rPr>
              <w:t>_______</w:t>
            </w:r>
            <w:r w:rsidR="00676F08" w:rsidRPr="00B93EAD">
              <w:rPr>
                <w:rFonts w:ascii="Times New Roman" w:eastAsia="Times New Roman" w:hAnsi="Times New Roman" w:cs="Times New Roman"/>
                <w:sz w:val="22"/>
              </w:rPr>
              <w:t>_is process of partition the digital image in to multiple regions</w:t>
            </w:r>
          </w:p>
        </w:tc>
      </w:tr>
      <w:tr w:rsidR="00676F08" w:rsidRPr="006B34C0" w14:paraId="6811EBEF" w14:textId="5995AE52" w:rsidTr="00E40A4C">
        <w:tc>
          <w:tcPr>
            <w:tcW w:w="1345" w:type="dxa"/>
          </w:tcPr>
          <w:p w14:paraId="3CE2E903" w14:textId="7EE9B8AE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5E4D7739" w14:textId="7BA2A1D1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transform</w:t>
            </w:r>
          </w:p>
        </w:tc>
      </w:tr>
      <w:tr w:rsidR="00676F08" w:rsidRPr="006B34C0" w14:paraId="7C191F7C" w14:textId="1E2883D7" w:rsidTr="00E40A4C">
        <w:tc>
          <w:tcPr>
            <w:tcW w:w="1345" w:type="dxa"/>
          </w:tcPr>
          <w:p w14:paraId="1295137B" w14:textId="3FFA4304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135690E5" w14:textId="2926C95C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splitting</w:t>
            </w:r>
          </w:p>
        </w:tc>
      </w:tr>
      <w:tr w:rsidR="00676F08" w:rsidRPr="006B34C0" w14:paraId="41CE467C" w14:textId="5FA1073D" w:rsidTr="00E40A4C">
        <w:tc>
          <w:tcPr>
            <w:tcW w:w="1345" w:type="dxa"/>
          </w:tcPr>
          <w:p w14:paraId="6AD9D506" w14:textId="03E9EB73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3F9F8CE5" w14:textId="5007A0C4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filling</w:t>
            </w:r>
          </w:p>
        </w:tc>
      </w:tr>
      <w:tr w:rsidR="00676F08" w:rsidRPr="006B34C0" w14:paraId="4C51DC00" w14:textId="4DD33325" w:rsidTr="00E40A4C">
        <w:tc>
          <w:tcPr>
            <w:tcW w:w="1345" w:type="dxa"/>
          </w:tcPr>
          <w:p w14:paraId="2172CDE7" w14:textId="3AC9800D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3A5DE6E3" w14:textId="4FAF70F2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merging</w:t>
            </w:r>
          </w:p>
        </w:tc>
      </w:tr>
      <w:tr w:rsidR="00676F08" w:rsidRPr="006B34C0" w14:paraId="59773B7B" w14:textId="0C7C8A69" w:rsidTr="00E40A4C">
        <w:tc>
          <w:tcPr>
            <w:tcW w:w="1345" w:type="dxa"/>
          </w:tcPr>
          <w:p w14:paraId="7B71D7F8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20D69AEA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644EE1DE" w14:textId="2F2624DA" w:rsidTr="00E40A4C">
        <w:tc>
          <w:tcPr>
            <w:tcW w:w="1345" w:type="dxa"/>
          </w:tcPr>
          <w:p w14:paraId="4E31B739" w14:textId="54A10F0A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9.</w:t>
            </w:r>
          </w:p>
        </w:tc>
        <w:tc>
          <w:tcPr>
            <w:tcW w:w="8120" w:type="dxa"/>
          </w:tcPr>
          <w:p w14:paraId="65607C43" w14:textId="6DED5849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_______________is the position of sign change of the first derivative among neighboring points</w:t>
            </w:r>
          </w:p>
        </w:tc>
      </w:tr>
      <w:tr w:rsidR="00676F08" w:rsidRPr="006B34C0" w14:paraId="32C74068" w14:textId="6491F2E9" w:rsidTr="00E40A4C">
        <w:tc>
          <w:tcPr>
            <w:tcW w:w="1345" w:type="dxa"/>
          </w:tcPr>
          <w:p w14:paraId="413BEB86" w14:textId="0E0E0E52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4E20D05A" w14:textId="4560E30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point</w:t>
            </w:r>
          </w:p>
        </w:tc>
      </w:tr>
      <w:tr w:rsidR="00676F08" w:rsidRPr="006B34C0" w14:paraId="65A4386E" w14:textId="58131FAC" w:rsidTr="00E40A4C">
        <w:tc>
          <w:tcPr>
            <w:tcW w:w="1345" w:type="dxa"/>
          </w:tcPr>
          <w:p w14:paraId="20FEAF9F" w14:textId="0DEB1194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70B2E8B7" w14:textId="30F25CC9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line</w:t>
            </w:r>
          </w:p>
        </w:tc>
      </w:tr>
      <w:tr w:rsidR="00676F08" w:rsidRPr="006B34C0" w14:paraId="2867E1B5" w14:textId="7A29D28F" w:rsidTr="00E40A4C">
        <w:tc>
          <w:tcPr>
            <w:tcW w:w="1345" w:type="dxa"/>
          </w:tcPr>
          <w:p w14:paraId="6815D3B6" w14:textId="510A299B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317FB0CF" w14:textId="5CDE4B4E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edge</w:t>
            </w:r>
          </w:p>
        </w:tc>
      </w:tr>
      <w:tr w:rsidR="00676F08" w:rsidRPr="006B34C0" w14:paraId="2F2F4F35" w14:textId="5CBF0261" w:rsidTr="00E40A4C">
        <w:tc>
          <w:tcPr>
            <w:tcW w:w="1345" w:type="dxa"/>
          </w:tcPr>
          <w:p w14:paraId="344AA882" w14:textId="5F42545A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26CB35A8" w14:textId="19411CE5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zero-crossing</w:t>
            </w:r>
          </w:p>
        </w:tc>
      </w:tr>
      <w:tr w:rsidR="00676F08" w:rsidRPr="006B34C0" w14:paraId="6D86A672" w14:textId="681F2F7F" w:rsidTr="00E40A4C">
        <w:tc>
          <w:tcPr>
            <w:tcW w:w="1345" w:type="dxa"/>
          </w:tcPr>
          <w:p w14:paraId="44FE5EC6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0F6E090F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2CD57D64" w14:textId="20A84AD4" w:rsidTr="00E40A4C">
        <w:tc>
          <w:tcPr>
            <w:tcW w:w="1345" w:type="dxa"/>
          </w:tcPr>
          <w:p w14:paraId="61AC5F6B" w14:textId="41CAD60C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0.</w:t>
            </w:r>
          </w:p>
        </w:tc>
        <w:tc>
          <w:tcPr>
            <w:tcW w:w="8120" w:type="dxa"/>
          </w:tcPr>
          <w:p w14:paraId="734B5BB0" w14:textId="16E043F9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Canny edge detection algorithm is based on</w:t>
            </w:r>
          </w:p>
        </w:tc>
      </w:tr>
      <w:tr w:rsidR="00676F08" w:rsidRPr="006B34C0" w14:paraId="252D7C39" w14:textId="27FD330C" w:rsidTr="00E40A4C">
        <w:tc>
          <w:tcPr>
            <w:tcW w:w="1345" w:type="dxa"/>
          </w:tcPr>
          <w:p w14:paraId="15381FED" w14:textId="43DE438A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379C2B40" w14:textId="349C72FC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Step edge</w:t>
            </w:r>
          </w:p>
        </w:tc>
      </w:tr>
      <w:tr w:rsidR="00676F08" w:rsidRPr="006B34C0" w14:paraId="66C26AE2" w14:textId="3ED2D066" w:rsidTr="00E40A4C">
        <w:tc>
          <w:tcPr>
            <w:tcW w:w="1345" w:type="dxa"/>
          </w:tcPr>
          <w:p w14:paraId="5D03683A" w14:textId="2B82615F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3891BA9D" w14:textId="70F40AFB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Real model</w:t>
            </w:r>
          </w:p>
        </w:tc>
      </w:tr>
      <w:tr w:rsidR="00676F08" w:rsidRPr="006B34C0" w14:paraId="3C7907D4" w14:textId="473BE6F5" w:rsidTr="00E40A4C">
        <w:tc>
          <w:tcPr>
            <w:tcW w:w="1345" w:type="dxa"/>
          </w:tcPr>
          <w:p w14:paraId="4B8B5CEF" w14:textId="6A4D1DF0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601825A9" w14:textId="5D562C6D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smoothing model</w:t>
            </w:r>
          </w:p>
        </w:tc>
      </w:tr>
      <w:tr w:rsidR="00676F08" w:rsidRPr="006B34C0" w14:paraId="2702F400" w14:textId="46E71845" w:rsidTr="00E40A4C">
        <w:tc>
          <w:tcPr>
            <w:tcW w:w="1345" w:type="dxa"/>
          </w:tcPr>
          <w:p w14:paraId="0A2E230A" w14:textId="4F73FE91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2A9AF39F" w14:textId="4DF34B81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ideal model</w:t>
            </w:r>
          </w:p>
        </w:tc>
      </w:tr>
      <w:tr w:rsidR="00676F08" w:rsidRPr="006B34C0" w14:paraId="2EEB8F49" w14:textId="77777777" w:rsidTr="00E40A4C">
        <w:tc>
          <w:tcPr>
            <w:tcW w:w="1345" w:type="dxa"/>
          </w:tcPr>
          <w:p w14:paraId="5F8A6A5B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5C1F1167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6951866F" w14:textId="77777777" w:rsidTr="00E40A4C">
        <w:tc>
          <w:tcPr>
            <w:tcW w:w="1345" w:type="dxa"/>
          </w:tcPr>
          <w:p w14:paraId="21985ECC" w14:textId="18853DB9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1.</w:t>
            </w:r>
          </w:p>
        </w:tc>
        <w:tc>
          <w:tcPr>
            <w:tcW w:w="8120" w:type="dxa"/>
          </w:tcPr>
          <w:p w14:paraId="6D7980DD" w14:textId="3CF15D9C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____________is the starting pixel of region growing process.</w:t>
            </w:r>
          </w:p>
        </w:tc>
      </w:tr>
      <w:tr w:rsidR="00676F08" w:rsidRPr="006B34C0" w14:paraId="5F7A3EE2" w14:textId="77777777" w:rsidTr="00E40A4C">
        <w:tc>
          <w:tcPr>
            <w:tcW w:w="1345" w:type="dxa"/>
          </w:tcPr>
          <w:p w14:paraId="779F3CBE" w14:textId="5BDA76C0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32EA3EDC" w14:textId="12A0FF8B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image</w:t>
            </w:r>
          </w:p>
        </w:tc>
      </w:tr>
      <w:tr w:rsidR="00676F08" w:rsidRPr="006B34C0" w14:paraId="7AE24729" w14:textId="77777777" w:rsidTr="00E40A4C">
        <w:tc>
          <w:tcPr>
            <w:tcW w:w="1345" w:type="dxa"/>
          </w:tcPr>
          <w:p w14:paraId="6FCB5072" w14:textId="670A878D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65DA1847" w14:textId="4578311E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base pixel</w:t>
            </w:r>
          </w:p>
        </w:tc>
      </w:tr>
      <w:tr w:rsidR="00676F08" w:rsidRPr="006B34C0" w14:paraId="46C62736" w14:textId="77777777" w:rsidTr="00E40A4C">
        <w:tc>
          <w:tcPr>
            <w:tcW w:w="1345" w:type="dxa"/>
          </w:tcPr>
          <w:p w14:paraId="55D0FB43" w14:textId="19FF2A54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4D440D7C" w14:textId="2F01198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riginal pixel</w:t>
            </w:r>
          </w:p>
        </w:tc>
      </w:tr>
      <w:tr w:rsidR="00676F08" w:rsidRPr="006B34C0" w14:paraId="6D9F8935" w14:textId="77777777" w:rsidTr="00E40A4C">
        <w:tc>
          <w:tcPr>
            <w:tcW w:w="1345" w:type="dxa"/>
          </w:tcPr>
          <w:p w14:paraId="3ADB224D" w14:textId="6D07A6E3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03BFBC18" w14:textId="583D0A69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seed pixel</w:t>
            </w:r>
          </w:p>
        </w:tc>
      </w:tr>
      <w:tr w:rsidR="00676F08" w:rsidRPr="006B34C0" w14:paraId="5ECF5BC3" w14:textId="77777777" w:rsidTr="00E40A4C">
        <w:tc>
          <w:tcPr>
            <w:tcW w:w="1345" w:type="dxa"/>
          </w:tcPr>
          <w:p w14:paraId="1C5FA1B4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1BCB3C27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5B1714F9" w14:textId="77777777" w:rsidTr="00E40A4C">
        <w:tc>
          <w:tcPr>
            <w:tcW w:w="1345" w:type="dxa"/>
          </w:tcPr>
          <w:p w14:paraId="54003F80" w14:textId="4712C03A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2.</w:t>
            </w:r>
          </w:p>
        </w:tc>
        <w:tc>
          <w:tcPr>
            <w:tcW w:w="8120" w:type="dxa"/>
          </w:tcPr>
          <w:p w14:paraId="2890EE6A" w14:textId="2775FBE4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Which of the following of a boundary is defined as the line perpendicular to the major axis?</w:t>
            </w:r>
          </w:p>
        </w:tc>
      </w:tr>
      <w:tr w:rsidR="00676F08" w:rsidRPr="006B34C0" w14:paraId="5B76EFDA" w14:textId="77777777" w:rsidTr="00E40A4C">
        <w:tc>
          <w:tcPr>
            <w:tcW w:w="1345" w:type="dxa"/>
          </w:tcPr>
          <w:p w14:paraId="1F8C84B4" w14:textId="709120BD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6CCBA49C" w14:textId="744D1638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  <w:shd w:val="clear" w:color="auto" w:fill="FFFFFF"/>
              </w:rPr>
              <w:t>Minor axis</w:t>
            </w:r>
          </w:p>
        </w:tc>
      </w:tr>
      <w:tr w:rsidR="00676F08" w:rsidRPr="006B34C0" w14:paraId="0676068B" w14:textId="77777777" w:rsidTr="00E40A4C">
        <w:tc>
          <w:tcPr>
            <w:tcW w:w="1345" w:type="dxa"/>
          </w:tcPr>
          <w:p w14:paraId="7CDC6FB5" w14:textId="0AA1EB4C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2FB67A13" w14:textId="4C5A4B9E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Equidistant axis</w:t>
            </w:r>
          </w:p>
        </w:tc>
      </w:tr>
      <w:tr w:rsidR="00676F08" w:rsidRPr="006B34C0" w14:paraId="49F14841" w14:textId="77777777" w:rsidTr="00E40A4C">
        <w:tc>
          <w:tcPr>
            <w:tcW w:w="1345" w:type="dxa"/>
          </w:tcPr>
          <w:p w14:paraId="78E5BB97" w14:textId="00CC872C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205A796F" w14:textId="3F13CE2E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Equilateral axis</w:t>
            </w:r>
          </w:p>
        </w:tc>
      </w:tr>
      <w:tr w:rsidR="00676F08" w:rsidRPr="006B34C0" w14:paraId="1D2832B6" w14:textId="77777777" w:rsidTr="00E40A4C">
        <w:tc>
          <w:tcPr>
            <w:tcW w:w="1345" w:type="dxa"/>
          </w:tcPr>
          <w:p w14:paraId="486DB08B" w14:textId="416A5E2E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331A908D" w14:textId="75D9961F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Median axis</w:t>
            </w:r>
          </w:p>
        </w:tc>
      </w:tr>
      <w:tr w:rsidR="00676F08" w:rsidRPr="006B34C0" w14:paraId="50E96103" w14:textId="77777777" w:rsidTr="00E40A4C">
        <w:tc>
          <w:tcPr>
            <w:tcW w:w="1345" w:type="dxa"/>
          </w:tcPr>
          <w:p w14:paraId="2A2E4084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4B6DDDF8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3FB76A9C" w14:textId="77777777" w:rsidTr="00E40A4C">
        <w:tc>
          <w:tcPr>
            <w:tcW w:w="1345" w:type="dxa"/>
          </w:tcPr>
          <w:p w14:paraId="243B9BD7" w14:textId="517B2D01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3.</w:t>
            </w:r>
          </w:p>
        </w:tc>
        <w:tc>
          <w:tcPr>
            <w:tcW w:w="8120" w:type="dxa"/>
          </w:tcPr>
          <w:p w14:paraId="1DD6423A" w14:textId="7D55149B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The effectiveness of an SVM depends upon:</w:t>
            </w:r>
          </w:p>
        </w:tc>
      </w:tr>
      <w:tr w:rsidR="00676F08" w:rsidRPr="006B34C0" w14:paraId="6701E521" w14:textId="77777777" w:rsidTr="00E40A4C">
        <w:tc>
          <w:tcPr>
            <w:tcW w:w="1345" w:type="dxa"/>
          </w:tcPr>
          <w:p w14:paraId="7A81BDB5" w14:textId="5D38D539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5E57BD31" w14:textId="4404839B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Selection of Kernel</w:t>
            </w:r>
          </w:p>
        </w:tc>
      </w:tr>
      <w:tr w:rsidR="00676F08" w:rsidRPr="006B34C0" w14:paraId="7EEE7D30" w14:textId="77777777" w:rsidTr="00E40A4C">
        <w:tc>
          <w:tcPr>
            <w:tcW w:w="1345" w:type="dxa"/>
          </w:tcPr>
          <w:p w14:paraId="4EC00525" w14:textId="6858DAE6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37923455" w14:textId="7C39B08A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Kernel Parameters</w:t>
            </w:r>
          </w:p>
        </w:tc>
      </w:tr>
      <w:tr w:rsidR="00676F08" w:rsidRPr="006B34C0" w14:paraId="533697C1" w14:textId="77777777" w:rsidTr="00E40A4C">
        <w:tc>
          <w:tcPr>
            <w:tcW w:w="1345" w:type="dxa"/>
          </w:tcPr>
          <w:p w14:paraId="1E459240" w14:textId="33D298AD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6E0865CF" w14:textId="4C36992A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Soft Margin Parameter C</w:t>
            </w:r>
          </w:p>
        </w:tc>
      </w:tr>
      <w:tr w:rsidR="00676F08" w:rsidRPr="006B34C0" w14:paraId="7744F49C" w14:textId="77777777" w:rsidTr="00E40A4C">
        <w:tc>
          <w:tcPr>
            <w:tcW w:w="1345" w:type="dxa"/>
          </w:tcPr>
          <w:p w14:paraId="7068B422" w14:textId="3137E6A3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7BD36134" w14:textId="659EC3FC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Selection of Kernel, Kernel Parameters and Soft Margin Parameter C</w:t>
            </w:r>
          </w:p>
        </w:tc>
      </w:tr>
      <w:tr w:rsidR="00676F08" w:rsidRPr="006B34C0" w14:paraId="7968F91C" w14:textId="77777777" w:rsidTr="00E40A4C">
        <w:tc>
          <w:tcPr>
            <w:tcW w:w="1345" w:type="dxa"/>
          </w:tcPr>
          <w:p w14:paraId="2B68F418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7468F416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671FF85B" w14:textId="77777777" w:rsidTr="00E40A4C">
        <w:tc>
          <w:tcPr>
            <w:tcW w:w="1345" w:type="dxa"/>
          </w:tcPr>
          <w:p w14:paraId="4B299098" w14:textId="139E23F4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4.</w:t>
            </w:r>
          </w:p>
        </w:tc>
        <w:tc>
          <w:tcPr>
            <w:tcW w:w="8120" w:type="dxa"/>
          </w:tcPr>
          <w:p w14:paraId="149D06F1" w14:textId="2117E81C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Which of the following is the useful descriptor of a boundary, whose value is given by the ratio of length of the major axis to the minor axis?</w:t>
            </w:r>
          </w:p>
        </w:tc>
      </w:tr>
      <w:tr w:rsidR="00676F08" w:rsidRPr="006B34C0" w14:paraId="3A47CCB1" w14:textId="77777777" w:rsidTr="00E40A4C">
        <w:tc>
          <w:tcPr>
            <w:tcW w:w="1345" w:type="dxa"/>
          </w:tcPr>
          <w:p w14:paraId="5087ACB9" w14:textId="2A1C632C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7FFA2419" w14:textId="2D3049BF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  <w:shd w:val="clear" w:color="auto" w:fill="FFFFFF"/>
              </w:rPr>
              <w:t>Eccentricity</w:t>
            </w:r>
          </w:p>
        </w:tc>
      </w:tr>
      <w:tr w:rsidR="00676F08" w:rsidRPr="006B34C0" w14:paraId="73DB3C38" w14:textId="77777777" w:rsidTr="00E40A4C">
        <w:tc>
          <w:tcPr>
            <w:tcW w:w="1345" w:type="dxa"/>
          </w:tcPr>
          <w:p w14:paraId="6F8474A5" w14:textId="1E155F16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477BCFAF" w14:textId="3089FA7B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Perimeter</w:t>
            </w:r>
          </w:p>
        </w:tc>
      </w:tr>
      <w:tr w:rsidR="00676F08" w:rsidRPr="006B34C0" w14:paraId="29518FD6" w14:textId="77777777" w:rsidTr="00E40A4C">
        <w:tc>
          <w:tcPr>
            <w:tcW w:w="1345" w:type="dxa"/>
          </w:tcPr>
          <w:p w14:paraId="3CA233C5" w14:textId="34ED8923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35A8D71F" w14:textId="385B0F36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Area</w:t>
            </w:r>
          </w:p>
        </w:tc>
      </w:tr>
      <w:tr w:rsidR="00676F08" w:rsidRPr="006B34C0" w14:paraId="5CC0A254" w14:textId="77777777" w:rsidTr="00E40A4C">
        <w:tc>
          <w:tcPr>
            <w:tcW w:w="1345" w:type="dxa"/>
          </w:tcPr>
          <w:p w14:paraId="3907DAD6" w14:textId="17B2DBC2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7D631243" w14:textId="18634BE2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Radius</w:t>
            </w:r>
          </w:p>
        </w:tc>
      </w:tr>
      <w:tr w:rsidR="00676F08" w:rsidRPr="006B34C0" w14:paraId="59ADC983" w14:textId="77777777" w:rsidTr="00E40A4C">
        <w:tc>
          <w:tcPr>
            <w:tcW w:w="1345" w:type="dxa"/>
          </w:tcPr>
          <w:p w14:paraId="65205272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2407C8C4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62D9D938" w14:textId="77777777" w:rsidTr="00E40A4C">
        <w:tc>
          <w:tcPr>
            <w:tcW w:w="1345" w:type="dxa"/>
          </w:tcPr>
          <w:p w14:paraId="7B189D46" w14:textId="7EA4FA81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5.</w:t>
            </w:r>
          </w:p>
        </w:tc>
        <w:tc>
          <w:tcPr>
            <w:tcW w:w="8120" w:type="dxa"/>
          </w:tcPr>
          <w:p w14:paraId="7A567BD7" w14:textId="50990661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The order of shape number for a closed boundary is:</w:t>
            </w:r>
          </w:p>
        </w:tc>
      </w:tr>
      <w:tr w:rsidR="00676F08" w:rsidRPr="006B34C0" w14:paraId="5D7CFBEA" w14:textId="77777777" w:rsidTr="00E40A4C">
        <w:tc>
          <w:tcPr>
            <w:tcW w:w="1345" w:type="dxa"/>
          </w:tcPr>
          <w:p w14:paraId="5A6F2BC2" w14:textId="336CAFC9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75EE9953" w14:textId="19968E3C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  <w:shd w:val="clear" w:color="auto" w:fill="FFFFFF"/>
              </w:rPr>
              <w:t>Even</w:t>
            </w:r>
          </w:p>
        </w:tc>
      </w:tr>
      <w:tr w:rsidR="00676F08" w:rsidRPr="006B34C0" w14:paraId="52855EB8" w14:textId="77777777" w:rsidTr="00E40A4C">
        <w:tc>
          <w:tcPr>
            <w:tcW w:w="1345" w:type="dxa"/>
          </w:tcPr>
          <w:p w14:paraId="1ED9161A" w14:textId="6BA07EF8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0931B1F9" w14:textId="3FDB42DA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Odd</w:t>
            </w:r>
          </w:p>
        </w:tc>
      </w:tr>
      <w:tr w:rsidR="00676F08" w:rsidRPr="006B34C0" w14:paraId="61D92D93" w14:textId="77777777" w:rsidTr="00E40A4C">
        <w:tc>
          <w:tcPr>
            <w:tcW w:w="1345" w:type="dxa"/>
          </w:tcPr>
          <w:p w14:paraId="618F9AB3" w14:textId="0733DED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5D2EA768" w14:textId="59A081BB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676F08" w:rsidRPr="006B34C0" w14:paraId="03AF3C02" w14:textId="77777777" w:rsidTr="00E40A4C">
        <w:tc>
          <w:tcPr>
            <w:tcW w:w="1345" w:type="dxa"/>
          </w:tcPr>
          <w:p w14:paraId="63B656B6" w14:textId="6BF8A390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65297D0D" w14:textId="7D9DC948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Any positive value</w:t>
            </w:r>
          </w:p>
        </w:tc>
      </w:tr>
      <w:tr w:rsidR="00676F08" w:rsidRPr="006B34C0" w14:paraId="4BC4B8ED" w14:textId="77777777" w:rsidTr="00E40A4C">
        <w:tc>
          <w:tcPr>
            <w:tcW w:w="1345" w:type="dxa"/>
          </w:tcPr>
          <w:p w14:paraId="749DDBDC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67087D88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538920CB" w14:textId="77777777" w:rsidTr="00E40A4C">
        <w:tc>
          <w:tcPr>
            <w:tcW w:w="1345" w:type="dxa"/>
          </w:tcPr>
          <w:p w14:paraId="54F732DD" w14:textId="35246BEB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6.</w:t>
            </w:r>
          </w:p>
        </w:tc>
        <w:tc>
          <w:tcPr>
            <w:tcW w:w="8120" w:type="dxa"/>
          </w:tcPr>
          <w:p w14:paraId="2A672F2A" w14:textId="6E2780D0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The term, Curvature is defined as:</w:t>
            </w:r>
          </w:p>
        </w:tc>
      </w:tr>
      <w:tr w:rsidR="00676F08" w:rsidRPr="006B34C0" w14:paraId="12946D08" w14:textId="77777777" w:rsidTr="00E40A4C">
        <w:tc>
          <w:tcPr>
            <w:tcW w:w="1345" w:type="dxa"/>
          </w:tcPr>
          <w:p w14:paraId="4EBBF0F9" w14:textId="0541FB13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1B186982" w14:textId="7C85AB29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Rate of change of area</w:t>
            </w:r>
          </w:p>
        </w:tc>
      </w:tr>
      <w:tr w:rsidR="00676F08" w:rsidRPr="006B34C0" w14:paraId="5C9562A6" w14:textId="77777777" w:rsidTr="00E40A4C">
        <w:tc>
          <w:tcPr>
            <w:tcW w:w="1345" w:type="dxa"/>
          </w:tcPr>
          <w:p w14:paraId="63278659" w14:textId="4F49AE1E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7E59F83E" w14:textId="2F0450FC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Rate of change of diameter</w:t>
            </w:r>
          </w:p>
        </w:tc>
      </w:tr>
      <w:tr w:rsidR="00676F08" w:rsidRPr="006B34C0" w14:paraId="4AC7FCD0" w14:textId="77777777" w:rsidTr="00E40A4C">
        <w:tc>
          <w:tcPr>
            <w:tcW w:w="1345" w:type="dxa"/>
          </w:tcPr>
          <w:p w14:paraId="69F66B85" w14:textId="58A98C4C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2D87B8C4" w14:textId="53A3AE95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shd w:val="clear" w:color="auto" w:fill="FFFFFF"/>
              </w:rPr>
              <w:t>Slope</w:t>
            </w:r>
          </w:p>
        </w:tc>
      </w:tr>
      <w:tr w:rsidR="00676F08" w:rsidRPr="006B34C0" w14:paraId="2EFA9225" w14:textId="77777777" w:rsidTr="00E40A4C">
        <w:tc>
          <w:tcPr>
            <w:tcW w:w="1345" w:type="dxa"/>
          </w:tcPr>
          <w:p w14:paraId="753A8795" w14:textId="7B782090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61705F08" w14:textId="496D7E91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  <w:shd w:val="clear" w:color="auto" w:fill="FFFFFF"/>
              </w:rPr>
              <w:t>Rate of change of slope</w:t>
            </w:r>
          </w:p>
        </w:tc>
      </w:tr>
      <w:tr w:rsidR="00676F08" w:rsidRPr="006B34C0" w14:paraId="595648D1" w14:textId="77777777" w:rsidTr="00E40A4C">
        <w:tc>
          <w:tcPr>
            <w:tcW w:w="1345" w:type="dxa"/>
          </w:tcPr>
          <w:p w14:paraId="5DC55FEB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77FDA956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1BE946D8" w14:textId="77777777" w:rsidTr="00E40A4C">
        <w:tc>
          <w:tcPr>
            <w:tcW w:w="1345" w:type="dxa"/>
          </w:tcPr>
          <w:p w14:paraId="5E346E70" w14:textId="2A8535FB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7.</w:t>
            </w:r>
          </w:p>
        </w:tc>
        <w:tc>
          <w:tcPr>
            <w:tcW w:w="8120" w:type="dxa"/>
          </w:tcPr>
          <w:p w14:paraId="1C7DA9D6" w14:textId="1F7E8D40" w:rsidR="00676F08" w:rsidRPr="00B93EAD" w:rsidRDefault="003239D7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In 4-neighbours of a pixel p, how far are each of the neighbours located from p?</w:t>
            </w:r>
          </w:p>
        </w:tc>
      </w:tr>
      <w:tr w:rsidR="00676F08" w:rsidRPr="006B34C0" w14:paraId="62BE7C26" w14:textId="77777777" w:rsidTr="00E40A4C">
        <w:tc>
          <w:tcPr>
            <w:tcW w:w="1345" w:type="dxa"/>
          </w:tcPr>
          <w:p w14:paraId="5F4F869D" w14:textId="6CA4A036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08EC0D14" w14:textId="15BE4C5F" w:rsidR="00676F08" w:rsidRPr="00B93EAD" w:rsidRDefault="003239D7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one pixel apart</w:t>
            </w:r>
          </w:p>
        </w:tc>
      </w:tr>
      <w:tr w:rsidR="00676F08" w:rsidRPr="006B34C0" w14:paraId="0FF462B8" w14:textId="77777777" w:rsidTr="00E40A4C">
        <w:tc>
          <w:tcPr>
            <w:tcW w:w="1345" w:type="dxa"/>
          </w:tcPr>
          <w:p w14:paraId="40ADAD60" w14:textId="02A339C6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61E1011B" w14:textId="3E55EF56" w:rsidR="00676F08" w:rsidRPr="00B93EAD" w:rsidRDefault="003239D7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Two pixels apart</w:t>
            </w:r>
          </w:p>
        </w:tc>
      </w:tr>
      <w:tr w:rsidR="00676F08" w:rsidRPr="006B34C0" w14:paraId="346C4FA1" w14:textId="77777777" w:rsidTr="00E40A4C">
        <w:tc>
          <w:tcPr>
            <w:tcW w:w="1345" w:type="dxa"/>
          </w:tcPr>
          <w:p w14:paraId="2D7BF4A0" w14:textId="4AEC01AC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0764786B" w14:textId="221AE8F2" w:rsidR="00676F08" w:rsidRPr="00B93EAD" w:rsidRDefault="003239D7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Four pixels apart</w:t>
            </w:r>
          </w:p>
        </w:tc>
      </w:tr>
      <w:tr w:rsidR="00676F08" w:rsidRPr="006B34C0" w14:paraId="5FC3AC90" w14:textId="77777777" w:rsidTr="00E40A4C">
        <w:tc>
          <w:tcPr>
            <w:tcW w:w="1345" w:type="dxa"/>
          </w:tcPr>
          <w:p w14:paraId="3A379427" w14:textId="5B090BC9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013B6CA5" w14:textId="6B9A12D7" w:rsidR="00676F08" w:rsidRPr="00B93EAD" w:rsidRDefault="003239D7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Alternate pixels apart</w:t>
            </w:r>
          </w:p>
        </w:tc>
      </w:tr>
      <w:tr w:rsidR="00676F08" w:rsidRPr="006B34C0" w14:paraId="582CC591" w14:textId="77777777" w:rsidTr="00E40A4C">
        <w:tc>
          <w:tcPr>
            <w:tcW w:w="1345" w:type="dxa"/>
          </w:tcPr>
          <w:p w14:paraId="63D2959B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20C2470F" w14:textId="77777777" w:rsidR="00676F08" w:rsidRPr="00B93EAD" w:rsidRDefault="00676F08" w:rsidP="00676F08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</w:p>
        </w:tc>
      </w:tr>
      <w:tr w:rsidR="00676F08" w:rsidRPr="006B34C0" w14:paraId="44C9176B" w14:textId="77777777" w:rsidTr="00E40A4C">
        <w:tc>
          <w:tcPr>
            <w:tcW w:w="1345" w:type="dxa"/>
          </w:tcPr>
          <w:p w14:paraId="70BFFA1C" w14:textId="0DA579CB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8.</w:t>
            </w:r>
          </w:p>
        </w:tc>
        <w:tc>
          <w:tcPr>
            <w:tcW w:w="8120" w:type="dxa"/>
          </w:tcPr>
          <w:p w14:paraId="0FEAFBC3" w14:textId="0675B480" w:rsidR="00676F08" w:rsidRPr="00B93EAD" w:rsidRDefault="003239D7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iscrete cosine transform (DCT) applied to predict error on</w:t>
            </w:r>
          </w:p>
        </w:tc>
      </w:tr>
      <w:tr w:rsidR="00676F08" w:rsidRPr="006B34C0" w14:paraId="6FB4C1B6" w14:textId="77777777" w:rsidTr="00E40A4C">
        <w:tc>
          <w:tcPr>
            <w:tcW w:w="1345" w:type="dxa"/>
          </w:tcPr>
          <w:p w14:paraId="71944AD2" w14:textId="4520BBFF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61074A28" w14:textId="3863A010" w:rsidR="00676F08" w:rsidRPr="00B93EAD" w:rsidRDefault="00B424E5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2x2 pixels</w:t>
            </w:r>
          </w:p>
        </w:tc>
      </w:tr>
      <w:tr w:rsidR="00B424E5" w:rsidRPr="006B34C0" w14:paraId="09D2CB55" w14:textId="77777777" w:rsidTr="00E40A4C">
        <w:tc>
          <w:tcPr>
            <w:tcW w:w="1345" w:type="dxa"/>
          </w:tcPr>
          <w:p w14:paraId="04785383" w14:textId="13D909E5" w:rsidR="00B424E5" w:rsidRPr="00B93EAD" w:rsidRDefault="00B424E5" w:rsidP="00B424E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17288DC0" w14:textId="3B0FFEA0" w:rsidR="00B424E5" w:rsidRPr="00B93EAD" w:rsidRDefault="00B424E5" w:rsidP="00B424E5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4x4 pixels</w:t>
            </w:r>
          </w:p>
        </w:tc>
      </w:tr>
      <w:tr w:rsidR="00B424E5" w:rsidRPr="006B34C0" w14:paraId="1132FAAA" w14:textId="77777777" w:rsidTr="00E40A4C">
        <w:tc>
          <w:tcPr>
            <w:tcW w:w="1345" w:type="dxa"/>
          </w:tcPr>
          <w:p w14:paraId="76CF216A" w14:textId="085D4B05" w:rsidR="00B424E5" w:rsidRPr="00B93EAD" w:rsidRDefault="00B424E5" w:rsidP="00B424E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0341DFCA" w14:textId="207239C7" w:rsidR="00B424E5" w:rsidRPr="00B93EAD" w:rsidRDefault="00B424E5" w:rsidP="00B424E5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</w:rPr>
              <w:t>8x8 pixels</w:t>
            </w:r>
          </w:p>
        </w:tc>
      </w:tr>
      <w:tr w:rsidR="00B424E5" w:rsidRPr="006B34C0" w14:paraId="35F17BF3" w14:textId="77777777" w:rsidTr="00E40A4C">
        <w:tc>
          <w:tcPr>
            <w:tcW w:w="1345" w:type="dxa"/>
          </w:tcPr>
          <w:p w14:paraId="6BC6FAAA" w14:textId="7E13B476" w:rsidR="00B424E5" w:rsidRPr="00B93EAD" w:rsidRDefault="00B424E5" w:rsidP="00B424E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4B8B315C" w14:textId="52D303CE" w:rsidR="00B424E5" w:rsidRPr="00B93EAD" w:rsidRDefault="00B424E5" w:rsidP="00B424E5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3x3 pixels</w:t>
            </w:r>
          </w:p>
        </w:tc>
      </w:tr>
      <w:tr w:rsidR="00676F08" w:rsidRPr="006B34C0" w14:paraId="3152A48B" w14:textId="77777777" w:rsidTr="00E40A4C">
        <w:tc>
          <w:tcPr>
            <w:tcW w:w="1345" w:type="dxa"/>
          </w:tcPr>
          <w:p w14:paraId="0C2CF7D7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342CAF6C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531186E2" w14:textId="77777777" w:rsidTr="00E40A4C">
        <w:tc>
          <w:tcPr>
            <w:tcW w:w="1345" w:type="dxa"/>
          </w:tcPr>
          <w:p w14:paraId="4A7F27F6" w14:textId="075344D2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19.</w:t>
            </w:r>
          </w:p>
        </w:tc>
        <w:tc>
          <w:tcPr>
            <w:tcW w:w="8120" w:type="dxa"/>
          </w:tcPr>
          <w:p w14:paraId="0B2CDC71" w14:textId="70166FA3" w:rsidR="00676F08" w:rsidRPr="00B93EAD" w:rsidRDefault="00B424E5" w:rsidP="00B424E5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DTFT is the representation of</w:t>
            </w:r>
          </w:p>
        </w:tc>
      </w:tr>
      <w:tr w:rsidR="00676F08" w:rsidRPr="006B34C0" w14:paraId="29BB878E" w14:textId="77777777" w:rsidTr="00E40A4C">
        <w:tc>
          <w:tcPr>
            <w:tcW w:w="1345" w:type="dxa"/>
          </w:tcPr>
          <w:p w14:paraId="62706FE7" w14:textId="258DD5C2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0E81EF07" w14:textId="59C2E158" w:rsidR="00676F08" w:rsidRPr="00B93EAD" w:rsidRDefault="00B424E5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Periodic continuous signals</w:t>
            </w:r>
          </w:p>
        </w:tc>
      </w:tr>
      <w:tr w:rsidR="00676F08" w:rsidRPr="006B34C0" w14:paraId="223613AD" w14:textId="77777777" w:rsidTr="00E40A4C">
        <w:tc>
          <w:tcPr>
            <w:tcW w:w="1345" w:type="dxa"/>
          </w:tcPr>
          <w:p w14:paraId="1A4C2C47" w14:textId="4D4E2BE6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774B6386" w14:textId="3D01FDA2" w:rsidR="00676F08" w:rsidRPr="00B93EAD" w:rsidRDefault="00B424E5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Aperiodic continuous signals</w:t>
            </w:r>
          </w:p>
        </w:tc>
      </w:tr>
      <w:tr w:rsidR="00676F08" w:rsidRPr="006B34C0" w14:paraId="631105FE" w14:textId="77777777" w:rsidTr="00E40A4C">
        <w:tc>
          <w:tcPr>
            <w:tcW w:w="1345" w:type="dxa"/>
          </w:tcPr>
          <w:p w14:paraId="0F9DA167" w14:textId="4AF6E7C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2D459FD2" w14:textId="014F9FB2" w:rsidR="00676F08" w:rsidRPr="00B93EAD" w:rsidRDefault="00B424E5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Aperiodic Discrete time signals</w:t>
            </w:r>
          </w:p>
        </w:tc>
      </w:tr>
      <w:tr w:rsidR="00676F08" w:rsidRPr="006B34C0" w14:paraId="7A002448" w14:textId="77777777" w:rsidTr="00E40A4C">
        <w:tc>
          <w:tcPr>
            <w:tcW w:w="1345" w:type="dxa"/>
          </w:tcPr>
          <w:p w14:paraId="1F1FBEC9" w14:textId="7D26933B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1FE6F2DF" w14:textId="311529C3" w:rsidR="00676F08" w:rsidRPr="00B93EAD" w:rsidRDefault="00B424E5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Periodic Discrete time signals</w:t>
            </w:r>
          </w:p>
        </w:tc>
      </w:tr>
      <w:tr w:rsidR="00676F08" w:rsidRPr="006B34C0" w14:paraId="61712936" w14:textId="77777777" w:rsidTr="00E40A4C">
        <w:tc>
          <w:tcPr>
            <w:tcW w:w="1345" w:type="dxa"/>
          </w:tcPr>
          <w:p w14:paraId="727CE519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3C6DF588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0AAA0D55" w14:textId="77777777" w:rsidTr="00E40A4C">
        <w:tc>
          <w:tcPr>
            <w:tcW w:w="1345" w:type="dxa"/>
          </w:tcPr>
          <w:p w14:paraId="4D46EF68" w14:textId="09E7F66D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Q20.</w:t>
            </w:r>
          </w:p>
        </w:tc>
        <w:tc>
          <w:tcPr>
            <w:tcW w:w="8120" w:type="dxa"/>
          </w:tcPr>
          <w:p w14:paraId="355B4D1C" w14:textId="5FEBCEA6" w:rsidR="00676F08" w:rsidRPr="00B93EAD" w:rsidRDefault="008201EB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Which of the following is a second-order derivative operator</w:t>
            </w:r>
          </w:p>
        </w:tc>
      </w:tr>
      <w:tr w:rsidR="00676F08" w:rsidRPr="006B34C0" w14:paraId="12F9732B" w14:textId="77777777" w:rsidTr="00E40A4C">
        <w:tc>
          <w:tcPr>
            <w:tcW w:w="1345" w:type="dxa"/>
          </w:tcPr>
          <w:p w14:paraId="38CE2768" w14:textId="538B0E46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57CA9D17" w14:textId="426D9F0E" w:rsidR="00676F08" w:rsidRPr="00B93EAD" w:rsidRDefault="008201EB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Spatial</w:t>
            </w:r>
          </w:p>
        </w:tc>
      </w:tr>
      <w:tr w:rsidR="00676F08" w:rsidRPr="006B34C0" w14:paraId="370E46AF" w14:textId="77777777" w:rsidTr="00E40A4C">
        <w:tc>
          <w:tcPr>
            <w:tcW w:w="1345" w:type="dxa"/>
          </w:tcPr>
          <w:p w14:paraId="06C3FD1C" w14:textId="1FE8403F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27D1CF66" w14:textId="190243C7" w:rsidR="00676F08" w:rsidRPr="00B93EAD" w:rsidRDefault="008201EB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Gaussian</w:t>
            </w:r>
          </w:p>
        </w:tc>
      </w:tr>
      <w:tr w:rsidR="00676F08" w:rsidRPr="006B34C0" w14:paraId="06CB37EA" w14:textId="77777777" w:rsidTr="00E40A4C">
        <w:tc>
          <w:tcPr>
            <w:tcW w:w="1345" w:type="dxa"/>
          </w:tcPr>
          <w:p w14:paraId="39BA7E1E" w14:textId="010C6A78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428516DF" w14:textId="0323D0CB" w:rsidR="00676F08" w:rsidRPr="00B93EAD" w:rsidRDefault="008201EB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</w:rPr>
              <w:t>Histogram</w:t>
            </w:r>
          </w:p>
        </w:tc>
      </w:tr>
      <w:tr w:rsidR="00676F08" w:rsidRPr="006B34C0" w14:paraId="34881C41" w14:textId="77777777" w:rsidTr="00E40A4C">
        <w:tc>
          <w:tcPr>
            <w:tcW w:w="1345" w:type="dxa"/>
          </w:tcPr>
          <w:p w14:paraId="3D2CC9C0" w14:textId="155E7AA8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7A4497FF" w14:textId="11B7110B" w:rsidR="00676F08" w:rsidRPr="00B93EAD" w:rsidRDefault="008201EB" w:rsidP="00676F08">
            <w:pPr>
              <w:jc w:val="both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</w:rPr>
              <w:t>Laplacian</w:t>
            </w:r>
          </w:p>
        </w:tc>
      </w:tr>
      <w:tr w:rsidR="00676F08" w:rsidRPr="006B34C0" w14:paraId="19F6ECC5" w14:textId="77777777" w:rsidTr="00E40A4C">
        <w:tc>
          <w:tcPr>
            <w:tcW w:w="1345" w:type="dxa"/>
          </w:tcPr>
          <w:p w14:paraId="64B0C4F3" w14:textId="77777777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6C808839" w14:textId="77777777" w:rsidR="00676F08" w:rsidRPr="00B93EAD" w:rsidRDefault="00676F08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676F08" w:rsidRPr="006B34C0" w14:paraId="47A5BB6A" w14:textId="77777777" w:rsidTr="00E40A4C">
        <w:tc>
          <w:tcPr>
            <w:tcW w:w="1345" w:type="dxa"/>
          </w:tcPr>
          <w:p w14:paraId="30E5F0FF" w14:textId="25202E5D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Q21.</w:t>
            </w:r>
          </w:p>
        </w:tc>
        <w:tc>
          <w:tcPr>
            <w:tcW w:w="8120" w:type="dxa"/>
          </w:tcPr>
          <w:p w14:paraId="005B3FA8" w14:textId="58103BC5" w:rsidR="00676F08" w:rsidRPr="00B93EAD" w:rsidRDefault="00B12103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Spatial domain refers to</w:t>
            </w:r>
          </w:p>
        </w:tc>
      </w:tr>
      <w:tr w:rsidR="00676F08" w:rsidRPr="006B34C0" w14:paraId="1743AE6A" w14:textId="77777777" w:rsidTr="00E40A4C">
        <w:tc>
          <w:tcPr>
            <w:tcW w:w="1345" w:type="dxa"/>
          </w:tcPr>
          <w:p w14:paraId="3C13B1DE" w14:textId="275A7586" w:rsidR="00676F08" w:rsidRPr="00B93EAD" w:rsidRDefault="00676F08" w:rsidP="00676F0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5A9B6A23" w14:textId="3C141EC5" w:rsidR="00676F08" w:rsidRPr="00B93EAD" w:rsidRDefault="00B12103" w:rsidP="00676F08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Manipulations on whole image</w:t>
            </w:r>
          </w:p>
        </w:tc>
      </w:tr>
      <w:tr w:rsidR="00676F08" w:rsidRPr="006B34C0" w14:paraId="063EA546" w14:textId="77777777" w:rsidTr="00E40A4C">
        <w:tc>
          <w:tcPr>
            <w:tcW w:w="1345" w:type="dxa"/>
          </w:tcPr>
          <w:p w14:paraId="42B904FF" w14:textId="2C572E58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4F0176FD" w14:textId="2A798AB1" w:rsidR="00676F08" w:rsidRPr="00B93EAD" w:rsidRDefault="00B12103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Direct manipulation of image pixel</w:t>
            </w:r>
          </w:p>
        </w:tc>
      </w:tr>
      <w:tr w:rsidR="00676F08" w:rsidRPr="006B34C0" w14:paraId="18DE718B" w14:textId="77777777" w:rsidTr="00E40A4C">
        <w:tc>
          <w:tcPr>
            <w:tcW w:w="1345" w:type="dxa"/>
          </w:tcPr>
          <w:p w14:paraId="1F66FC5C" w14:textId="28B6AEAD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4CEC1B41" w14:textId="34F45842" w:rsidR="00676F08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Modifications on Fourier transform of an image</w:t>
            </w:r>
          </w:p>
        </w:tc>
      </w:tr>
      <w:tr w:rsidR="00676F08" w:rsidRPr="006B34C0" w14:paraId="38DC598B" w14:textId="77777777" w:rsidTr="00E40A4C">
        <w:tc>
          <w:tcPr>
            <w:tcW w:w="1345" w:type="dxa"/>
          </w:tcPr>
          <w:p w14:paraId="2874AC8D" w14:textId="7863ED74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1F0C6070" w14:textId="1CEAB465" w:rsidR="00676F08" w:rsidRPr="00B93EAD" w:rsidRDefault="00F213A2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Contrast shrinking</w:t>
            </w:r>
          </w:p>
        </w:tc>
      </w:tr>
      <w:tr w:rsidR="00676F08" w:rsidRPr="006B34C0" w14:paraId="1D91BD48" w14:textId="77777777" w:rsidTr="00E40A4C">
        <w:tc>
          <w:tcPr>
            <w:tcW w:w="1345" w:type="dxa"/>
          </w:tcPr>
          <w:p w14:paraId="1A29CDF2" w14:textId="77777777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50CE8359" w14:textId="77777777" w:rsidR="00676F08" w:rsidRPr="00B93EAD" w:rsidRDefault="00676F08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</w:p>
        </w:tc>
      </w:tr>
      <w:tr w:rsidR="00676F08" w:rsidRPr="006B34C0" w14:paraId="710992FA" w14:textId="77777777" w:rsidTr="00E40A4C">
        <w:tc>
          <w:tcPr>
            <w:tcW w:w="1345" w:type="dxa"/>
          </w:tcPr>
          <w:p w14:paraId="538B24C5" w14:textId="1758775C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Q22.</w:t>
            </w:r>
          </w:p>
        </w:tc>
        <w:tc>
          <w:tcPr>
            <w:tcW w:w="8120" w:type="dxa"/>
          </w:tcPr>
          <w:p w14:paraId="1C0E70C9" w14:textId="1F224FA8" w:rsidR="00676F08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Gray level enhancement improves</w:t>
            </w:r>
          </w:p>
        </w:tc>
      </w:tr>
      <w:tr w:rsidR="00676F08" w:rsidRPr="006B34C0" w14:paraId="3046FA21" w14:textId="77777777" w:rsidTr="00E40A4C">
        <w:tc>
          <w:tcPr>
            <w:tcW w:w="1345" w:type="dxa"/>
          </w:tcPr>
          <w:p w14:paraId="42D9C75E" w14:textId="2DF68720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Option A:</w:t>
            </w:r>
          </w:p>
        </w:tc>
        <w:tc>
          <w:tcPr>
            <w:tcW w:w="8120" w:type="dxa"/>
          </w:tcPr>
          <w:p w14:paraId="37C233B8" w14:textId="6030CB3C" w:rsidR="00676F08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</w:rPr>
              <w:t>Contrast stretching</w:t>
            </w:r>
          </w:p>
        </w:tc>
      </w:tr>
      <w:tr w:rsidR="00676F08" w:rsidRPr="006B34C0" w14:paraId="4AB94326" w14:textId="77777777" w:rsidTr="00E40A4C">
        <w:tc>
          <w:tcPr>
            <w:tcW w:w="1345" w:type="dxa"/>
          </w:tcPr>
          <w:p w14:paraId="0C4C8BF9" w14:textId="4051E03F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Option B:</w:t>
            </w:r>
          </w:p>
        </w:tc>
        <w:tc>
          <w:tcPr>
            <w:tcW w:w="8120" w:type="dxa"/>
          </w:tcPr>
          <w:p w14:paraId="6FA2919E" w14:textId="349C28B7" w:rsidR="00676F08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Bandwidth</w:t>
            </w:r>
          </w:p>
        </w:tc>
      </w:tr>
      <w:tr w:rsidR="00676F08" w:rsidRPr="006B34C0" w14:paraId="5519356A" w14:textId="77777777" w:rsidTr="00E40A4C">
        <w:tc>
          <w:tcPr>
            <w:tcW w:w="1345" w:type="dxa"/>
          </w:tcPr>
          <w:p w14:paraId="6063CE98" w14:textId="4323127A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Option C:</w:t>
            </w:r>
          </w:p>
        </w:tc>
        <w:tc>
          <w:tcPr>
            <w:tcW w:w="8120" w:type="dxa"/>
          </w:tcPr>
          <w:p w14:paraId="6FF996C0" w14:textId="28668C29" w:rsidR="00676F08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Gamma Factor</w:t>
            </w:r>
          </w:p>
        </w:tc>
      </w:tr>
      <w:tr w:rsidR="00676F08" w:rsidRPr="006B34C0" w14:paraId="482EC17F" w14:textId="77777777" w:rsidTr="00E40A4C">
        <w:tc>
          <w:tcPr>
            <w:tcW w:w="1345" w:type="dxa"/>
          </w:tcPr>
          <w:p w14:paraId="00A1316B" w14:textId="44C1F47C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Option D:</w:t>
            </w:r>
          </w:p>
        </w:tc>
        <w:tc>
          <w:tcPr>
            <w:tcW w:w="8120" w:type="dxa"/>
          </w:tcPr>
          <w:p w14:paraId="42F19004" w14:textId="011BC59C" w:rsidR="00676F08" w:rsidRPr="00B93EAD" w:rsidRDefault="00F213A2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</w:rPr>
              <w:t>Resolution</w:t>
            </w:r>
          </w:p>
        </w:tc>
      </w:tr>
      <w:tr w:rsidR="00676F08" w:rsidRPr="006B34C0" w14:paraId="6278F92F" w14:textId="77777777" w:rsidTr="00E40A4C">
        <w:tc>
          <w:tcPr>
            <w:tcW w:w="1345" w:type="dxa"/>
          </w:tcPr>
          <w:p w14:paraId="7C964723" w14:textId="77777777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8120" w:type="dxa"/>
          </w:tcPr>
          <w:p w14:paraId="2C34038D" w14:textId="77777777" w:rsidR="00676F08" w:rsidRPr="00B93EAD" w:rsidRDefault="00676F08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</w:p>
        </w:tc>
      </w:tr>
      <w:tr w:rsidR="00676F08" w:rsidRPr="006B34C0" w14:paraId="62F6A8E1" w14:textId="77777777" w:rsidTr="00E40A4C">
        <w:tc>
          <w:tcPr>
            <w:tcW w:w="1345" w:type="dxa"/>
          </w:tcPr>
          <w:p w14:paraId="34DF1298" w14:textId="2BB998AE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Q23.</w:t>
            </w:r>
          </w:p>
        </w:tc>
        <w:tc>
          <w:tcPr>
            <w:tcW w:w="8120" w:type="dxa"/>
          </w:tcPr>
          <w:p w14:paraId="6CD92F40" w14:textId="4A89773D" w:rsidR="00676F08" w:rsidRPr="00B93EAD" w:rsidRDefault="00F213A2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What is the name of the filter that multiplies two functions F(u, v) and H(u, v), where F has complex components too since is Fourier transformed function of f(x, y), in an order that each component of H multiplies both real and complex part of corresponding component in F?</w:t>
            </w:r>
          </w:p>
        </w:tc>
      </w:tr>
      <w:tr w:rsidR="00676F08" w:rsidRPr="006B34C0" w14:paraId="32A645D9" w14:textId="77777777" w:rsidTr="00E40A4C">
        <w:tc>
          <w:tcPr>
            <w:tcW w:w="1345" w:type="dxa"/>
          </w:tcPr>
          <w:p w14:paraId="0C9B241A" w14:textId="2FD25778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</w:tcPr>
          <w:p w14:paraId="36C4B025" w14:textId="00A4F43A" w:rsidR="00676F08" w:rsidRPr="00B93EAD" w:rsidRDefault="00F213A2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Unsharp mask filter</w:t>
            </w:r>
          </w:p>
        </w:tc>
      </w:tr>
      <w:tr w:rsidR="00676F08" w:rsidRPr="006B34C0" w14:paraId="1B493E28" w14:textId="77777777" w:rsidTr="00E40A4C">
        <w:tc>
          <w:tcPr>
            <w:tcW w:w="1345" w:type="dxa"/>
          </w:tcPr>
          <w:p w14:paraId="649FF1EF" w14:textId="63E23C5A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</w:tcPr>
          <w:p w14:paraId="67113C75" w14:textId="7733E4E4" w:rsidR="00676F08" w:rsidRPr="00B93EAD" w:rsidRDefault="00F213A2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High-boost filter</w:t>
            </w:r>
          </w:p>
        </w:tc>
      </w:tr>
      <w:tr w:rsidR="00676F08" w:rsidRPr="006B34C0" w14:paraId="5175F99A" w14:textId="77777777" w:rsidTr="00E40A4C">
        <w:tc>
          <w:tcPr>
            <w:tcW w:w="1345" w:type="dxa"/>
          </w:tcPr>
          <w:p w14:paraId="6240819A" w14:textId="35F5687B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</w:tcPr>
          <w:p w14:paraId="5FB8D952" w14:textId="580A1E16" w:rsidR="00676F08" w:rsidRPr="00B93EAD" w:rsidRDefault="00F213A2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Zero-phase-shift-filter</w:t>
            </w:r>
          </w:p>
        </w:tc>
      </w:tr>
      <w:tr w:rsidR="00676F08" w:rsidRPr="006B34C0" w14:paraId="59A5E98F" w14:textId="77777777" w:rsidTr="00E40A4C">
        <w:tc>
          <w:tcPr>
            <w:tcW w:w="1345" w:type="dxa"/>
          </w:tcPr>
          <w:p w14:paraId="75C8C3D6" w14:textId="4CFDEED0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</w:tcPr>
          <w:p w14:paraId="320DE20D" w14:textId="1BCDE508" w:rsidR="00676F08" w:rsidRPr="00B93EAD" w:rsidRDefault="00F213A2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High pass filter</w:t>
            </w:r>
          </w:p>
        </w:tc>
      </w:tr>
      <w:tr w:rsidR="00676F08" w:rsidRPr="006B34C0" w14:paraId="676BF608" w14:textId="77777777" w:rsidTr="00E40A4C">
        <w:tc>
          <w:tcPr>
            <w:tcW w:w="1345" w:type="dxa"/>
          </w:tcPr>
          <w:p w14:paraId="471E9CA6" w14:textId="77777777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7C6C725B" w14:textId="77777777" w:rsidR="00676F08" w:rsidRPr="00B93EAD" w:rsidRDefault="00676F08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</w:p>
        </w:tc>
      </w:tr>
      <w:tr w:rsidR="00676F08" w:rsidRPr="006B34C0" w14:paraId="080CEC4E" w14:textId="77777777" w:rsidTr="00E40A4C">
        <w:tc>
          <w:tcPr>
            <w:tcW w:w="1345" w:type="dxa"/>
          </w:tcPr>
          <w:p w14:paraId="70BEC168" w14:textId="77777777" w:rsidR="00676F08" w:rsidRPr="00B93EAD" w:rsidRDefault="00676F08" w:rsidP="00676F08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610E98E8" w14:textId="77777777" w:rsidR="00676F08" w:rsidRPr="00B93EAD" w:rsidRDefault="00676F08" w:rsidP="00676F08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</w:p>
        </w:tc>
      </w:tr>
      <w:tr w:rsidR="00F213A2" w:rsidRPr="006B34C0" w14:paraId="577A2246" w14:textId="77777777" w:rsidTr="00CC3AA1">
        <w:tc>
          <w:tcPr>
            <w:tcW w:w="1345" w:type="dxa"/>
          </w:tcPr>
          <w:p w14:paraId="47BC20F1" w14:textId="0381C0B5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Q24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489B4A" w14:textId="1E854E82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Histogram Equalisation also called as?</w:t>
            </w:r>
          </w:p>
        </w:tc>
      </w:tr>
      <w:tr w:rsidR="00F213A2" w:rsidRPr="006B34C0" w14:paraId="031107CE" w14:textId="77777777" w:rsidTr="00CC3AA1">
        <w:tc>
          <w:tcPr>
            <w:tcW w:w="1345" w:type="dxa"/>
          </w:tcPr>
          <w:p w14:paraId="4416190B" w14:textId="3F65293A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CB949D" w14:textId="7B2195B5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Histogram Matching</w:t>
            </w:r>
          </w:p>
        </w:tc>
      </w:tr>
      <w:tr w:rsidR="00F213A2" w:rsidRPr="006B34C0" w14:paraId="63D983E6" w14:textId="77777777" w:rsidTr="00CC3AA1">
        <w:tc>
          <w:tcPr>
            <w:tcW w:w="1345" w:type="dxa"/>
          </w:tcPr>
          <w:p w14:paraId="3F032D1D" w14:textId="2AA5E818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E69470" w14:textId="527941B4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Image Enhancement</w:t>
            </w:r>
          </w:p>
        </w:tc>
      </w:tr>
      <w:tr w:rsidR="00F213A2" w:rsidRPr="006B34C0" w14:paraId="6EFEE07E" w14:textId="77777777" w:rsidTr="00CC3AA1">
        <w:tc>
          <w:tcPr>
            <w:tcW w:w="1345" w:type="dxa"/>
          </w:tcPr>
          <w:p w14:paraId="4EE44EAE" w14:textId="42F72D4C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AB3AE3" w14:textId="1CD0CB94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Histogram linearization</w:t>
            </w:r>
          </w:p>
        </w:tc>
      </w:tr>
      <w:tr w:rsidR="00F213A2" w:rsidRPr="006B34C0" w14:paraId="307CB1F0" w14:textId="77777777" w:rsidTr="00CC3AA1">
        <w:tc>
          <w:tcPr>
            <w:tcW w:w="1345" w:type="dxa"/>
          </w:tcPr>
          <w:p w14:paraId="51E0E029" w14:textId="3AC30E4B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0456A4" w14:textId="2A8B7104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None of the Mentioned</w:t>
            </w:r>
          </w:p>
        </w:tc>
      </w:tr>
      <w:tr w:rsidR="00F213A2" w:rsidRPr="006B34C0" w14:paraId="27E4067F" w14:textId="77777777" w:rsidTr="00CC3AA1">
        <w:tc>
          <w:tcPr>
            <w:tcW w:w="1345" w:type="dxa"/>
          </w:tcPr>
          <w:p w14:paraId="1723F7ED" w14:textId="77777777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EB0322" w14:textId="427B744E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F213A2" w:rsidRPr="006B34C0" w14:paraId="326B74A1" w14:textId="77777777" w:rsidTr="00CC3AA1">
        <w:tc>
          <w:tcPr>
            <w:tcW w:w="1345" w:type="dxa"/>
          </w:tcPr>
          <w:p w14:paraId="2D776A55" w14:textId="5F6608AC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Q25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71D4A" w14:textId="1529A39D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Purpose of restoration is to gain</w:t>
            </w:r>
          </w:p>
        </w:tc>
      </w:tr>
      <w:tr w:rsidR="00F213A2" w:rsidRPr="006B34C0" w14:paraId="34A751E3" w14:textId="77777777" w:rsidTr="00CC3AA1">
        <w:tc>
          <w:tcPr>
            <w:tcW w:w="1345" w:type="dxa"/>
          </w:tcPr>
          <w:p w14:paraId="71D3BBA2" w14:textId="11FD3F65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D230CF" w14:textId="79767840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egraded image</w:t>
            </w:r>
          </w:p>
        </w:tc>
      </w:tr>
      <w:tr w:rsidR="00F213A2" w:rsidRPr="006B34C0" w14:paraId="10616A62" w14:textId="77777777" w:rsidTr="00CC3AA1">
        <w:tc>
          <w:tcPr>
            <w:tcW w:w="1345" w:type="dxa"/>
          </w:tcPr>
          <w:p w14:paraId="7C4567B4" w14:textId="043AE5E8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A86618" w14:textId="50F0349F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Original image</w:t>
            </w:r>
          </w:p>
        </w:tc>
      </w:tr>
      <w:tr w:rsidR="00F213A2" w:rsidRPr="006B34C0" w14:paraId="2CFBE8E6" w14:textId="77777777" w:rsidTr="00CC3AA1">
        <w:tc>
          <w:tcPr>
            <w:tcW w:w="1345" w:type="dxa"/>
          </w:tcPr>
          <w:p w14:paraId="1BFDA116" w14:textId="57229233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19987D" w14:textId="2A1F9DE4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Pixels</w:t>
            </w:r>
          </w:p>
        </w:tc>
      </w:tr>
      <w:tr w:rsidR="00F213A2" w:rsidRPr="006B34C0" w14:paraId="5089E427" w14:textId="77777777" w:rsidTr="00CC3AA1">
        <w:tc>
          <w:tcPr>
            <w:tcW w:w="1345" w:type="dxa"/>
          </w:tcPr>
          <w:p w14:paraId="0A1A69BC" w14:textId="55027EF6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570C91" w14:textId="19F8FD69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Coordinated</w:t>
            </w:r>
          </w:p>
        </w:tc>
      </w:tr>
      <w:tr w:rsidR="00F213A2" w:rsidRPr="006B34C0" w14:paraId="0B1A8A65" w14:textId="77777777" w:rsidTr="00CC3AA1">
        <w:tc>
          <w:tcPr>
            <w:tcW w:w="1345" w:type="dxa"/>
          </w:tcPr>
          <w:p w14:paraId="2E79530A" w14:textId="77777777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737348" w14:textId="001E66DC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F213A2" w:rsidRPr="006B34C0" w14:paraId="582E56D4" w14:textId="77777777" w:rsidTr="00CC3AA1">
        <w:tc>
          <w:tcPr>
            <w:tcW w:w="1345" w:type="dxa"/>
          </w:tcPr>
          <w:p w14:paraId="07C7FB70" w14:textId="4F14949E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26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059B95" w14:textId="295CC4DD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egraded image is given in a</w:t>
            </w:r>
          </w:p>
        </w:tc>
      </w:tr>
      <w:tr w:rsidR="00F213A2" w:rsidRPr="006B34C0" w14:paraId="7B1B2EF1" w14:textId="77777777" w:rsidTr="00CC3AA1">
        <w:tc>
          <w:tcPr>
            <w:tcW w:w="1345" w:type="dxa"/>
          </w:tcPr>
          <w:p w14:paraId="3C3B7BFC" w14:textId="451D3FD7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lastRenderedPageBreak/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05860" w14:textId="66F91BF0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Frequency domain</w:t>
            </w:r>
          </w:p>
        </w:tc>
      </w:tr>
      <w:tr w:rsidR="00F213A2" w:rsidRPr="006B34C0" w14:paraId="634B4A3D" w14:textId="77777777" w:rsidTr="00CC3AA1">
        <w:tc>
          <w:tcPr>
            <w:tcW w:w="1345" w:type="dxa"/>
          </w:tcPr>
          <w:p w14:paraId="1EE9B3A5" w14:textId="0E26FDCA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9D802F" w14:textId="7DB1C39D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Time domain</w:t>
            </w:r>
          </w:p>
        </w:tc>
      </w:tr>
      <w:tr w:rsidR="00F213A2" w:rsidRPr="006B34C0" w14:paraId="5348191E" w14:textId="77777777" w:rsidTr="00CC3AA1">
        <w:tc>
          <w:tcPr>
            <w:tcW w:w="1345" w:type="dxa"/>
          </w:tcPr>
          <w:p w14:paraId="35EAFD6B" w14:textId="08E2EA54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08CA5D" w14:textId="27AA60C9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Spatial domain</w:t>
            </w:r>
          </w:p>
        </w:tc>
      </w:tr>
      <w:tr w:rsidR="00F213A2" w:rsidRPr="006B34C0" w14:paraId="658B0EB4" w14:textId="77777777" w:rsidTr="00CC3AA1">
        <w:tc>
          <w:tcPr>
            <w:tcW w:w="1345" w:type="dxa"/>
          </w:tcPr>
          <w:p w14:paraId="0EB1EEA1" w14:textId="044457FC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1C3E33" w14:textId="4E4FD782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Plane</w:t>
            </w:r>
          </w:p>
        </w:tc>
      </w:tr>
      <w:tr w:rsidR="00F213A2" w:rsidRPr="006B34C0" w14:paraId="1B423C11" w14:textId="77777777" w:rsidTr="00E40A4C">
        <w:tc>
          <w:tcPr>
            <w:tcW w:w="1345" w:type="dxa"/>
          </w:tcPr>
          <w:p w14:paraId="0D61292B" w14:textId="77777777" w:rsidR="00F213A2" w:rsidRPr="00B93EAD" w:rsidRDefault="00F213A2" w:rsidP="00F213A2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</w:tcPr>
          <w:p w14:paraId="637504B3" w14:textId="77777777" w:rsidR="00F213A2" w:rsidRPr="00B93EAD" w:rsidRDefault="00F213A2" w:rsidP="00F213A2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</w:p>
        </w:tc>
      </w:tr>
      <w:tr w:rsidR="00CC3AA1" w:rsidRPr="006B34C0" w14:paraId="37AFEF38" w14:textId="77777777" w:rsidTr="00CC3AA1">
        <w:tc>
          <w:tcPr>
            <w:tcW w:w="1345" w:type="dxa"/>
          </w:tcPr>
          <w:p w14:paraId="603B9F4A" w14:textId="60ED4801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27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5AC7CD" w14:textId="35C52B60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egraded image is produced using degradation process and</w:t>
            </w:r>
          </w:p>
        </w:tc>
      </w:tr>
      <w:tr w:rsidR="00CC3AA1" w:rsidRPr="006B34C0" w14:paraId="75D6E571" w14:textId="77777777" w:rsidTr="00CC3AA1">
        <w:tc>
          <w:tcPr>
            <w:tcW w:w="1345" w:type="dxa"/>
          </w:tcPr>
          <w:p w14:paraId="4D24E19A" w14:textId="247A7ED2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F9FEC" w14:textId="681DD5B8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Additive noise</w:t>
            </w:r>
          </w:p>
        </w:tc>
      </w:tr>
      <w:tr w:rsidR="00CC3AA1" w:rsidRPr="006B34C0" w14:paraId="70D9F5A1" w14:textId="77777777" w:rsidTr="00CC3AA1">
        <w:tc>
          <w:tcPr>
            <w:tcW w:w="1345" w:type="dxa"/>
          </w:tcPr>
          <w:p w14:paraId="2E1C5467" w14:textId="0A600BC5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DEC937" w14:textId="5B9CD77F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estruction</w:t>
            </w:r>
          </w:p>
        </w:tc>
      </w:tr>
      <w:tr w:rsidR="00CC3AA1" w:rsidRPr="006B34C0" w14:paraId="45D45852" w14:textId="77777777" w:rsidTr="00CC3AA1">
        <w:tc>
          <w:tcPr>
            <w:tcW w:w="1345" w:type="dxa"/>
          </w:tcPr>
          <w:p w14:paraId="2C0817D3" w14:textId="21B03100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86C22F" w14:textId="2B04134E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Pixels</w:t>
            </w:r>
          </w:p>
        </w:tc>
      </w:tr>
      <w:tr w:rsidR="00CC3AA1" w:rsidRPr="006B34C0" w14:paraId="1057779E" w14:textId="77777777" w:rsidTr="00CC3AA1">
        <w:tc>
          <w:tcPr>
            <w:tcW w:w="1345" w:type="dxa"/>
          </w:tcPr>
          <w:p w14:paraId="17E9A353" w14:textId="7F549BD2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B61E5" w14:textId="56656DF4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Coordinates</w:t>
            </w:r>
          </w:p>
        </w:tc>
      </w:tr>
      <w:tr w:rsidR="00CC3AA1" w:rsidRPr="006B34C0" w14:paraId="46B272CE" w14:textId="77777777" w:rsidTr="00CC3AA1">
        <w:tc>
          <w:tcPr>
            <w:tcW w:w="1345" w:type="dxa"/>
          </w:tcPr>
          <w:p w14:paraId="2EF5FDD1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1715F7" w14:textId="0C380296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3B2ED675" w14:textId="77777777" w:rsidTr="00CC3AA1">
        <w:tc>
          <w:tcPr>
            <w:tcW w:w="1345" w:type="dxa"/>
          </w:tcPr>
          <w:p w14:paraId="6B6D0D0E" w14:textId="279247F1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28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9AD01D" w14:textId="5BC7D8E8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Segmentation is usually not perfect due to number of factors such as</w:t>
            </w:r>
          </w:p>
        </w:tc>
      </w:tr>
      <w:tr w:rsidR="00CC3AA1" w:rsidRPr="006B34C0" w14:paraId="407EC2D7" w14:textId="77777777" w:rsidTr="00CC3AA1">
        <w:tc>
          <w:tcPr>
            <w:tcW w:w="1345" w:type="dxa"/>
          </w:tcPr>
          <w:p w14:paraId="00E5B5F9" w14:textId="3EEF286B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2D053" w14:textId="1CD920C3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Noise, Bad illumination</w:t>
            </w:r>
          </w:p>
        </w:tc>
      </w:tr>
      <w:tr w:rsidR="00CC3AA1" w:rsidRPr="006B34C0" w14:paraId="6E856F41" w14:textId="77777777" w:rsidTr="00CC3AA1">
        <w:tc>
          <w:tcPr>
            <w:tcW w:w="1345" w:type="dxa"/>
          </w:tcPr>
          <w:p w14:paraId="0887C82A" w14:textId="77EE76FF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16B75E" w14:textId="40555AFD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Object Contain several regions</w:t>
            </w:r>
          </w:p>
        </w:tc>
      </w:tr>
      <w:tr w:rsidR="00CC3AA1" w:rsidRPr="006B34C0" w14:paraId="69CFB51A" w14:textId="77777777" w:rsidTr="00CC3AA1">
        <w:tc>
          <w:tcPr>
            <w:tcW w:w="1345" w:type="dxa"/>
          </w:tcPr>
          <w:p w14:paraId="1F912302" w14:textId="12580495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F8B8A1" w14:textId="08CB8AB1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ue to boundary-filling</w:t>
            </w:r>
          </w:p>
        </w:tc>
      </w:tr>
      <w:tr w:rsidR="00CC3AA1" w:rsidRPr="006B34C0" w14:paraId="5ADEC08B" w14:textId="77777777" w:rsidTr="00CC3AA1">
        <w:tc>
          <w:tcPr>
            <w:tcW w:w="1345" w:type="dxa"/>
          </w:tcPr>
          <w:p w14:paraId="4F17B25E" w14:textId="55B489FD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2A347" w14:textId="03945F01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ue to closed contour</w:t>
            </w:r>
          </w:p>
        </w:tc>
      </w:tr>
      <w:tr w:rsidR="00CC3AA1" w:rsidRPr="006B34C0" w14:paraId="6CCEFD1B" w14:textId="77777777" w:rsidTr="00CC3AA1">
        <w:tc>
          <w:tcPr>
            <w:tcW w:w="1345" w:type="dxa"/>
          </w:tcPr>
          <w:p w14:paraId="6CC4194E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0BABEA" w14:textId="6E0D4D6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305534DD" w14:textId="77777777" w:rsidTr="00CC3AA1">
        <w:tc>
          <w:tcPr>
            <w:tcW w:w="1345" w:type="dxa"/>
          </w:tcPr>
          <w:p w14:paraId="0A33EC83" w14:textId="2141E490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29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051DCF" w14:textId="0F5F506C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Laplacian is a</w:t>
            </w:r>
          </w:p>
        </w:tc>
      </w:tr>
      <w:tr w:rsidR="00CC3AA1" w:rsidRPr="006B34C0" w14:paraId="2EB74663" w14:textId="77777777" w:rsidTr="00CC3AA1">
        <w:tc>
          <w:tcPr>
            <w:tcW w:w="1345" w:type="dxa"/>
          </w:tcPr>
          <w:p w14:paraId="280A0487" w14:textId="7CF655BD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C806B" w14:textId="569CF734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First order derivative filter</w:t>
            </w:r>
          </w:p>
        </w:tc>
      </w:tr>
      <w:tr w:rsidR="00CC3AA1" w:rsidRPr="006B34C0" w14:paraId="00AFE2FD" w14:textId="77777777" w:rsidTr="00CC3AA1">
        <w:tc>
          <w:tcPr>
            <w:tcW w:w="1345" w:type="dxa"/>
          </w:tcPr>
          <w:p w14:paraId="502B8595" w14:textId="11441CF0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B090CD" w14:textId="5EC47A0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Sobel operator</w:t>
            </w:r>
          </w:p>
        </w:tc>
      </w:tr>
      <w:tr w:rsidR="00CC3AA1" w:rsidRPr="006B34C0" w14:paraId="6C4322BD" w14:textId="77777777" w:rsidTr="00CC3AA1">
        <w:tc>
          <w:tcPr>
            <w:tcW w:w="1345" w:type="dxa"/>
          </w:tcPr>
          <w:p w14:paraId="6F5E4BB5" w14:textId="7D16ECFD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8B40D7" w14:textId="328A4D3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Canny operator</w:t>
            </w:r>
          </w:p>
        </w:tc>
      </w:tr>
      <w:tr w:rsidR="00CC3AA1" w:rsidRPr="006B34C0" w14:paraId="7B81E83A" w14:textId="77777777" w:rsidTr="00CC3AA1">
        <w:tc>
          <w:tcPr>
            <w:tcW w:w="1345" w:type="dxa"/>
          </w:tcPr>
          <w:p w14:paraId="4FC8FB3C" w14:textId="738EA2E3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5B0955" w14:textId="7EC0F551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Second order derivative filter</w:t>
            </w:r>
          </w:p>
        </w:tc>
      </w:tr>
      <w:tr w:rsidR="00CC3AA1" w:rsidRPr="006B34C0" w14:paraId="30EF42D4" w14:textId="77777777" w:rsidTr="00CC3AA1">
        <w:tc>
          <w:tcPr>
            <w:tcW w:w="1345" w:type="dxa"/>
          </w:tcPr>
          <w:p w14:paraId="79CFF1AC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774DC5" w14:textId="4B90296C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49E9599C" w14:textId="77777777" w:rsidTr="00CC3AA1">
        <w:tc>
          <w:tcPr>
            <w:tcW w:w="1345" w:type="dxa"/>
          </w:tcPr>
          <w:p w14:paraId="1B1ABF99" w14:textId="41D58952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0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350AB9" w14:textId="7491FDF5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Dilation followed by erosion is called as</w:t>
            </w:r>
          </w:p>
        </w:tc>
      </w:tr>
      <w:tr w:rsidR="00CC3AA1" w:rsidRPr="006B34C0" w14:paraId="1968BF5F" w14:textId="77777777" w:rsidTr="00CC3AA1">
        <w:tc>
          <w:tcPr>
            <w:tcW w:w="1345" w:type="dxa"/>
          </w:tcPr>
          <w:p w14:paraId="7263F53C" w14:textId="1D78DB83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C3E658" w14:textId="1FC88529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Opening</w:t>
            </w:r>
          </w:p>
        </w:tc>
      </w:tr>
      <w:tr w:rsidR="00CC3AA1" w:rsidRPr="006B34C0" w14:paraId="2805DB01" w14:textId="77777777" w:rsidTr="00CC3AA1">
        <w:tc>
          <w:tcPr>
            <w:tcW w:w="1345" w:type="dxa"/>
          </w:tcPr>
          <w:p w14:paraId="77D9905F" w14:textId="03AF882A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848C43" w14:textId="6AA931C3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Closing</w:t>
            </w:r>
          </w:p>
        </w:tc>
      </w:tr>
      <w:tr w:rsidR="00CC3AA1" w:rsidRPr="006B34C0" w14:paraId="29E44F67" w14:textId="77777777" w:rsidTr="00CC3AA1">
        <w:tc>
          <w:tcPr>
            <w:tcW w:w="1345" w:type="dxa"/>
          </w:tcPr>
          <w:p w14:paraId="5252348E" w14:textId="36C6FDE8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B71D1A" w14:textId="77E6E4B2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Burring</w:t>
            </w:r>
          </w:p>
        </w:tc>
      </w:tr>
      <w:tr w:rsidR="00CC3AA1" w:rsidRPr="006B34C0" w14:paraId="2479B60D" w14:textId="77777777" w:rsidTr="00CC3AA1">
        <w:tc>
          <w:tcPr>
            <w:tcW w:w="1345" w:type="dxa"/>
          </w:tcPr>
          <w:p w14:paraId="28189D5A" w14:textId="6C49CE16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950B3" w14:textId="6FE07F3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Translation</w:t>
            </w:r>
          </w:p>
        </w:tc>
      </w:tr>
      <w:tr w:rsidR="00CC3AA1" w:rsidRPr="006B34C0" w14:paraId="12E66A89" w14:textId="77777777" w:rsidTr="00CC3AA1">
        <w:tc>
          <w:tcPr>
            <w:tcW w:w="1345" w:type="dxa"/>
          </w:tcPr>
          <w:p w14:paraId="0BBB425B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ED6272" w14:textId="127D593E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71E7A4F7" w14:textId="77777777" w:rsidTr="00CC3AA1">
        <w:tc>
          <w:tcPr>
            <w:tcW w:w="1345" w:type="dxa"/>
          </w:tcPr>
          <w:p w14:paraId="7E57EF8C" w14:textId="6725F8A8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1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8DD316" w14:textId="6DD5678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For point detection we use</w:t>
            </w:r>
          </w:p>
        </w:tc>
      </w:tr>
      <w:tr w:rsidR="00CC3AA1" w:rsidRPr="006B34C0" w14:paraId="7BFD9C6E" w14:textId="77777777" w:rsidTr="00CC3AA1">
        <w:tc>
          <w:tcPr>
            <w:tcW w:w="1345" w:type="dxa"/>
          </w:tcPr>
          <w:p w14:paraId="4E53829C" w14:textId="5920CAD4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67183" w14:textId="2EF1953D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Second derivative</w:t>
            </w:r>
          </w:p>
        </w:tc>
      </w:tr>
      <w:tr w:rsidR="00CC3AA1" w:rsidRPr="006B34C0" w14:paraId="732B34C9" w14:textId="77777777" w:rsidTr="00CC3AA1">
        <w:tc>
          <w:tcPr>
            <w:tcW w:w="1345" w:type="dxa"/>
          </w:tcPr>
          <w:p w14:paraId="0E306912" w14:textId="5A120426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3B9760" w14:textId="04F70DEB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First Derivative</w:t>
            </w:r>
          </w:p>
        </w:tc>
      </w:tr>
      <w:tr w:rsidR="00CC3AA1" w:rsidRPr="006B34C0" w14:paraId="3DECDC7A" w14:textId="77777777" w:rsidTr="00CC3AA1">
        <w:tc>
          <w:tcPr>
            <w:tcW w:w="1345" w:type="dxa"/>
          </w:tcPr>
          <w:p w14:paraId="45AD9BF0" w14:textId="00361D8B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440E7F" w14:textId="14DDB229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Third Derivative</w:t>
            </w:r>
          </w:p>
        </w:tc>
      </w:tr>
      <w:tr w:rsidR="00CC3AA1" w:rsidRPr="006B34C0" w14:paraId="52ACF34D" w14:textId="77777777" w:rsidTr="00CC3AA1">
        <w:tc>
          <w:tcPr>
            <w:tcW w:w="1345" w:type="dxa"/>
          </w:tcPr>
          <w:p w14:paraId="60D4B4B7" w14:textId="37181B03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25C2BF" w14:textId="180894CE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Fourth Derivative</w:t>
            </w:r>
          </w:p>
        </w:tc>
      </w:tr>
      <w:tr w:rsidR="00CC3AA1" w:rsidRPr="006B34C0" w14:paraId="455136CB" w14:textId="77777777" w:rsidTr="00CC3AA1">
        <w:tc>
          <w:tcPr>
            <w:tcW w:w="1345" w:type="dxa"/>
          </w:tcPr>
          <w:p w14:paraId="37A80236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699A4C" w14:textId="1C41685F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455DE58A" w14:textId="77777777" w:rsidTr="00CC3AA1">
        <w:tc>
          <w:tcPr>
            <w:tcW w:w="1345" w:type="dxa"/>
          </w:tcPr>
          <w:p w14:paraId="6023E130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2D623" w14:textId="7777777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</w:pPr>
          </w:p>
        </w:tc>
      </w:tr>
      <w:tr w:rsidR="00CC3AA1" w:rsidRPr="006B34C0" w14:paraId="29FBD0DD" w14:textId="77777777" w:rsidTr="00CC3AA1">
        <w:tc>
          <w:tcPr>
            <w:tcW w:w="1345" w:type="dxa"/>
          </w:tcPr>
          <w:p w14:paraId="0C4393FC" w14:textId="1C3CFACE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2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90D303" w14:textId="144DCD92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Thresholding gives the</w:t>
            </w:r>
          </w:p>
        </w:tc>
      </w:tr>
      <w:tr w:rsidR="00CC3AA1" w:rsidRPr="006B34C0" w14:paraId="63534DEF" w14:textId="77777777" w:rsidTr="00CC3AA1">
        <w:tc>
          <w:tcPr>
            <w:tcW w:w="1345" w:type="dxa"/>
          </w:tcPr>
          <w:p w14:paraId="13BDA541" w14:textId="0040EF9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958DF" w14:textId="07D4115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Binary Image</w:t>
            </w:r>
          </w:p>
        </w:tc>
      </w:tr>
      <w:tr w:rsidR="00CC3AA1" w:rsidRPr="006B34C0" w14:paraId="31D294EC" w14:textId="77777777" w:rsidTr="00CC3AA1">
        <w:tc>
          <w:tcPr>
            <w:tcW w:w="1345" w:type="dxa"/>
          </w:tcPr>
          <w:p w14:paraId="620A2E71" w14:textId="56342F33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A486C2" w14:textId="6DA9EC0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Large Image</w:t>
            </w:r>
          </w:p>
        </w:tc>
      </w:tr>
      <w:tr w:rsidR="00CC3AA1" w:rsidRPr="006B34C0" w14:paraId="4992ADC2" w14:textId="77777777" w:rsidTr="00CC3AA1">
        <w:tc>
          <w:tcPr>
            <w:tcW w:w="1345" w:type="dxa"/>
          </w:tcPr>
          <w:p w14:paraId="0EF04527" w14:textId="2B038BF9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999916" w14:textId="2AD0B5F1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Grayscale Image</w:t>
            </w:r>
          </w:p>
        </w:tc>
      </w:tr>
      <w:tr w:rsidR="00CC3AA1" w:rsidRPr="006B34C0" w14:paraId="01898EF9" w14:textId="77777777" w:rsidTr="00CC3AA1">
        <w:tc>
          <w:tcPr>
            <w:tcW w:w="1345" w:type="dxa"/>
          </w:tcPr>
          <w:p w14:paraId="2224E70C" w14:textId="421DAC85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C08A60" w14:textId="23E09985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proofErr w:type="spellStart"/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Color</w:t>
            </w:r>
            <w:proofErr w:type="spellEnd"/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 xml:space="preserve"> Image</w:t>
            </w:r>
          </w:p>
        </w:tc>
      </w:tr>
      <w:tr w:rsidR="00CC3AA1" w:rsidRPr="006B34C0" w14:paraId="2ECD983A" w14:textId="77777777" w:rsidTr="00CC3AA1">
        <w:tc>
          <w:tcPr>
            <w:tcW w:w="1345" w:type="dxa"/>
          </w:tcPr>
          <w:p w14:paraId="590A7834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B24354" w14:textId="7A6E5B4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13607A9D" w14:textId="77777777" w:rsidTr="00CC3AA1">
        <w:tc>
          <w:tcPr>
            <w:tcW w:w="1345" w:type="dxa"/>
          </w:tcPr>
          <w:p w14:paraId="190E4B5C" w14:textId="747A62CD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3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DCD0E" w14:textId="2917B1C0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 xml:space="preserve">If the standard deviation of pixels is positive, then the sub image is </w:t>
            </w:r>
            <w:r w:rsidR="004919AB"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labelled</w:t>
            </w: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 xml:space="preserve"> as</w:t>
            </w:r>
          </w:p>
        </w:tc>
      </w:tr>
      <w:tr w:rsidR="00CC3AA1" w:rsidRPr="006B34C0" w14:paraId="5B2DF255" w14:textId="77777777" w:rsidTr="00CC3AA1">
        <w:tc>
          <w:tcPr>
            <w:tcW w:w="1345" w:type="dxa"/>
          </w:tcPr>
          <w:p w14:paraId="0B45A83F" w14:textId="3A7E1E1A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5432CF" w14:textId="7539E216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Red</w:t>
            </w:r>
          </w:p>
        </w:tc>
      </w:tr>
      <w:tr w:rsidR="00CC3AA1" w:rsidRPr="006B34C0" w14:paraId="063FC1A6" w14:textId="77777777" w:rsidTr="00CC3AA1">
        <w:tc>
          <w:tcPr>
            <w:tcW w:w="1345" w:type="dxa"/>
          </w:tcPr>
          <w:p w14:paraId="14FD018E" w14:textId="13559182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316014" w14:textId="48A35842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White</w:t>
            </w:r>
          </w:p>
        </w:tc>
      </w:tr>
      <w:tr w:rsidR="00CC3AA1" w:rsidRPr="006B34C0" w14:paraId="140A747C" w14:textId="77777777" w:rsidTr="00CC3AA1">
        <w:tc>
          <w:tcPr>
            <w:tcW w:w="1345" w:type="dxa"/>
          </w:tcPr>
          <w:p w14:paraId="1C9061C2" w14:textId="54BBD555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031A07" w14:textId="3D7DB5F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Green</w:t>
            </w:r>
          </w:p>
        </w:tc>
      </w:tr>
      <w:tr w:rsidR="00CC3AA1" w:rsidRPr="006B34C0" w14:paraId="61907188" w14:textId="77777777" w:rsidTr="00CC3AA1">
        <w:tc>
          <w:tcPr>
            <w:tcW w:w="1345" w:type="dxa"/>
          </w:tcPr>
          <w:p w14:paraId="241A22F7" w14:textId="44F4050E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BC22D1" w14:textId="1ABAA457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Black</w:t>
            </w:r>
          </w:p>
        </w:tc>
      </w:tr>
      <w:tr w:rsidR="00CC3AA1" w:rsidRPr="006B34C0" w14:paraId="2AAC0AC4" w14:textId="77777777" w:rsidTr="00CC3AA1">
        <w:tc>
          <w:tcPr>
            <w:tcW w:w="1345" w:type="dxa"/>
          </w:tcPr>
          <w:p w14:paraId="77040682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7A9B7D" w14:textId="053F6EC2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7C602259" w14:textId="77777777" w:rsidTr="00CC3AA1">
        <w:tc>
          <w:tcPr>
            <w:tcW w:w="1345" w:type="dxa"/>
          </w:tcPr>
          <w:p w14:paraId="00E3A123" w14:textId="60309649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4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A97E54" w14:textId="6D88B116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Which of the following is process of partition the digital image in to multiple regions</w:t>
            </w:r>
          </w:p>
        </w:tc>
      </w:tr>
      <w:tr w:rsidR="00CC3AA1" w:rsidRPr="006B34C0" w14:paraId="52240B6A" w14:textId="77777777" w:rsidTr="00CC3AA1">
        <w:tc>
          <w:tcPr>
            <w:tcW w:w="1345" w:type="dxa"/>
          </w:tcPr>
          <w:p w14:paraId="1868868E" w14:textId="7C0C972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FEB2F3" w14:textId="2FFE8411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Merging</w:t>
            </w:r>
          </w:p>
        </w:tc>
      </w:tr>
      <w:tr w:rsidR="00CC3AA1" w:rsidRPr="006B34C0" w14:paraId="34392B97" w14:textId="77777777" w:rsidTr="00CC3AA1">
        <w:tc>
          <w:tcPr>
            <w:tcW w:w="1345" w:type="dxa"/>
          </w:tcPr>
          <w:p w14:paraId="73E89F6E" w14:textId="0A0FB625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9387F" w14:textId="521D4961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Filling</w:t>
            </w:r>
          </w:p>
        </w:tc>
      </w:tr>
      <w:tr w:rsidR="00CC3AA1" w:rsidRPr="006B34C0" w14:paraId="01015A49" w14:textId="77777777" w:rsidTr="00CC3AA1">
        <w:tc>
          <w:tcPr>
            <w:tcW w:w="1345" w:type="dxa"/>
          </w:tcPr>
          <w:p w14:paraId="34433EBD" w14:textId="17CB706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CA96A1" w14:textId="4894F9D6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Transform</w:t>
            </w:r>
          </w:p>
        </w:tc>
      </w:tr>
      <w:tr w:rsidR="00CC3AA1" w:rsidRPr="006B34C0" w14:paraId="62D74160" w14:textId="77777777" w:rsidTr="00CC3AA1">
        <w:tc>
          <w:tcPr>
            <w:tcW w:w="1345" w:type="dxa"/>
          </w:tcPr>
          <w:p w14:paraId="040F435F" w14:textId="72A3D36A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983933" w14:textId="16415A4A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Splitting</w:t>
            </w:r>
          </w:p>
        </w:tc>
      </w:tr>
      <w:tr w:rsidR="00CC3AA1" w:rsidRPr="006B34C0" w14:paraId="727CC3EE" w14:textId="77777777" w:rsidTr="00CC3AA1">
        <w:tc>
          <w:tcPr>
            <w:tcW w:w="1345" w:type="dxa"/>
          </w:tcPr>
          <w:p w14:paraId="56E6F7B5" w14:textId="41579F9A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B9C30D" w14:textId="643190AA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2B023E92" w14:textId="77777777" w:rsidTr="00CC3AA1">
        <w:tc>
          <w:tcPr>
            <w:tcW w:w="1345" w:type="dxa"/>
          </w:tcPr>
          <w:p w14:paraId="2C8BDAB0" w14:textId="2BDE2081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5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516E54" w14:textId="5C87A40C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Which of the following of a boundary is defined as the line perpendicular to the major axis?</w:t>
            </w:r>
          </w:p>
        </w:tc>
      </w:tr>
      <w:tr w:rsidR="00CC3AA1" w:rsidRPr="006B34C0" w14:paraId="6F233ECF" w14:textId="77777777" w:rsidTr="00CC3AA1">
        <w:tc>
          <w:tcPr>
            <w:tcW w:w="1345" w:type="dxa"/>
          </w:tcPr>
          <w:p w14:paraId="2AA99721" w14:textId="3EA161AC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1797B1" w14:textId="5AAD357A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Equidistant axis</w:t>
            </w:r>
          </w:p>
        </w:tc>
      </w:tr>
      <w:tr w:rsidR="00CC3AA1" w:rsidRPr="006B34C0" w14:paraId="3BE9DAB9" w14:textId="77777777" w:rsidTr="00CC3AA1">
        <w:tc>
          <w:tcPr>
            <w:tcW w:w="1345" w:type="dxa"/>
          </w:tcPr>
          <w:p w14:paraId="1B50E21C" w14:textId="502CE7ED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lastRenderedPageBreak/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FF0EDD" w14:textId="41E97059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Equilateral axis</w:t>
            </w:r>
          </w:p>
        </w:tc>
      </w:tr>
      <w:tr w:rsidR="00CC3AA1" w:rsidRPr="006B34C0" w14:paraId="227C5318" w14:textId="77777777" w:rsidTr="00CC3AA1">
        <w:tc>
          <w:tcPr>
            <w:tcW w:w="1345" w:type="dxa"/>
          </w:tcPr>
          <w:p w14:paraId="208E30F3" w14:textId="65CA488F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F8A270" w14:textId="3387D6CE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Median axis</w:t>
            </w:r>
          </w:p>
        </w:tc>
      </w:tr>
      <w:tr w:rsidR="00CC3AA1" w:rsidRPr="006B34C0" w14:paraId="6EDBC7C1" w14:textId="77777777" w:rsidTr="00CC3AA1">
        <w:tc>
          <w:tcPr>
            <w:tcW w:w="1345" w:type="dxa"/>
          </w:tcPr>
          <w:p w14:paraId="0A3502DD" w14:textId="1C4E9182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BB9F52" w14:textId="7D4879D2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Minor axis</w:t>
            </w:r>
          </w:p>
        </w:tc>
      </w:tr>
      <w:tr w:rsidR="00CC3AA1" w:rsidRPr="006B34C0" w14:paraId="4D32C4EF" w14:textId="77777777" w:rsidTr="00CC3AA1">
        <w:tc>
          <w:tcPr>
            <w:tcW w:w="1345" w:type="dxa"/>
          </w:tcPr>
          <w:p w14:paraId="56021EB1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605893" w14:textId="60765716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7F8E535E" w14:textId="77777777" w:rsidTr="00CC3AA1">
        <w:tc>
          <w:tcPr>
            <w:tcW w:w="1345" w:type="dxa"/>
          </w:tcPr>
          <w:p w14:paraId="771653FF" w14:textId="12AE35CB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6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A15D8A" w14:textId="52D35A17" w:rsidR="00CC3AA1" w:rsidRPr="00B93EAD" w:rsidRDefault="004919AB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Erosion also known as</w:t>
            </w:r>
          </w:p>
        </w:tc>
      </w:tr>
      <w:tr w:rsidR="00CC3AA1" w:rsidRPr="006B34C0" w14:paraId="2E644468" w14:textId="77777777" w:rsidTr="00CC3AA1">
        <w:tc>
          <w:tcPr>
            <w:tcW w:w="1345" w:type="dxa"/>
          </w:tcPr>
          <w:p w14:paraId="157DB4F0" w14:textId="1037737D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930CF1" w14:textId="0A0FEABE" w:rsidR="00CC3AA1" w:rsidRPr="00B93EAD" w:rsidRDefault="004919AB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Shrinking</w:t>
            </w:r>
          </w:p>
        </w:tc>
      </w:tr>
      <w:tr w:rsidR="00CC3AA1" w:rsidRPr="006B34C0" w14:paraId="55666EFD" w14:textId="77777777" w:rsidTr="00CC3AA1">
        <w:tc>
          <w:tcPr>
            <w:tcW w:w="1345" w:type="dxa"/>
          </w:tcPr>
          <w:p w14:paraId="51114331" w14:textId="3A56483E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4B9A2D" w14:textId="7D707E1E" w:rsidR="00CC3AA1" w:rsidRPr="00B93EAD" w:rsidRDefault="004919AB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Growing</w:t>
            </w:r>
          </w:p>
        </w:tc>
      </w:tr>
      <w:tr w:rsidR="00CC3AA1" w:rsidRPr="006B34C0" w14:paraId="464AE520" w14:textId="77777777" w:rsidTr="00CC3AA1">
        <w:tc>
          <w:tcPr>
            <w:tcW w:w="1345" w:type="dxa"/>
          </w:tcPr>
          <w:p w14:paraId="22AE2F2F" w14:textId="1B1E5774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54E110" w14:textId="47F32446" w:rsidR="00CC3AA1" w:rsidRPr="00B93EAD" w:rsidRDefault="004919AB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Convolution</w:t>
            </w:r>
          </w:p>
        </w:tc>
      </w:tr>
      <w:tr w:rsidR="00CC3AA1" w:rsidRPr="006B34C0" w14:paraId="3C5D8D62" w14:textId="77777777" w:rsidTr="00CC3AA1">
        <w:tc>
          <w:tcPr>
            <w:tcW w:w="1345" w:type="dxa"/>
          </w:tcPr>
          <w:p w14:paraId="3FFB4B4B" w14:textId="760DCA50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844BD2" w14:textId="61870472" w:rsidR="00CC3AA1" w:rsidRPr="00B93EAD" w:rsidRDefault="004919AB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  <w:highlight w:val="yellow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integration</w:t>
            </w:r>
          </w:p>
        </w:tc>
      </w:tr>
      <w:tr w:rsidR="00CC3AA1" w:rsidRPr="006B34C0" w14:paraId="471E94D7" w14:textId="77777777" w:rsidTr="00CC3AA1">
        <w:tc>
          <w:tcPr>
            <w:tcW w:w="1345" w:type="dxa"/>
          </w:tcPr>
          <w:p w14:paraId="65C05B06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70D816" w14:textId="5993AB5E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CC3AA1" w:rsidRPr="006B34C0" w14:paraId="67B88AC1" w14:textId="77777777" w:rsidTr="00CC3AA1">
        <w:tc>
          <w:tcPr>
            <w:tcW w:w="1345" w:type="dxa"/>
          </w:tcPr>
          <w:p w14:paraId="43A7308F" w14:textId="3BE9741B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7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FEA979" w14:textId="112212E3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If the boundary is traversed in the clockwise direction, a vertex point ‘p’ is said to be a part of the convex segment if the rate of change of slope at ‘p’ is:</w:t>
            </w:r>
          </w:p>
        </w:tc>
      </w:tr>
      <w:tr w:rsidR="00CC3AA1" w:rsidRPr="006B34C0" w14:paraId="4E9F5989" w14:textId="77777777" w:rsidTr="00CC3AA1">
        <w:tc>
          <w:tcPr>
            <w:tcW w:w="1345" w:type="dxa"/>
          </w:tcPr>
          <w:p w14:paraId="0DA0F507" w14:textId="6226CC99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E4CD28" w14:textId="633B4ADB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Positive</w:t>
            </w:r>
          </w:p>
        </w:tc>
      </w:tr>
      <w:tr w:rsidR="00CC3AA1" w:rsidRPr="006B34C0" w14:paraId="6E753014" w14:textId="77777777" w:rsidTr="00CC3AA1">
        <w:tc>
          <w:tcPr>
            <w:tcW w:w="1345" w:type="dxa"/>
          </w:tcPr>
          <w:p w14:paraId="1A272DB5" w14:textId="058405D1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114AF3" w14:textId="74B39CD4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Negative</w:t>
            </w:r>
          </w:p>
        </w:tc>
      </w:tr>
      <w:tr w:rsidR="00CC3AA1" w:rsidRPr="006B34C0" w14:paraId="32C08FF1" w14:textId="77777777" w:rsidTr="00CC3AA1">
        <w:tc>
          <w:tcPr>
            <w:tcW w:w="1345" w:type="dxa"/>
          </w:tcPr>
          <w:p w14:paraId="6D3761AB" w14:textId="34DFDC8C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AAC7D3" w14:textId="29947916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Zero</w:t>
            </w:r>
          </w:p>
        </w:tc>
      </w:tr>
      <w:tr w:rsidR="00CC3AA1" w:rsidRPr="006B34C0" w14:paraId="27C18CDD" w14:textId="77777777" w:rsidTr="00CC3AA1">
        <w:tc>
          <w:tcPr>
            <w:tcW w:w="1345" w:type="dxa"/>
          </w:tcPr>
          <w:p w14:paraId="1A6DF3CD" w14:textId="0B1CB47D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2EC17D" w14:textId="79512EF9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Non</w:t>
            </w:r>
            <w:r w:rsidR="004919AB"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-n</w:t>
            </w: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egative</w:t>
            </w:r>
          </w:p>
        </w:tc>
      </w:tr>
      <w:tr w:rsidR="00CC3AA1" w:rsidRPr="006B34C0" w14:paraId="5CF2B8FC" w14:textId="77777777" w:rsidTr="00CC3AA1">
        <w:tc>
          <w:tcPr>
            <w:tcW w:w="1345" w:type="dxa"/>
          </w:tcPr>
          <w:p w14:paraId="63274056" w14:textId="77777777" w:rsidR="00CC3AA1" w:rsidRPr="00B93EAD" w:rsidRDefault="00CC3AA1" w:rsidP="00CC3AA1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DC13DB" w14:textId="5EA1385C" w:rsidR="00CC3AA1" w:rsidRPr="00B93EAD" w:rsidRDefault="00CC3AA1" w:rsidP="00CC3AA1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4919AB" w:rsidRPr="006B34C0" w14:paraId="1938EDA9" w14:textId="77777777" w:rsidTr="00CC3AA1">
        <w:tc>
          <w:tcPr>
            <w:tcW w:w="1345" w:type="dxa"/>
          </w:tcPr>
          <w:p w14:paraId="776A4066" w14:textId="223AC60C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8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357E3E" w14:textId="0265F1C4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Erosion also known as</w:t>
            </w:r>
          </w:p>
        </w:tc>
      </w:tr>
      <w:tr w:rsidR="004919AB" w:rsidRPr="006B34C0" w14:paraId="64BA106B" w14:textId="77777777" w:rsidTr="004919AB">
        <w:tc>
          <w:tcPr>
            <w:tcW w:w="1345" w:type="dxa"/>
          </w:tcPr>
          <w:p w14:paraId="35956F52" w14:textId="55CBABF4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DC767A" w14:textId="1BF8A47A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Shrinking</w:t>
            </w:r>
          </w:p>
        </w:tc>
      </w:tr>
      <w:tr w:rsidR="004919AB" w:rsidRPr="006B34C0" w14:paraId="6EC62ED6" w14:textId="77777777" w:rsidTr="00CC3AA1">
        <w:tc>
          <w:tcPr>
            <w:tcW w:w="1345" w:type="dxa"/>
          </w:tcPr>
          <w:p w14:paraId="287F7A4A" w14:textId="01908E0E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833CF4" w14:textId="2CCA9F9C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  <w:highlight w:val="yellow"/>
              </w:rPr>
              <w:t>Growing</w:t>
            </w:r>
          </w:p>
        </w:tc>
      </w:tr>
      <w:tr w:rsidR="004919AB" w:rsidRPr="006B34C0" w14:paraId="1067A7A5" w14:textId="77777777" w:rsidTr="00CC3AA1">
        <w:tc>
          <w:tcPr>
            <w:tcW w:w="1345" w:type="dxa"/>
          </w:tcPr>
          <w:p w14:paraId="5B3854D7" w14:textId="21A65D78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1BB125" w14:textId="7459F27E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Convolution</w:t>
            </w:r>
          </w:p>
        </w:tc>
      </w:tr>
      <w:tr w:rsidR="004919AB" w:rsidRPr="006B34C0" w14:paraId="693BB123" w14:textId="77777777" w:rsidTr="00CC3AA1">
        <w:tc>
          <w:tcPr>
            <w:tcW w:w="1345" w:type="dxa"/>
          </w:tcPr>
          <w:p w14:paraId="695E6366" w14:textId="065C88C9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181DCA" w14:textId="39B8CF46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integration</w:t>
            </w:r>
          </w:p>
        </w:tc>
      </w:tr>
      <w:tr w:rsidR="004919AB" w:rsidRPr="006B34C0" w14:paraId="7F03A0D6" w14:textId="77777777" w:rsidTr="00CC3AA1">
        <w:tc>
          <w:tcPr>
            <w:tcW w:w="1345" w:type="dxa"/>
          </w:tcPr>
          <w:p w14:paraId="11F67246" w14:textId="77777777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8A9F07" w14:textId="767F7969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4919AB" w:rsidRPr="006B34C0" w14:paraId="2123FB40" w14:textId="77777777" w:rsidTr="00CC3AA1">
        <w:tc>
          <w:tcPr>
            <w:tcW w:w="1345" w:type="dxa"/>
          </w:tcPr>
          <w:p w14:paraId="342824C2" w14:textId="0151FF64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39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16EA37" w14:textId="1361BAF1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What is the order of the shape number of a rectangular boundary with the dimensions of 3×3?</w:t>
            </w:r>
          </w:p>
        </w:tc>
      </w:tr>
      <w:tr w:rsidR="004919AB" w:rsidRPr="006B34C0" w14:paraId="4D0F9667" w14:textId="77777777" w:rsidTr="00CC3AA1">
        <w:tc>
          <w:tcPr>
            <w:tcW w:w="1345" w:type="dxa"/>
          </w:tcPr>
          <w:p w14:paraId="1902078B" w14:textId="79CE5292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E81F8E" w14:textId="274D6487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2</w:t>
            </w:r>
          </w:p>
        </w:tc>
      </w:tr>
      <w:tr w:rsidR="004919AB" w:rsidRPr="006B34C0" w14:paraId="7476D917" w14:textId="77777777" w:rsidTr="00CC3AA1">
        <w:tc>
          <w:tcPr>
            <w:tcW w:w="1345" w:type="dxa"/>
          </w:tcPr>
          <w:p w14:paraId="510DBCCB" w14:textId="7B42A492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10A42C" w14:textId="5F1652A0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6</w:t>
            </w:r>
          </w:p>
        </w:tc>
      </w:tr>
      <w:tr w:rsidR="004919AB" w:rsidRPr="006B34C0" w14:paraId="2BB1F9D4" w14:textId="77777777" w:rsidTr="00CC3AA1">
        <w:tc>
          <w:tcPr>
            <w:tcW w:w="1345" w:type="dxa"/>
          </w:tcPr>
          <w:p w14:paraId="5F3748F6" w14:textId="46B066DB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F6F8C1" w14:textId="766CBE2E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highlight w:val="yellow"/>
                <w:lang w:val="en-IN" w:eastAsia="en-IN"/>
              </w:rPr>
              <w:t>12</w:t>
            </w:r>
          </w:p>
        </w:tc>
      </w:tr>
      <w:tr w:rsidR="004919AB" w:rsidRPr="006B34C0" w14:paraId="1CB51682" w14:textId="77777777" w:rsidTr="00CC3AA1">
        <w:tc>
          <w:tcPr>
            <w:tcW w:w="1345" w:type="dxa"/>
          </w:tcPr>
          <w:p w14:paraId="5ADA1C17" w14:textId="7866B619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74823B" w14:textId="44C8E6CB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9</w:t>
            </w:r>
          </w:p>
        </w:tc>
      </w:tr>
      <w:tr w:rsidR="004919AB" w:rsidRPr="006B34C0" w14:paraId="6B91D4DD" w14:textId="77777777" w:rsidTr="00CC3AA1">
        <w:tc>
          <w:tcPr>
            <w:tcW w:w="1345" w:type="dxa"/>
          </w:tcPr>
          <w:p w14:paraId="49BD9AC0" w14:textId="77777777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E6853B" w14:textId="6A4ACBCA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4919AB" w:rsidRPr="006B34C0" w14:paraId="03B922DA" w14:textId="77777777" w:rsidTr="00CC3AA1">
        <w:tc>
          <w:tcPr>
            <w:tcW w:w="1345" w:type="dxa"/>
          </w:tcPr>
          <w:p w14:paraId="3AFA4096" w14:textId="77008169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40.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8C8AE4" w14:textId="5279009D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lang w:val="en-GB" w:eastAsia="en-GB"/>
              </w:rPr>
              <w:t>In object recognition, the sensed object properties are called as _______</w:t>
            </w:r>
          </w:p>
        </w:tc>
      </w:tr>
      <w:tr w:rsidR="004919AB" w:rsidRPr="006B34C0" w14:paraId="03A5E4A2" w14:textId="77777777" w:rsidTr="00CC3AA1">
        <w:tc>
          <w:tcPr>
            <w:tcW w:w="1345" w:type="dxa"/>
          </w:tcPr>
          <w:p w14:paraId="645615E6" w14:textId="6B07BEFA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3014E" w14:textId="07196706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highlight w:val="yellow"/>
                <w:lang w:val="en-GB" w:eastAsia="en-GB"/>
              </w:rPr>
              <w:t>Patterns</w:t>
            </w:r>
          </w:p>
        </w:tc>
      </w:tr>
      <w:tr w:rsidR="004919AB" w:rsidRPr="006B34C0" w14:paraId="21BD27A7" w14:textId="77777777" w:rsidTr="00CC3AA1">
        <w:tc>
          <w:tcPr>
            <w:tcW w:w="1345" w:type="dxa"/>
          </w:tcPr>
          <w:p w14:paraId="31F359DF" w14:textId="233677C8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CB9FC5" w14:textId="7491F870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lang w:val="en-GB" w:eastAsia="en-GB"/>
              </w:rPr>
              <w:t>Classes</w:t>
            </w:r>
          </w:p>
        </w:tc>
      </w:tr>
      <w:tr w:rsidR="004919AB" w:rsidRPr="006B34C0" w14:paraId="4EED4275" w14:textId="77777777" w:rsidTr="00CC3AA1">
        <w:tc>
          <w:tcPr>
            <w:tcW w:w="1345" w:type="dxa"/>
          </w:tcPr>
          <w:p w14:paraId="3809B9BE" w14:textId="7B9DE9FA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278384" w14:textId="1EF4E7C9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lang w:val="en-GB" w:eastAsia="en-GB"/>
              </w:rPr>
              <w:t>Labels</w:t>
            </w:r>
          </w:p>
        </w:tc>
      </w:tr>
      <w:tr w:rsidR="004919AB" w:rsidRPr="006B34C0" w14:paraId="183545CD" w14:textId="77777777" w:rsidTr="00CC3AA1">
        <w:tc>
          <w:tcPr>
            <w:tcW w:w="1345" w:type="dxa"/>
          </w:tcPr>
          <w:p w14:paraId="7EFECFDD" w14:textId="7426101B" w:rsidR="004919AB" w:rsidRPr="00B93EAD" w:rsidRDefault="004919AB" w:rsidP="004919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eastAsia="Times New Roman" w:hAnsi="Times New Roman" w:cs="Times New Roman"/>
                <w:sz w:val="22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794ABF" w14:textId="346CD0AE" w:rsidR="004919AB" w:rsidRPr="00B93EAD" w:rsidRDefault="004919AB" w:rsidP="004919AB">
            <w:pPr>
              <w:jc w:val="both"/>
              <w:rPr>
                <w:rFonts w:ascii="Times New Roman" w:eastAsia="Times New Roman" w:hAnsi="Times New Roman" w:cs="Times New Roman"/>
                <w:sz w:val="22"/>
              </w:rPr>
            </w:pPr>
            <w:r w:rsidRPr="00B93EAD">
              <w:rPr>
                <w:rFonts w:ascii="Times New Roman" w:hAnsi="Times New Roman" w:cs="Times New Roman"/>
                <w:sz w:val="22"/>
                <w:lang w:val="en-GB" w:eastAsia="en-GB"/>
              </w:rPr>
              <w:t>Objects</w:t>
            </w:r>
          </w:p>
        </w:tc>
      </w:tr>
    </w:tbl>
    <w:p w14:paraId="36FF1104" w14:textId="70B9F24B" w:rsidR="00C30881" w:rsidRPr="006B34C0" w:rsidRDefault="00E361A0" w:rsidP="00EB12D2">
      <w:pPr>
        <w:spacing w:after="0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\</w:t>
      </w:r>
    </w:p>
    <w:p w14:paraId="18548C26" w14:textId="7E914B78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2709273E" w14:textId="253337B0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977"/>
        <w:gridCol w:w="8695"/>
      </w:tblGrid>
      <w:tr w:rsidR="00C30881" w:rsidRPr="006B34C0" w14:paraId="3A9F4C6F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1C5674EB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Sr. No.</w:t>
            </w:r>
          </w:p>
        </w:tc>
        <w:tc>
          <w:tcPr>
            <w:tcW w:w="8695" w:type="dxa"/>
          </w:tcPr>
          <w:p w14:paraId="3BD0216E" w14:textId="77777777" w:rsidR="00C30881" w:rsidRPr="006B34C0" w:rsidRDefault="00C30881" w:rsidP="002E3291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Q.1 or Q2 or Q3                                                                                  5 marks each</w:t>
            </w:r>
          </w:p>
        </w:tc>
      </w:tr>
      <w:tr w:rsidR="00C30881" w:rsidRPr="006B34C0" w14:paraId="369A605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C43FF24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695" w:type="dxa"/>
          </w:tcPr>
          <w:p w14:paraId="279FC020" w14:textId="40AD5494" w:rsidR="00C30881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</w:t>
            </w:r>
            <w:r w:rsidRPr="00FC452E">
              <w:rPr>
                <w:rFonts w:ascii="Times New Roman" w:eastAsia="Times New Roman" w:hAnsi="Times New Roman" w:cs="Times New Roman"/>
              </w:rPr>
              <w:t>Unsharp Masking 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C452E">
              <w:rPr>
                <w:rFonts w:ascii="Times New Roman" w:eastAsia="Times New Roman" w:hAnsi="Times New Roman" w:cs="Times New Roman"/>
              </w:rPr>
              <w:t>High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 w:rsidRPr="00FC452E">
              <w:rPr>
                <w:rFonts w:ascii="Times New Roman" w:eastAsia="Times New Roman" w:hAnsi="Times New Roman" w:cs="Times New Roman"/>
              </w:rPr>
              <w:t>boost Filtering,</w:t>
            </w:r>
          </w:p>
        </w:tc>
      </w:tr>
      <w:tr w:rsidR="00C30881" w:rsidRPr="006B34C0" w14:paraId="5B45E123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B6FE0B2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695" w:type="dxa"/>
          </w:tcPr>
          <w:p w14:paraId="6E0BF1BD" w14:textId="08C003BA" w:rsidR="00C30881" w:rsidRPr="00B93EAD" w:rsidRDefault="00FC452E" w:rsidP="002E329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different color models.</w:t>
            </w:r>
          </w:p>
        </w:tc>
      </w:tr>
      <w:tr w:rsidR="00F91FF3" w:rsidRPr="006B34C0" w14:paraId="4CA7965D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2DAD0C3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695" w:type="dxa"/>
          </w:tcPr>
          <w:p w14:paraId="3F878289" w14:textId="41D4209D" w:rsidR="00F91FF3" w:rsidRPr="00B93EAD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</w:t>
            </w:r>
            <w:r w:rsidRPr="00FC452E">
              <w:rPr>
                <w:rFonts w:ascii="Times New Roman" w:eastAsia="Times New Roman" w:hAnsi="Times New Roman" w:cs="Times New Roman"/>
              </w:rPr>
              <w:t>Histogram equalization 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C452E">
              <w:rPr>
                <w:rFonts w:ascii="Times New Roman" w:eastAsia="Times New Roman" w:hAnsi="Times New Roman" w:cs="Times New Roman"/>
              </w:rPr>
              <w:t>Histogram Specification</w:t>
            </w:r>
          </w:p>
        </w:tc>
      </w:tr>
      <w:tr w:rsidR="00F91FF3" w:rsidRPr="006B34C0" w14:paraId="71BB3773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4404A65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695" w:type="dxa"/>
          </w:tcPr>
          <w:p w14:paraId="4172F203" w14:textId="2BB3C82E" w:rsidR="00F91FF3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</w:t>
            </w:r>
            <w:r w:rsidRPr="00FC452E">
              <w:rPr>
                <w:rFonts w:ascii="Times New Roman" w:eastAsia="Times New Roman" w:hAnsi="Times New Roman" w:cs="Times New Roman"/>
              </w:rPr>
              <w:t>Sobel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C452E">
              <w:rPr>
                <w:rFonts w:ascii="Times New Roman" w:eastAsia="Times New Roman" w:hAnsi="Times New Roman" w:cs="Times New Roman"/>
              </w:rPr>
              <w:t>Prewitt and Roberts</w:t>
            </w:r>
            <w:r>
              <w:rPr>
                <w:rFonts w:ascii="Times New Roman" w:eastAsia="Times New Roman" w:hAnsi="Times New Roman" w:cs="Times New Roman"/>
              </w:rPr>
              <w:t xml:space="preserve"> operators for sharpening image.</w:t>
            </w:r>
          </w:p>
        </w:tc>
      </w:tr>
      <w:tr w:rsidR="00F91FF3" w:rsidRPr="006B34C0" w14:paraId="57024F8A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64B393A" w14:textId="77777777" w:rsidR="00F91FF3" w:rsidRPr="006B34C0" w:rsidRDefault="00F91FF3" w:rsidP="00F91FF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695" w:type="dxa"/>
          </w:tcPr>
          <w:p w14:paraId="7EDF490C" w14:textId="37EC88F5" w:rsidR="00F91FF3" w:rsidRPr="00F91FF3" w:rsidRDefault="00FC452E" w:rsidP="00B93EA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</w:t>
            </w:r>
            <w:r w:rsidRPr="00FC452E">
              <w:rPr>
                <w:rFonts w:ascii="Times New Roman" w:eastAsia="Times New Roman" w:hAnsi="Times New Roman" w:cs="Times New Roman"/>
              </w:rPr>
              <w:t>2-D DFT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FC452E" w:rsidRPr="006B34C0" w14:paraId="7994DDE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EB2367B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695" w:type="dxa"/>
          </w:tcPr>
          <w:p w14:paraId="65E0BBE3" w14:textId="32E405F0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</w:t>
            </w:r>
            <w:r w:rsidRPr="00FC452E">
              <w:rPr>
                <w:rFonts w:ascii="Times New Roman" w:eastAsia="Times New Roman" w:hAnsi="Times New Roman" w:cs="Times New Roman"/>
              </w:rPr>
              <w:t>2-D DFT application in frequency domain filtering</w:t>
            </w:r>
          </w:p>
        </w:tc>
      </w:tr>
      <w:tr w:rsidR="00FC452E" w:rsidRPr="006B34C0" w14:paraId="31F1BB24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F131E4C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8695" w:type="dxa"/>
          </w:tcPr>
          <w:p w14:paraId="7B7E28D7" w14:textId="63B3B622" w:rsidR="00FC452E" w:rsidRPr="00F91FF3" w:rsidRDefault="00437924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</w:t>
            </w:r>
            <w:r w:rsidRPr="00437924">
              <w:rPr>
                <w:rFonts w:ascii="Times New Roman" w:eastAsia="Times New Roman" w:hAnsi="Times New Roman" w:cs="Times New Roman"/>
              </w:rPr>
              <w:t>Boundary extraction , Hole filling, Thinning and thickening</w:t>
            </w:r>
          </w:p>
        </w:tc>
      </w:tr>
      <w:tr w:rsidR="00FC452E" w:rsidRPr="006B34C0" w14:paraId="5C3BEAE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1A51172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8695" w:type="dxa"/>
          </w:tcPr>
          <w:p w14:paraId="549B1330" w14:textId="37F7D607" w:rsidR="00FC452E" w:rsidRPr="00B93EAD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</w:t>
            </w:r>
            <w:r w:rsidRPr="00982A78">
              <w:rPr>
                <w:rFonts w:ascii="Times New Roman" w:eastAsia="Times New Roman" w:hAnsi="Times New Roman" w:cs="Times New Roman"/>
              </w:rPr>
              <w:t>Model of the Image Degradation/Restoration Process</w:t>
            </w:r>
          </w:p>
        </w:tc>
      </w:tr>
      <w:tr w:rsidR="00FC452E" w:rsidRPr="006B34C0" w14:paraId="39EEBB1E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01B0AC25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695" w:type="dxa"/>
          </w:tcPr>
          <w:p w14:paraId="71C8A855" w14:textId="0B266910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removal of periodic noise and inverse filtering</w:t>
            </w:r>
          </w:p>
        </w:tc>
      </w:tr>
      <w:tr w:rsidR="00FC452E" w:rsidRPr="006B34C0" w14:paraId="6430385D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168D5095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695" w:type="dxa"/>
          </w:tcPr>
          <w:p w14:paraId="46592012" w14:textId="1E44A8AC" w:rsidR="00FC452E" w:rsidRPr="00F91FF3" w:rsidRDefault="00437924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mpare</w:t>
            </w:r>
            <w:r w:rsidR="00FC452E">
              <w:rPr>
                <w:rFonts w:ascii="Times New Roman" w:eastAsia="Times New Roman" w:hAnsi="Times New Roman" w:cs="Times New Roman"/>
              </w:rPr>
              <w:t xml:space="preserve"> Ideal, Butterworth and gaussian filtering</w:t>
            </w:r>
          </w:p>
        </w:tc>
      </w:tr>
      <w:tr w:rsidR="00FC452E" w:rsidRPr="006B34C0" w14:paraId="1D6F01F1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8EF4238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695" w:type="dxa"/>
          </w:tcPr>
          <w:p w14:paraId="2825AF27" w14:textId="3AB71538" w:rsidR="00FC452E" w:rsidRDefault="00FC452E" w:rsidP="00FC452E">
            <w:pPr>
              <w:suppressAutoHyphens/>
              <w:spacing w:line="360" w:lineRule="auto"/>
              <w:ind w:left="220"/>
            </w:pPr>
            <w:r>
              <w:t xml:space="preserve"> Find chain code and shape number 8-connectivity. Use anticlockwise direction.</w:t>
            </w:r>
          </w:p>
          <w:p w14:paraId="7DCC3089" w14:textId="0078E648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CC0893" wp14:editId="360888E7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668020</wp:posOffset>
                      </wp:positionV>
                      <wp:extent cx="685800" cy="533400"/>
                      <wp:effectExtent l="9525" t="9525" r="9525" b="9525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5800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7710BC" w14:textId="77777777" w:rsidR="00FC452E" w:rsidRDefault="00FC452E" w:rsidP="005036EB">
                                  <w:r>
                                    <w:t>Staring poi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FCC089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21.3pt;margin-top:52.6pt;width:54pt;height:4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">
                      <v:textbox>
                        <w:txbxContent>
                          <w:p w14:paraId="137710BC" w14:textId="77777777" w:rsidR="00FC452E" w:rsidRDefault="00FC452E" w:rsidP="005036EB">
                            <w:r>
                              <w:t>Staring poi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171E040" wp14:editId="39F7233B">
                      <wp:simplePos x="0" y="0"/>
                      <wp:positionH relativeFrom="column">
                        <wp:posOffset>356235</wp:posOffset>
                      </wp:positionH>
                      <wp:positionV relativeFrom="paragraph">
                        <wp:posOffset>915670</wp:posOffset>
                      </wp:positionV>
                      <wp:extent cx="1009650" cy="0"/>
                      <wp:effectExtent l="9525" t="57150" r="19050" b="57150"/>
                      <wp:wrapNone/>
                      <wp:docPr id="5" name="Straight Arrow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096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21CF60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28.05pt;margin-top:72.1pt;width:79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">
                      <v:stroke endarrow="block"/>
                    </v:shape>
                  </w:pict>
                </mc:Fallback>
              </mc:AlternateContent>
            </w:r>
            <w:r w:rsidRPr="00286093">
              <w:rPr>
                <w:noProof/>
              </w:rPr>
              <w:drawing>
                <wp:inline distT="0" distB="0" distL="0" distR="0" wp14:anchorId="08B499A5" wp14:editId="56598669">
                  <wp:extent cx="1771650" cy="166687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1666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452E" w:rsidRPr="006B34C0" w14:paraId="5FF3466E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46AA2BEE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lastRenderedPageBreak/>
              <w:t>12</w:t>
            </w:r>
          </w:p>
        </w:tc>
        <w:tc>
          <w:tcPr>
            <w:tcW w:w="8695" w:type="dxa"/>
          </w:tcPr>
          <w:p w14:paraId="096417D7" w14:textId="01E7A6A6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different knowledge representation methods..</w:t>
            </w:r>
          </w:p>
        </w:tc>
      </w:tr>
      <w:tr w:rsidR="00FC452E" w:rsidRPr="006B34C0" w14:paraId="6748641A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12E1D410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695" w:type="dxa"/>
          </w:tcPr>
          <w:p w14:paraId="45684DC9" w14:textId="7D6E03DA" w:rsidR="00FC452E" w:rsidRDefault="00FC452E" w:rsidP="00FC452E">
            <w:pPr>
              <w:suppressAutoHyphens/>
            </w:pPr>
            <w:r>
              <w:t xml:space="preserve">Show </w:t>
            </w:r>
            <w:r w:rsidRPr="001C06D9">
              <w:t>the segment</w:t>
            </w:r>
            <w:r>
              <w:t>ation of</w:t>
            </w:r>
            <w:r w:rsidRPr="001C06D9">
              <w:t xml:space="preserve"> the image shown in Fig</w:t>
            </w:r>
            <w:r>
              <w:t xml:space="preserve"> using </w:t>
            </w:r>
            <w:r w:rsidRPr="001C06D9">
              <w:t>split-and-merge technique</w:t>
            </w:r>
            <w:r>
              <w:t>.</w:t>
            </w:r>
          </w:p>
          <w:p w14:paraId="0096CB2B" w14:textId="5FCA5F8A" w:rsidR="00FC452E" w:rsidRDefault="00FC452E" w:rsidP="00FC452E">
            <w:pPr>
              <w:suppressAutoHyphens/>
            </w:pPr>
            <w:r w:rsidRPr="00286093">
              <w:rPr>
                <w:noProof/>
              </w:rPr>
              <w:drawing>
                <wp:inline distT="0" distB="0" distL="0" distR="0" wp14:anchorId="5CF9E7B4" wp14:editId="4EDBC2BB">
                  <wp:extent cx="2390775" cy="19240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0775" cy="192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912514" w14:textId="3D1B9033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FC452E" w:rsidRPr="006B34C0" w14:paraId="01BA5046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F3532C1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695" w:type="dxa"/>
          </w:tcPr>
          <w:p w14:paraId="16E8F2E1" w14:textId="6A58B4F7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t>Explain Ideal, Butterworth and Gaussian filter.</w:t>
            </w:r>
          </w:p>
        </w:tc>
      </w:tr>
      <w:tr w:rsidR="00FC452E" w:rsidRPr="006B34C0" w14:paraId="680C474B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63A63930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695" w:type="dxa"/>
          </w:tcPr>
          <w:p w14:paraId="7AECC346" w14:textId="410B8E67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t>Explain Wavelet transform.</w:t>
            </w:r>
          </w:p>
        </w:tc>
      </w:tr>
      <w:tr w:rsidR="00FC452E" w:rsidRPr="006B34C0" w14:paraId="7D46188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3A17F39E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695" w:type="dxa"/>
          </w:tcPr>
          <w:p w14:paraId="43E9D967" w14:textId="1E224EA7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>
              <w:t xml:space="preserve">Explain </w:t>
            </w:r>
            <w:r w:rsidRPr="00FD3686">
              <w:t>Model of the Image Restoration Process</w:t>
            </w:r>
            <w:r>
              <w:t xml:space="preserve"> and Removal</w:t>
            </w:r>
            <w:r w:rsidRPr="00FD3686">
              <w:t xml:space="preserve"> </w:t>
            </w:r>
            <w:r>
              <w:t xml:space="preserve">of </w:t>
            </w:r>
            <w:r w:rsidRPr="00FD3686">
              <w:t>periodic noise</w:t>
            </w:r>
          </w:p>
        </w:tc>
      </w:tr>
      <w:tr w:rsidR="00FC452E" w:rsidRPr="006B34C0" w14:paraId="1DF35339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0529257B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695" w:type="dxa"/>
          </w:tcPr>
          <w:p w14:paraId="168F9928" w14:textId="501F78A5" w:rsidR="00FC452E" w:rsidRPr="00F91FF3" w:rsidRDefault="00FC452E" w:rsidP="00FC452E">
            <w:pPr>
              <w:suppressAutoHyphens/>
              <w:rPr>
                <w:rFonts w:ascii="Times New Roman" w:eastAsia="Times New Roman" w:hAnsi="Times New Roman" w:cs="Times New Roman"/>
              </w:rPr>
            </w:pPr>
            <w:r>
              <w:t xml:space="preserve">Explain </w:t>
            </w:r>
            <w:r w:rsidRPr="00FD3686">
              <w:t>Thinning and thickening</w:t>
            </w:r>
            <w:r>
              <w:t xml:space="preserve"> and inverse filtering.</w:t>
            </w:r>
          </w:p>
        </w:tc>
      </w:tr>
      <w:tr w:rsidR="00FC452E" w:rsidRPr="006B34C0" w14:paraId="33A43FB1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1ACC7452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695" w:type="dxa"/>
          </w:tcPr>
          <w:p w14:paraId="309733A0" w14:textId="739B9E16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edge linking.</w:t>
            </w:r>
          </w:p>
        </w:tc>
      </w:tr>
      <w:tr w:rsidR="00FC452E" w:rsidRPr="006B34C0" w14:paraId="1C86F09F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F2C367A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695" w:type="dxa"/>
          </w:tcPr>
          <w:p w14:paraId="1E32C39C" w14:textId="340CA59C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 w:rsidRPr="00B93EAD">
              <w:rPr>
                <w:rFonts w:ascii="Times New Roman" w:eastAsia="Times New Roman" w:hAnsi="Times New Roman" w:cs="Times New Roman"/>
              </w:rPr>
              <w:t>Explain thresholding.</w:t>
            </w:r>
          </w:p>
        </w:tc>
      </w:tr>
      <w:tr w:rsidR="00FC452E" w:rsidRPr="006B34C0" w14:paraId="559A624B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7FC9B908" w14:textId="77777777" w:rsidR="00FC452E" w:rsidRPr="006B34C0" w:rsidRDefault="00FC452E" w:rsidP="00FC452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695" w:type="dxa"/>
          </w:tcPr>
          <w:p w14:paraId="78CC6DBA" w14:textId="643A0FA3" w:rsidR="00FC452E" w:rsidRPr="00F91FF3" w:rsidRDefault="00FC452E" w:rsidP="00FC452E">
            <w:pPr>
              <w:rPr>
                <w:rFonts w:ascii="Times New Roman" w:eastAsia="Times New Roman" w:hAnsi="Times New Roman" w:cs="Times New Roman"/>
              </w:rPr>
            </w:pPr>
            <w:r w:rsidRPr="00B93EAD">
              <w:rPr>
                <w:rFonts w:ascii="Times New Roman" w:eastAsia="Times New Roman" w:hAnsi="Times New Roman" w:cs="Times New Roman"/>
              </w:rPr>
              <w:t>Explain principle of machine vision.</w:t>
            </w:r>
          </w:p>
        </w:tc>
      </w:tr>
    </w:tbl>
    <w:p w14:paraId="34EEA6DB" w14:textId="77777777" w:rsidR="000E0F4D" w:rsidRPr="006B34C0" w:rsidRDefault="000E0F4D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2F3762CD" w14:textId="7AD61F92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038620B9" w14:textId="4BA21646" w:rsidR="00C30881" w:rsidRPr="006B34C0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977"/>
        <w:gridCol w:w="8695"/>
      </w:tblGrid>
      <w:tr w:rsidR="00C30881" w:rsidRPr="006B34C0" w14:paraId="3886C1CD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6033A748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Sr. No.</w:t>
            </w:r>
          </w:p>
        </w:tc>
        <w:tc>
          <w:tcPr>
            <w:tcW w:w="8695" w:type="dxa"/>
          </w:tcPr>
          <w:p w14:paraId="38A54CF9" w14:textId="77777777" w:rsidR="00C30881" w:rsidRPr="006B34C0" w:rsidRDefault="00C30881" w:rsidP="002E3291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6B34C0">
              <w:rPr>
                <w:rFonts w:ascii="Times New Roman" w:hAnsi="Times New Roman" w:cs="Times New Roman"/>
                <w:b/>
                <w:szCs w:val="24"/>
              </w:rPr>
              <w:t>Q.1 or Q2 or Q3                                                                                        10 marks each</w:t>
            </w:r>
          </w:p>
        </w:tc>
      </w:tr>
      <w:tr w:rsidR="00C30881" w:rsidRPr="006B34C0" w14:paraId="767BAEEA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24C5AB0B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695" w:type="dxa"/>
          </w:tcPr>
          <w:p w14:paraId="4E3F891B" w14:textId="33BC3A4E" w:rsidR="00C30881" w:rsidRPr="00F91FF3" w:rsidRDefault="00982A78" w:rsidP="00F91FF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different point processing techniques.</w:t>
            </w:r>
          </w:p>
        </w:tc>
      </w:tr>
      <w:tr w:rsidR="00C30881" w:rsidRPr="006B34C0" w14:paraId="278286DA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01F24C9C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695" w:type="dxa"/>
          </w:tcPr>
          <w:p w14:paraId="3CC9DF26" w14:textId="16892826" w:rsidR="00C30881" w:rsidRPr="00F91FF3" w:rsidRDefault="00982A78" w:rsidP="00982A7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xplain average and median/ </w:t>
            </w:r>
            <w:r w:rsidRPr="00982A78">
              <w:rPr>
                <w:rFonts w:ascii="Times New Roman" w:eastAsia="Times New Roman" w:hAnsi="Times New Roman" w:cs="Times New Roman"/>
              </w:rPr>
              <w:t>Order-Statistic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982A78">
              <w:rPr>
                <w:rFonts w:ascii="Times New Roman" w:eastAsia="Times New Roman" w:hAnsi="Times New Roman" w:cs="Times New Roman"/>
              </w:rPr>
              <w:t>Filters</w:t>
            </w:r>
            <w:r>
              <w:rPr>
                <w:rFonts w:ascii="Times New Roman" w:eastAsia="Times New Roman" w:hAnsi="Times New Roman" w:cs="Times New Roman"/>
              </w:rPr>
              <w:t xml:space="preserve"> with example.</w:t>
            </w:r>
          </w:p>
        </w:tc>
      </w:tr>
      <w:tr w:rsidR="00C30881" w:rsidRPr="006B34C0" w14:paraId="122957BD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557C2F10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695" w:type="dxa"/>
          </w:tcPr>
          <w:p w14:paraId="182658CC" w14:textId="08FDDA33" w:rsidR="00C30881" w:rsidRPr="00F91FF3" w:rsidRDefault="00982A78" w:rsidP="00F91FF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lain wavelet   and Haar transform.</w:t>
            </w:r>
          </w:p>
        </w:tc>
      </w:tr>
      <w:tr w:rsidR="00C30881" w:rsidRPr="006B34C0" w14:paraId="32C3F64C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717A807" w14:textId="77777777" w:rsidR="00C30881" w:rsidRPr="006B34C0" w:rsidRDefault="00C30881" w:rsidP="002E329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695" w:type="dxa"/>
          </w:tcPr>
          <w:p w14:paraId="4196017D" w14:textId="0CDB48EF" w:rsidR="00C30881" w:rsidRPr="00F91FF3" w:rsidRDefault="00982A78" w:rsidP="005036EB">
            <w:pPr>
              <w:suppressAutoHyphens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t>Explain erosion, dilation and Hit and Miss transform,</w:t>
            </w:r>
          </w:p>
        </w:tc>
      </w:tr>
      <w:tr w:rsidR="00163FBE" w:rsidRPr="006B34C0" w14:paraId="461BE1CD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22CC8BF1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695" w:type="dxa"/>
          </w:tcPr>
          <w:p w14:paraId="19069D03" w14:textId="29236DC1" w:rsidR="005036EB" w:rsidRDefault="005036EB" w:rsidP="005036EB">
            <w:pPr>
              <w:suppressAutoHyphens/>
              <w:spacing w:line="276" w:lineRule="auto"/>
              <w:jc w:val="both"/>
            </w:pPr>
            <w:r>
              <w:t xml:space="preserve">Determine median value of marked pixels using 3 x 3 mask For pixels 128 24 172 and 26 (in second row) </w:t>
            </w:r>
          </w:p>
          <w:p w14:paraId="1C215739" w14:textId="2DC24705" w:rsidR="00163FBE" w:rsidRPr="00F91FF3" w:rsidRDefault="005036EB" w:rsidP="005036EB">
            <w:pPr>
              <w:rPr>
                <w:rFonts w:ascii="Times New Roman" w:eastAsia="Times New Roman" w:hAnsi="Times New Roman" w:cs="Times New Roman"/>
              </w:rPr>
            </w:pPr>
            <w:r>
              <w:t>[18 22 33 25 32 34; 34 128 24 172 26 23; 22 19 32 31 28 26</w:t>
            </w:r>
          </w:p>
        </w:tc>
      </w:tr>
      <w:tr w:rsidR="00163FBE" w:rsidRPr="006B34C0" w14:paraId="276A38D7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36B242E0" w14:textId="77777777" w:rsidR="00163FBE" w:rsidRPr="006B34C0" w:rsidRDefault="00163FBE" w:rsidP="00163FBE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695" w:type="dxa"/>
          </w:tcPr>
          <w:p w14:paraId="6CC64FFC" w14:textId="468F39B1" w:rsidR="005036EB" w:rsidRDefault="005036EB" w:rsidP="005036EB">
            <w:pPr>
              <w:suppressAutoHyphens/>
            </w:pPr>
            <w:r w:rsidRPr="00AC38E7">
              <w:t>Calculate histogram equalization</w:t>
            </w:r>
            <w:r>
              <w:t xml:space="preserve"> for</w:t>
            </w:r>
          </w:p>
          <w:tbl>
            <w:tblPr>
              <w:tblW w:w="5574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419"/>
              <w:gridCol w:w="611"/>
              <w:gridCol w:w="567"/>
              <w:gridCol w:w="567"/>
              <w:gridCol w:w="426"/>
              <w:gridCol w:w="425"/>
              <w:gridCol w:w="425"/>
              <w:gridCol w:w="567"/>
              <w:gridCol w:w="567"/>
            </w:tblGrid>
            <w:tr w:rsidR="005036EB" w:rsidRPr="003C6A2E" w14:paraId="0BF23F6F" w14:textId="77777777" w:rsidTr="00B2195A">
              <w:trPr>
                <w:trHeight w:val="272"/>
                <w:jc w:val="center"/>
              </w:trPr>
              <w:tc>
                <w:tcPr>
                  <w:tcW w:w="1419" w:type="dxa"/>
                  <w:shd w:val="clear" w:color="auto" w:fill="auto"/>
                  <w:hideMark/>
                </w:tcPr>
                <w:p w14:paraId="79DE469F" w14:textId="77777777" w:rsidR="005036EB" w:rsidRPr="00BA1E05" w:rsidRDefault="005036EB" w:rsidP="005036EB">
                  <w:pPr>
                    <w:rPr>
                      <w:lang w:val="en-IN"/>
                    </w:rPr>
                  </w:pPr>
                  <w:r w:rsidRPr="00BA1E05">
                    <w:rPr>
                      <w:lang w:val="en-IN"/>
                    </w:rPr>
                    <w:t>Gray level r</w:t>
                  </w:r>
                </w:p>
              </w:tc>
              <w:tc>
                <w:tcPr>
                  <w:tcW w:w="611" w:type="dxa"/>
                  <w:shd w:val="clear" w:color="auto" w:fill="auto"/>
                  <w:vAlign w:val="center"/>
                  <w:hideMark/>
                </w:tcPr>
                <w:p w14:paraId="5F4828C9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0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6E519DEE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1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4C24976A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2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  <w:hideMark/>
                </w:tcPr>
                <w:p w14:paraId="32D1A356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3</w:t>
                  </w:r>
                </w:p>
              </w:tc>
              <w:tc>
                <w:tcPr>
                  <w:tcW w:w="425" w:type="dxa"/>
                  <w:shd w:val="clear" w:color="auto" w:fill="auto"/>
                  <w:vAlign w:val="center"/>
                  <w:hideMark/>
                </w:tcPr>
                <w:p w14:paraId="2F73EE50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4</w:t>
                  </w:r>
                </w:p>
              </w:tc>
              <w:tc>
                <w:tcPr>
                  <w:tcW w:w="425" w:type="dxa"/>
                  <w:shd w:val="clear" w:color="auto" w:fill="auto"/>
                  <w:vAlign w:val="center"/>
                  <w:hideMark/>
                </w:tcPr>
                <w:p w14:paraId="0D8A4543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5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0C8FD8C9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6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057C4867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7</w:t>
                  </w:r>
                </w:p>
              </w:tc>
            </w:tr>
            <w:tr w:rsidR="005036EB" w:rsidRPr="003C6A2E" w14:paraId="7D632FD2" w14:textId="77777777" w:rsidTr="00B2195A">
              <w:trPr>
                <w:trHeight w:val="477"/>
                <w:jc w:val="center"/>
              </w:trPr>
              <w:tc>
                <w:tcPr>
                  <w:tcW w:w="1419" w:type="dxa"/>
                  <w:shd w:val="clear" w:color="auto" w:fill="auto"/>
                  <w:hideMark/>
                </w:tcPr>
                <w:p w14:paraId="677838A6" w14:textId="77777777" w:rsidR="005036EB" w:rsidRPr="00BA1E05" w:rsidRDefault="005036EB" w:rsidP="005036EB">
                  <w:pPr>
                    <w:rPr>
                      <w:vertAlign w:val="subscript"/>
                      <w:lang w:val="en-IN"/>
                    </w:rPr>
                  </w:pPr>
                  <w:r w:rsidRPr="00BA1E05">
                    <w:rPr>
                      <w:lang w:val="en-IN"/>
                    </w:rPr>
                    <w:lastRenderedPageBreak/>
                    <w:t>No. of pixels with gray level n</w:t>
                  </w:r>
                  <w:r w:rsidRPr="00BA1E05">
                    <w:rPr>
                      <w:vertAlign w:val="subscript"/>
                      <w:lang w:val="en-IN"/>
                    </w:rPr>
                    <w:t>r</w:t>
                  </w:r>
                </w:p>
              </w:tc>
              <w:tc>
                <w:tcPr>
                  <w:tcW w:w="611" w:type="dxa"/>
                  <w:shd w:val="clear" w:color="auto" w:fill="auto"/>
                  <w:vAlign w:val="center"/>
                  <w:hideMark/>
                </w:tcPr>
                <w:p w14:paraId="0A222268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200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5A8EAB0C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170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2E44DF33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130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  <w:hideMark/>
                </w:tcPr>
                <w:p w14:paraId="23337A53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>
                    <w:rPr>
                      <w:b/>
                      <w:sz w:val="20"/>
                      <w:lang w:val="en-IN"/>
                    </w:rPr>
                    <w:t>50</w:t>
                  </w:r>
                </w:p>
              </w:tc>
              <w:tc>
                <w:tcPr>
                  <w:tcW w:w="425" w:type="dxa"/>
                  <w:shd w:val="clear" w:color="auto" w:fill="auto"/>
                  <w:vAlign w:val="center"/>
                  <w:hideMark/>
                </w:tcPr>
                <w:p w14:paraId="08E890FB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>
                    <w:rPr>
                      <w:b/>
                      <w:sz w:val="20"/>
                      <w:lang w:val="en-IN"/>
                    </w:rPr>
                    <w:t>7</w:t>
                  </w:r>
                  <w:r w:rsidRPr="00BA1E05">
                    <w:rPr>
                      <w:b/>
                      <w:sz w:val="20"/>
                      <w:lang w:val="en-IN"/>
                    </w:rPr>
                    <w:t>0</w:t>
                  </w:r>
                </w:p>
              </w:tc>
              <w:tc>
                <w:tcPr>
                  <w:tcW w:w="425" w:type="dxa"/>
                  <w:shd w:val="clear" w:color="auto" w:fill="auto"/>
                  <w:vAlign w:val="center"/>
                  <w:hideMark/>
                </w:tcPr>
                <w:p w14:paraId="5D0EA3F4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80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15B4BF61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140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  <w:hideMark/>
                </w:tcPr>
                <w:p w14:paraId="521EA9C1" w14:textId="77777777" w:rsidR="005036EB" w:rsidRPr="00BA1E05" w:rsidRDefault="005036EB" w:rsidP="005036EB">
                  <w:pPr>
                    <w:jc w:val="center"/>
                    <w:rPr>
                      <w:b/>
                      <w:sz w:val="20"/>
                      <w:lang w:val="en-IN"/>
                    </w:rPr>
                  </w:pPr>
                  <w:r w:rsidRPr="00BA1E05">
                    <w:rPr>
                      <w:b/>
                      <w:sz w:val="20"/>
                      <w:lang w:val="en-IN"/>
                    </w:rPr>
                    <w:t>160</w:t>
                  </w:r>
                </w:p>
              </w:tc>
            </w:tr>
          </w:tbl>
          <w:p w14:paraId="6FBC5733" w14:textId="44A3CB06" w:rsidR="00163FBE" w:rsidRPr="00F91FF3" w:rsidRDefault="00163FBE" w:rsidP="000E0F4D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B93EAD" w:rsidRPr="006B34C0" w14:paraId="2705297E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1134694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lastRenderedPageBreak/>
              <w:t>7</w:t>
            </w:r>
          </w:p>
        </w:tc>
        <w:tc>
          <w:tcPr>
            <w:tcW w:w="8695" w:type="dxa"/>
          </w:tcPr>
          <w:p w14:paraId="4B8777A1" w14:textId="185D4DBB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Canny edge detection.</w:t>
            </w:r>
          </w:p>
        </w:tc>
      </w:tr>
      <w:tr w:rsidR="00B93EAD" w:rsidRPr="006B34C0" w14:paraId="06136635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C157DA0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8695" w:type="dxa"/>
          </w:tcPr>
          <w:p w14:paraId="2F81151A" w14:textId="4E7BCF1B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Laplacian of Gaussian method for edge detection.</w:t>
            </w:r>
          </w:p>
        </w:tc>
      </w:tr>
      <w:tr w:rsidR="00B93EAD" w:rsidRPr="006B34C0" w14:paraId="647EE50B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144B7FA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695" w:type="dxa"/>
          </w:tcPr>
          <w:p w14:paraId="3452B88E" w14:textId="7EC52648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region growing and region splitting and merging.</w:t>
            </w:r>
          </w:p>
        </w:tc>
      </w:tr>
      <w:tr w:rsidR="00B93EAD" w:rsidRPr="006B34C0" w14:paraId="2F470BA7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7325BF71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695" w:type="dxa"/>
          </w:tcPr>
          <w:p w14:paraId="0A2E5A33" w14:textId="6C5A9270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Image Segmentation using the Second Derivative-The Laplacian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B93EAD" w:rsidRPr="006B34C0" w14:paraId="55C31A14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5396D730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695" w:type="dxa"/>
          </w:tcPr>
          <w:p w14:paraId="5CCA3E41" w14:textId="69B0BD4F" w:rsidR="00B93EAD" w:rsidRPr="001514A9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B93EAD">
              <w:rPr>
                <w:rFonts w:ascii="Times New Roman" w:eastAsia="Times New Roman" w:hAnsi="Times New Roman" w:cs="Times New Roman"/>
              </w:rPr>
              <w:t>Explain boundary detection using polygonal method.</w:t>
            </w:r>
          </w:p>
        </w:tc>
      </w:tr>
      <w:tr w:rsidR="00B93EAD" w:rsidRPr="006B34C0" w14:paraId="143155BF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8CC62A2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8695" w:type="dxa"/>
          </w:tcPr>
          <w:p w14:paraId="13F0B3E0" w14:textId="3C5B6BD2" w:rsidR="00B93EAD" w:rsidRPr="000E0F4D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B93EAD">
              <w:rPr>
                <w:rFonts w:ascii="Times New Roman" w:eastAsia="Times New Roman" w:hAnsi="Times New Roman" w:cs="Times New Roman"/>
              </w:rPr>
              <w:t>Explain various boundary descriptors.</w:t>
            </w:r>
          </w:p>
        </w:tc>
      </w:tr>
      <w:tr w:rsidR="00B93EAD" w:rsidRPr="006B34C0" w14:paraId="2E6D61A0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43B32ACC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695" w:type="dxa"/>
          </w:tcPr>
          <w:p w14:paraId="4B7DA69B" w14:textId="1A443540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Fourier transform of boundaries.</w:t>
            </w:r>
          </w:p>
        </w:tc>
      </w:tr>
      <w:tr w:rsidR="00B93EAD" w:rsidRPr="006B34C0" w14:paraId="4939A4EC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3546FE62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695" w:type="dxa"/>
          </w:tcPr>
          <w:p w14:paraId="7F99C579" w14:textId="45BBA98C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Boundary description using segment sequences</w:t>
            </w:r>
          </w:p>
        </w:tc>
      </w:tr>
      <w:tr w:rsidR="00B93EAD" w:rsidRPr="006B34C0" w14:paraId="6AB3A6C4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4378D637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695" w:type="dxa"/>
          </w:tcPr>
          <w:p w14:paraId="0DBEC5B7" w14:textId="6E39E2F1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K-means algorithm.</w:t>
            </w:r>
          </w:p>
        </w:tc>
      </w:tr>
      <w:tr w:rsidR="00B93EAD" w:rsidRPr="006B34C0" w14:paraId="63537CCF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09118A45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695" w:type="dxa"/>
          </w:tcPr>
          <w:p w14:paraId="00F21D1C" w14:textId="7E968A4C" w:rsidR="00B93EAD" w:rsidRPr="00B93EAD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Bayesian Classifiers and its types.</w:t>
            </w:r>
          </w:p>
        </w:tc>
      </w:tr>
      <w:tr w:rsidR="00B93EAD" w:rsidRPr="006B34C0" w14:paraId="61211760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14E7EF8A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695" w:type="dxa"/>
          </w:tcPr>
          <w:p w14:paraId="20DD3403" w14:textId="2E0C6B83" w:rsidR="00B93EAD" w:rsidRPr="00B93EAD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SVM.</w:t>
            </w:r>
          </w:p>
        </w:tc>
      </w:tr>
      <w:tr w:rsidR="00B93EAD" w:rsidRPr="006B34C0" w14:paraId="41904B1B" w14:textId="77777777" w:rsidTr="002E3291">
        <w:trPr>
          <w:trHeight w:val="376"/>
        </w:trPr>
        <w:tc>
          <w:tcPr>
            <w:tcW w:w="977" w:type="dxa"/>
            <w:vAlign w:val="center"/>
          </w:tcPr>
          <w:p w14:paraId="4D8AB83B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695" w:type="dxa"/>
          </w:tcPr>
          <w:p w14:paraId="5DCAA106" w14:textId="309D7F3A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Confusion matrix</w:t>
            </w:r>
            <w:r>
              <w:rPr>
                <w:rFonts w:ascii="Times New Roman" w:eastAsia="Times New Roman" w:hAnsi="Times New Roman" w:cs="Times New Roman"/>
              </w:rPr>
              <w:t xml:space="preserve"> and co-occurrence matrix with example.</w:t>
            </w:r>
          </w:p>
        </w:tc>
      </w:tr>
      <w:tr w:rsidR="00B93EAD" w:rsidRPr="006B34C0" w14:paraId="40D43AD1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579E222D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695" w:type="dxa"/>
          </w:tcPr>
          <w:p w14:paraId="6891EA3E" w14:textId="7DF4A936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  <w:r w:rsidRPr="000E0F4D">
              <w:rPr>
                <w:rFonts w:ascii="Times New Roman" w:eastAsia="Times New Roman" w:hAnsi="Times New Roman" w:cs="Times New Roman"/>
              </w:rPr>
              <w:t>Explain classifier settings and learning</w:t>
            </w:r>
          </w:p>
        </w:tc>
      </w:tr>
      <w:tr w:rsidR="00B93EAD" w:rsidRPr="006B34C0" w14:paraId="57532AC5" w14:textId="77777777" w:rsidTr="002E3291">
        <w:trPr>
          <w:trHeight w:val="390"/>
        </w:trPr>
        <w:tc>
          <w:tcPr>
            <w:tcW w:w="977" w:type="dxa"/>
            <w:vAlign w:val="center"/>
          </w:tcPr>
          <w:p w14:paraId="28E14C27" w14:textId="77777777" w:rsidR="00B93EAD" w:rsidRPr="006B34C0" w:rsidRDefault="00B93EAD" w:rsidP="00B93EA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6B34C0"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695" w:type="dxa"/>
          </w:tcPr>
          <w:p w14:paraId="42024DDE" w14:textId="51A936BC" w:rsidR="005036EB" w:rsidRDefault="005036EB" w:rsidP="005036EB">
            <w:pPr>
              <w:suppressAutoHyphens/>
              <w:jc w:val="both"/>
            </w:pPr>
            <w:r>
              <w:t>Determine opening and closing for</w:t>
            </w:r>
          </w:p>
          <w:p w14:paraId="63A5B225" w14:textId="4B897A47" w:rsidR="005036EB" w:rsidRDefault="005036EB" w:rsidP="005036EB">
            <w:pPr>
              <w:suppressAutoHyphens/>
              <w:jc w:val="both"/>
            </w:pPr>
            <w:r w:rsidRPr="00C85B3C">
              <w:rPr>
                <w:noProof/>
              </w:rPr>
              <w:drawing>
                <wp:inline distT="0" distB="0" distL="0" distR="0" wp14:anchorId="53C39EAB" wp14:editId="23493BD7">
                  <wp:extent cx="3086100" cy="20764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6100" cy="207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33410B" w14:textId="068F8AE3" w:rsidR="00B93EAD" w:rsidRPr="00F91FF3" w:rsidRDefault="00B93EAD" w:rsidP="00B93EAD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43D56B2" w14:textId="6B461E77" w:rsidR="00C30881" w:rsidRDefault="00C30881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7C0B98E3" w14:textId="63F53EC3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5275BA3F" w14:textId="0976E2F3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30ED3282" w14:textId="16B781D7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18FCDC11" w14:textId="37932C2D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14:paraId="24129670" w14:textId="7822033A" w:rsidR="005661E2" w:rsidRDefault="005661E2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sectPr w:rsidR="005661E2" w:rsidSect="009453E1">
      <w:headerReference w:type="default" r:id="rId13"/>
      <w:footerReference w:type="default" r:id="rId14"/>
      <w:pgSz w:w="11909" w:h="16834" w:code="9"/>
      <w:pgMar w:top="184" w:right="994" w:bottom="1134" w:left="1440" w:header="18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18C08" w14:textId="77777777" w:rsidR="00C76C99" w:rsidRDefault="00C76C99" w:rsidP="00353258">
      <w:pPr>
        <w:spacing w:after="0" w:line="240" w:lineRule="auto"/>
      </w:pPr>
      <w:r>
        <w:separator/>
      </w:r>
    </w:p>
  </w:endnote>
  <w:endnote w:type="continuationSeparator" w:id="0">
    <w:p w14:paraId="5D9E4715" w14:textId="77777777" w:rsidR="00C76C99" w:rsidRDefault="00C76C9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C09BC80" w:rsidR="00CC3AA1" w:rsidRPr="00353258" w:rsidRDefault="00CC3AA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CC3AA1" w:rsidRDefault="00CC3A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E7FD6" w14:textId="77777777" w:rsidR="00C76C99" w:rsidRDefault="00C76C99" w:rsidP="00353258">
      <w:pPr>
        <w:spacing w:after="0" w:line="240" w:lineRule="auto"/>
      </w:pPr>
      <w:r>
        <w:separator/>
      </w:r>
    </w:p>
  </w:footnote>
  <w:footnote w:type="continuationSeparator" w:id="0">
    <w:p w14:paraId="7E27FEC1" w14:textId="77777777" w:rsidR="00C76C99" w:rsidRDefault="00C76C99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27938" w14:textId="2C66D9F8" w:rsidR="00CC3AA1" w:rsidRPr="00327801" w:rsidRDefault="00CC3AA1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FA74D1D4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hint="default"/>
        <w:b w:val="0"/>
      </w:rPr>
    </w:lvl>
  </w:abstractNum>
  <w:abstractNum w:abstractNumId="1" w15:restartNumberingAfterBreak="0">
    <w:nsid w:val="095B07EE"/>
    <w:multiLevelType w:val="hybridMultilevel"/>
    <w:tmpl w:val="1F1A83BC"/>
    <w:lvl w:ilvl="0" w:tplc="EB8856BE">
      <w:start w:val="1"/>
      <w:numFmt w:val="decimal"/>
      <w:lvlText w:val="%1."/>
      <w:lvlJc w:val="left"/>
      <w:pPr>
        <w:ind w:left="1080" w:hanging="72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95A30"/>
    <w:multiLevelType w:val="hybridMultilevel"/>
    <w:tmpl w:val="69987E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5BEC"/>
    <w:multiLevelType w:val="hybridMultilevel"/>
    <w:tmpl w:val="3446D8C0"/>
    <w:lvl w:ilvl="0" w:tplc="EB5268F6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0E1883"/>
    <w:multiLevelType w:val="singleLevel"/>
    <w:tmpl w:val="0000000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7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20B36"/>
    <w:multiLevelType w:val="hybridMultilevel"/>
    <w:tmpl w:val="324AAB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0133E"/>
    <w:multiLevelType w:val="hybridMultilevel"/>
    <w:tmpl w:val="8DC42AC4"/>
    <w:lvl w:ilvl="0" w:tplc="40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FD7B83"/>
    <w:multiLevelType w:val="singleLevel"/>
    <w:tmpl w:val="0000000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1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C6D6100"/>
    <w:multiLevelType w:val="hybridMultilevel"/>
    <w:tmpl w:val="ED3CCF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5668922">
    <w:abstractNumId w:val="11"/>
  </w:num>
  <w:num w:numId="2" w16cid:durableId="689916854">
    <w:abstractNumId w:val="7"/>
  </w:num>
  <w:num w:numId="3" w16cid:durableId="1105273579">
    <w:abstractNumId w:val="13"/>
  </w:num>
  <w:num w:numId="4" w16cid:durableId="180093668">
    <w:abstractNumId w:val="9"/>
  </w:num>
  <w:num w:numId="5" w16cid:durableId="88702281">
    <w:abstractNumId w:val="4"/>
  </w:num>
  <w:num w:numId="6" w16cid:durableId="612784203">
    <w:abstractNumId w:val="5"/>
  </w:num>
  <w:num w:numId="7" w16cid:durableId="1808161138">
    <w:abstractNumId w:val="3"/>
  </w:num>
  <w:num w:numId="8" w16cid:durableId="890771369">
    <w:abstractNumId w:val="14"/>
  </w:num>
  <w:num w:numId="9" w16cid:durableId="2029141885">
    <w:abstractNumId w:val="1"/>
  </w:num>
  <w:num w:numId="10" w16cid:durableId="327248674">
    <w:abstractNumId w:val="2"/>
  </w:num>
  <w:num w:numId="11" w16cid:durableId="1317420330">
    <w:abstractNumId w:val="8"/>
  </w:num>
  <w:num w:numId="12" w16cid:durableId="1298027710">
    <w:abstractNumId w:val="0"/>
  </w:num>
  <w:num w:numId="13" w16cid:durableId="2045595320">
    <w:abstractNumId w:val="12"/>
  </w:num>
  <w:num w:numId="14" w16cid:durableId="861012267">
    <w:abstractNumId w:val="6"/>
  </w:num>
  <w:num w:numId="15" w16cid:durableId="11717506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2397"/>
    <w:rsid w:val="00033A6F"/>
    <w:rsid w:val="00047201"/>
    <w:rsid w:val="000513D1"/>
    <w:rsid w:val="00054369"/>
    <w:rsid w:val="000565E1"/>
    <w:rsid w:val="00085AD2"/>
    <w:rsid w:val="00090303"/>
    <w:rsid w:val="000A71DC"/>
    <w:rsid w:val="000B0463"/>
    <w:rsid w:val="000B4701"/>
    <w:rsid w:val="000E0F4D"/>
    <w:rsid w:val="0011337B"/>
    <w:rsid w:val="00125F08"/>
    <w:rsid w:val="001454D2"/>
    <w:rsid w:val="001514A9"/>
    <w:rsid w:val="00152C7E"/>
    <w:rsid w:val="00155B7B"/>
    <w:rsid w:val="00163FBE"/>
    <w:rsid w:val="001872BB"/>
    <w:rsid w:val="001A2F9B"/>
    <w:rsid w:val="001B619C"/>
    <w:rsid w:val="001C3C78"/>
    <w:rsid w:val="001C46DF"/>
    <w:rsid w:val="001C5CC5"/>
    <w:rsid w:val="001D4E10"/>
    <w:rsid w:val="001F099B"/>
    <w:rsid w:val="001F560E"/>
    <w:rsid w:val="00214C51"/>
    <w:rsid w:val="0023442B"/>
    <w:rsid w:val="00273070"/>
    <w:rsid w:val="002A0276"/>
    <w:rsid w:val="002A4868"/>
    <w:rsid w:val="002C1A26"/>
    <w:rsid w:val="002D4E33"/>
    <w:rsid w:val="002E3291"/>
    <w:rsid w:val="002F4CB3"/>
    <w:rsid w:val="0030012E"/>
    <w:rsid w:val="00305891"/>
    <w:rsid w:val="00311A73"/>
    <w:rsid w:val="0031772D"/>
    <w:rsid w:val="003239D7"/>
    <w:rsid w:val="00327801"/>
    <w:rsid w:val="00337DAD"/>
    <w:rsid w:val="003528B4"/>
    <w:rsid w:val="00353258"/>
    <w:rsid w:val="003638E7"/>
    <w:rsid w:val="003958BD"/>
    <w:rsid w:val="003B55C8"/>
    <w:rsid w:val="003B5B16"/>
    <w:rsid w:val="003C3028"/>
    <w:rsid w:val="003D7EA6"/>
    <w:rsid w:val="003E17E8"/>
    <w:rsid w:val="003F01B0"/>
    <w:rsid w:val="003F479D"/>
    <w:rsid w:val="00401B1F"/>
    <w:rsid w:val="00401F59"/>
    <w:rsid w:val="00410501"/>
    <w:rsid w:val="00437924"/>
    <w:rsid w:val="00453563"/>
    <w:rsid w:val="00474321"/>
    <w:rsid w:val="00482593"/>
    <w:rsid w:val="004906ED"/>
    <w:rsid w:val="004919AB"/>
    <w:rsid w:val="004A204F"/>
    <w:rsid w:val="004A320C"/>
    <w:rsid w:val="004B3C06"/>
    <w:rsid w:val="004B5ED6"/>
    <w:rsid w:val="004C4853"/>
    <w:rsid w:val="004D6897"/>
    <w:rsid w:val="005036EB"/>
    <w:rsid w:val="005263D4"/>
    <w:rsid w:val="00533AD7"/>
    <w:rsid w:val="00547172"/>
    <w:rsid w:val="005647F8"/>
    <w:rsid w:val="005661E2"/>
    <w:rsid w:val="005704AA"/>
    <w:rsid w:val="00570D2F"/>
    <w:rsid w:val="005749D4"/>
    <w:rsid w:val="00575B99"/>
    <w:rsid w:val="005855B3"/>
    <w:rsid w:val="00591DFD"/>
    <w:rsid w:val="005E2327"/>
    <w:rsid w:val="005E4307"/>
    <w:rsid w:val="006068FF"/>
    <w:rsid w:val="006167A8"/>
    <w:rsid w:val="006274A7"/>
    <w:rsid w:val="00636718"/>
    <w:rsid w:val="006408C7"/>
    <w:rsid w:val="0064118F"/>
    <w:rsid w:val="00642708"/>
    <w:rsid w:val="00642739"/>
    <w:rsid w:val="00643633"/>
    <w:rsid w:val="00665D13"/>
    <w:rsid w:val="00676F08"/>
    <w:rsid w:val="00684867"/>
    <w:rsid w:val="006934E7"/>
    <w:rsid w:val="00696F65"/>
    <w:rsid w:val="006A23E8"/>
    <w:rsid w:val="006A4064"/>
    <w:rsid w:val="006A4363"/>
    <w:rsid w:val="006A489E"/>
    <w:rsid w:val="006B34C0"/>
    <w:rsid w:val="006B606C"/>
    <w:rsid w:val="006D32DC"/>
    <w:rsid w:val="006E4696"/>
    <w:rsid w:val="00701521"/>
    <w:rsid w:val="0071216D"/>
    <w:rsid w:val="007200EA"/>
    <w:rsid w:val="0072262C"/>
    <w:rsid w:val="007420CE"/>
    <w:rsid w:val="00755BB8"/>
    <w:rsid w:val="00762552"/>
    <w:rsid w:val="007B79B6"/>
    <w:rsid w:val="007C4ACA"/>
    <w:rsid w:val="007C6973"/>
    <w:rsid w:val="007F4503"/>
    <w:rsid w:val="00806E4E"/>
    <w:rsid w:val="008201EB"/>
    <w:rsid w:val="008312C0"/>
    <w:rsid w:val="008354C2"/>
    <w:rsid w:val="0087359C"/>
    <w:rsid w:val="008C4A30"/>
    <w:rsid w:val="00900788"/>
    <w:rsid w:val="009453E1"/>
    <w:rsid w:val="00951BDD"/>
    <w:rsid w:val="00953E97"/>
    <w:rsid w:val="009673D1"/>
    <w:rsid w:val="009719BB"/>
    <w:rsid w:val="00981AC9"/>
    <w:rsid w:val="00982A78"/>
    <w:rsid w:val="009867F2"/>
    <w:rsid w:val="00997F7F"/>
    <w:rsid w:val="009A1C16"/>
    <w:rsid w:val="009B141F"/>
    <w:rsid w:val="009D0F5E"/>
    <w:rsid w:val="009D2BFD"/>
    <w:rsid w:val="009E559B"/>
    <w:rsid w:val="00A11835"/>
    <w:rsid w:val="00A179E8"/>
    <w:rsid w:val="00A3253A"/>
    <w:rsid w:val="00A45826"/>
    <w:rsid w:val="00A62CE8"/>
    <w:rsid w:val="00A777E6"/>
    <w:rsid w:val="00A8685D"/>
    <w:rsid w:val="00AA604A"/>
    <w:rsid w:val="00AB77B5"/>
    <w:rsid w:val="00AC141E"/>
    <w:rsid w:val="00AC51C0"/>
    <w:rsid w:val="00AD4FD3"/>
    <w:rsid w:val="00AE37A1"/>
    <w:rsid w:val="00AF07FF"/>
    <w:rsid w:val="00B07C13"/>
    <w:rsid w:val="00B12103"/>
    <w:rsid w:val="00B22033"/>
    <w:rsid w:val="00B335A1"/>
    <w:rsid w:val="00B424E5"/>
    <w:rsid w:val="00B42C6E"/>
    <w:rsid w:val="00B5593D"/>
    <w:rsid w:val="00B73151"/>
    <w:rsid w:val="00B82D4A"/>
    <w:rsid w:val="00B83BF9"/>
    <w:rsid w:val="00B845B6"/>
    <w:rsid w:val="00B93EAD"/>
    <w:rsid w:val="00B97CDC"/>
    <w:rsid w:val="00BC767D"/>
    <w:rsid w:val="00BE45E3"/>
    <w:rsid w:val="00BE6403"/>
    <w:rsid w:val="00BF0012"/>
    <w:rsid w:val="00C06609"/>
    <w:rsid w:val="00C25FC6"/>
    <w:rsid w:val="00C27637"/>
    <w:rsid w:val="00C30881"/>
    <w:rsid w:val="00C322CF"/>
    <w:rsid w:val="00C365B5"/>
    <w:rsid w:val="00C37CB1"/>
    <w:rsid w:val="00C76C99"/>
    <w:rsid w:val="00C770D4"/>
    <w:rsid w:val="00CB4F1A"/>
    <w:rsid w:val="00CC3AA1"/>
    <w:rsid w:val="00CD7F03"/>
    <w:rsid w:val="00CE7D41"/>
    <w:rsid w:val="00CF7700"/>
    <w:rsid w:val="00D12EBD"/>
    <w:rsid w:val="00D25108"/>
    <w:rsid w:val="00D306F7"/>
    <w:rsid w:val="00D36743"/>
    <w:rsid w:val="00D60854"/>
    <w:rsid w:val="00D622E2"/>
    <w:rsid w:val="00D71A11"/>
    <w:rsid w:val="00D74144"/>
    <w:rsid w:val="00D76B48"/>
    <w:rsid w:val="00D957E2"/>
    <w:rsid w:val="00DB2290"/>
    <w:rsid w:val="00DD5997"/>
    <w:rsid w:val="00E15F0C"/>
    <w:rsid w:val="00E23CC6"/>
    <w:rsid w:val="00E2723C"/>
    <w:rsid w:val="00E361A0"/>
    <w:rsid w:val="00E40A4C"/>
    <w:rsid w:val="00E56B45"/>
    <w:rsid w:val="00E807DE"/>
    <w:rsid w:val="00E80C6E"/>
    <w:rsid w:val="00E81747"/>
    <w:rsid w:val="00EA4DBD"/>
    <w:rsid w:val="00EB12D2"/>
    <w:rsid w:val="00EB1DE8"/>
    <w:rsid w:val="00EB37A1"/>
    <w:rsid w:val="00EC02EB"/>
    <w:rsid w:val="00F149E4"/>
    <w:rsid w:val="00F213A2"/>
    <w:rsid w:val="00F34A09"/>
    <w:rsid w:val="00F6606D"/>
    <w:rsid w:val="00F764F5"/>
    <w:rsid w:val="00F83887"/>
    <w:rsid w:val="00F91D3E"/>
    <w:rsid w:val="00F91FF3"/>
    <w:rsid w:val="00FC0E3E"/>
    <w:rsid w:val="00FC452E"/>
    <w:rsid w:val="00FC64FA"/>
    <w:rsid w:val="00FC659B"/>
    <w:rsid w:val="00FC7036"/>
    <w:rsid w:val="00FC765C"/>
    <w:rsid w:val="00FD5D0E"/>
    <w:rsid w:val="00FE3358"/>
    <w:rsid w:val="00FF0DA8"/>
    <w:rsid w:val="00FF3DE7"/>
    <w:rsid w:val="00FF4BF8"/>
    <w:rsid w:val="00FF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A429D"/>
  <w15:docId w15:val="{C3CE4F37-3EE4-E148-8DD2-F354EFE31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TableContents">
    <w:name w:val="Table Contents"/>
    <w:basedOn w:val="Normal"/>
    <w:rsid w:val="00C30881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6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6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9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7</Pages>
  <Words>1444</Words>
  <Characters>823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pravin adivarekar</cp:lastModifiedBy>
  <cp:revision>36</cp:revision>
  <cp:lastPrinted>2022-05-07T16:41:00Z</cp:lastPrinted>
  <dcterms:created xsi:type="dcterms:W3CDTF">2022-05-07T11:07:00Z</dcterms:created>
  <dcterms:modified xsi:type="dcterms:W3CDTF">2022-05-0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